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14:paraId="0460BF01" w14:textId="0A8BFC9A" w:rsidR="004F64DE" w:rsidRDefault="00A361F3" w:rsidP="00A96F6B">
      <w:pPr>
        <w:spacing w:after="0" w:line="240" w:lineRule="auto"/>
        <w:jc w:val="right"/>
        <w:rPr>
          <w:rFonts w:ascii="TH Sarabun New" w:hAnsi="TH Sarabun New" w:cs="TH Sarabun New"/>
          <w:color w:val="000000" w:themeColor="text1"/>
          <w:sz w:val="28"/>
        </w:rPr>
      </w:pPr>
      <w:r w:rsidRPr="00E53FB6">
        <w:rPr>
          <w:rFonts w:ascii="TH SarabunPSK" w:hAnsi="TH SarabunPSK" w:cs="TH SarabunPSK"/>
          <w:noProof/>
          <w:sz w:val="26"/>
          <w:szCs w:val="26"/>
        </w:rPr>
        <mc:AlternateContent>
          <mc:Choice Requires="wps">
            <w:drawing>
              <wp:inline distT="0" distB="0" distL="0" distR="0" wp14:anchorId="4AF8269E" wp14:editId="6527314D">
                <wp:extent cx="1969135" cy="652462"/>
                <wp:effectExtent l="0" t="0" r="12065" b="14605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9135" cy="65246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3C6F16" w14:textId="77777777" w:rsidR="00A361F3" w:rsidRPr="006F10E1" w:rsidRDefault="00A361F3" w:rsidP="00A361F3">
                            <w:pPr>
                              <w:pStyle w:val="a9"/>
                              <w:jc w:val="right"/>
                              <w:rPr>
                                <w:b/>
                                <w:bCs/>
                                <w:lang w:bidi="th-TH"/>
                              </w:rPr>
                            </w:pPr>
                            <w:r w:rsidRPr="006F10E1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lang w:bidi="th-TH"/>
                              </w:rPr>
                              <w:t xml:space="preserve"> (</w:t>
                            </w:r>
                            <w:r w:rsidRPr="006F10E1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ำหรับเจ้าหน้าที่</w:t>
                            </w:r>
                            <w:r w:rsidRPr="006F10E1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lang w:bidi="th-TH"/>
                              </w:rPr>
                              <w:t>)</w:t>
                            </w:r>
                          </w:p>
                          <w:p w14:paraId="507E7289" w14:textId="77777777" w:rsidR="00A361F3" w:rsidRPr="00A620DD" w:rsidRDefault="00A361F3" w:rsidP="00A361F3">
                            <w:pPr>
                              <w:pStyle w:val="a9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A620DD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รหัสโครงการ........................................</w:t>
                            </w:r>
                          </w:p>
                          <w:p w14:paraId="1DFCDFEB" w14:textId="77777777" w:rsidR="00A361F3" w:rsidRPr="00A620DD" w:rsidRDefault="00A361F3" w:rsidP="00A361F3">
                            <w:pPr>
                              <w:pStyle w:val="a9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A620DD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วันที่รับ</w:t>
                            </w:r>
                            <w:r w:rsidRPr="00A620DD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rtl/>
                                <w:cs/>
                              </w:rPr>
                              <w:t>.................................................</w:t>
                            </w:r>
                          </w:p>
                          <w:p w14:paraId="0926EE4D" w14:textId="77777777" w:rsidR="00A361F3" w:rsidRPr="006F10E1" w:rsidRDefault="00A361F3" w:rsidP="00A361F3">
                            <w:pPr>
                              <w:pStyle w:val="a9"/>
                              <w:jc w:val="right"/>
                              <w:rPr>
                                <w:b/>
                                <w:bCs/>
                                <w:color w:val="000000"/>
                              </w:rPr>
                            </w:pPr>
                          </w:p>
                          <w:p w14:paraId="3590AEBB" w14:textId="77777777" w:rsidR="00A361F3" w:rsidRPr="006F10E1" w:rsidRDefault="00A361F3" w:rsidP="00A361F3">
                            <w:pPr>
                              <w:pStyle w:val="a9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AF8269E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width:155.05pt;height:5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" strokecolor="black [3213]" strokeweight=".25pt">
                <v:textbox>
                  <w:txbxContent>
                    <w:p w14:paraId="533C6F16" w14:textId="77777777" w:rsidR="00A361F3" w:rsidRPr="006F10E1" w:rsidRDefault="00A361F3" w:rsidP="00A361F3">
                      <w:pPr>
                        <w:pStyle w:val="Header"/>
                        <w:jc w:val="right"/>
                        <w:rPr>
                          <w:b/>
                          <w:bCs/>
                          <w:lang w:bidi="th-TH"/>
                        </w:rPr>
                      </w:pPr>
                      <w:r w:rsidRPr="006F10E1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lang w:bidi="th-TH"/>
                        </w:rPr>
                        <w:t xml:space="preserve"> (</w:t>
                      </w:r>
                      <w:r w:rsidRPr="006F10E1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  <w:lang w:bidi="th-TH"/>
                        </w:rPr>
                        <w:t>สำหรับเจ้าหน้าที่</w:t>
                      </w:r>
                      <w:r w:rsidRPr="006F10E1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lang w:bidi="th-TH"/>
                        </w:rPr>
                        <w:t>)</w:t>
                      </w:r>
                    </w:p>
                    <w:p w14:paraId="507E7289" w14:textId="77777777" w:rsidR="00A361F3" w:rsidRPr="00A620DD" w:rsidRDefault="00A361F3" w:rsidP="00A361F3">
                      <w:pPr>
                        <w:pStyle w:val="Header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 w:rsidRPr="00A620DD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  <w:lang w:bidi="th-TH"/>
                        </w:rPr>
                        <w:t>รหัสโครงการ........................................</w:t>
                      </w:r>
                    </w:p>
                    <w:p w14:paraId="1DFCDFEB" w14:textId="77777777" w:rsidR="00A361F3" w:rsidRPr="00A620DD" w:rsidRDefault="00A361F3" w:rsidP="00A361F3">
                      <w:pPr>
                        <w:pStyle w:val="Header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 w:rsidRPr="00A620DD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  <w:lang w:bidi="th-TH"/>
                        </w:rPr>
                        <w:t>วันที่รับ</w:t>
                      </w:r>
                      <w:r w:rsidRPr="00A620DD">
                        <w:rPr>
                          <w:rFonts w:ascii="TH SarabunPSK" w:hAnsi="TH SarabunPSK" w:cs="TH SarabunPSK" w:hint="cs"/>
                          <w:sz w:val="24"/>
                          <w:szCs w:val="24"/>
                          <w:rtl/>
                          <w:cs/>
                        </w:rPr>
                        <w:t>.................................................</w:t>
                      </w:r>
                    </w:p>
                    <w:p w14:paraId="0926EE4D" w14:textId="77777777" w:rsidR="00A361F3" w:rsidRPr="006F10E1" w:rsidRDefault="00A361F3" w:rsidP="00A361F3">
                      <w:pPr>
                        <w:pStyle w:val="Header"/>
                        <w:jc w:val="right"/>
                        <w:rPr>
                          <w:b/>
                          <w:bCs/>
                          <w:color w:val="000000"/>
                        </w:rPr>
                      </w:pPr>
                    </w:p>
                    <w:p w14:paraId="3590AEBB" w14:textId="77777777" w:rsidR="00A361F3" w:rsidRPr="006F10E1" w:rsidRDefault="00A361F3" w:rsidP="00A361F3">
                      <w:pPr>
                        <w:pStyle w:val="Header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8C65A5">
        <w:rPr>
          <w:rFonts w:ascii="TH Sarabun New" w:hAnsi="TH Sarabun New" w:cs="TH Sarabun New" w:hint="cs"/>
          <w:color w:val="000000" w:themeColor="text1"/>
          <w:sz w:val="28"/>
          <w:cs/>
        </w:rPr>
        <w:t xml:space="preserve"> </w:t>
      </w:r>
    </w:p>
    <w:p w14:paraId="0D65B4C0" w14:textId="77777777" w:rsidR="00A361F3" w:rsidRPr="004F64DE" w:rsidRDefault="00A361F3" w:rsidP="00A361F3">
      <w:pPr>
        <w:spacing w:after="0" w:line="240" w:lineRule="auto"/>
        <w:rPr>
          <w:rFonts w:ascii="TH Sarabun New" w:hAnsi="TH Sarabun New" w:cs="TH Sarabun New"/>
          <w:color w:val="000000" w:themeColor="text1"/>
          <w:sz w:val="28"/>
        </w:rPr>
      </w:pPr>
    </w:p>
    <w:p w14:paraId="5B0B7672" w14:textId="4CAF8DDF" w:rsidR="00FD3D96" w:rsidRDefault="00FD3D96" w:rsidP="00A96F6B">
      <w:pPr>
        <w:spacing w:after="0" w:line="240" w:lineRule="auto"/>
        <w:jc w:val="right"/>
        <w:rPr>
          <w:rFonts w:ascii="TH Sarabun New" w:hAnsi="TH Sarabun New" w:cs="TH Sarabun New"/>
          <w:color w:val="000000" w:themeColor="text1"/>
          <w:sz w:val="28"/>
        </w:rPr>
      </w:pPr>
      <w:r w:rsidRPr="00FD3D96">
        <w:rPr>
          <w:rFonts w:ascii="TH Sarabun New" w:hAnsi="TH Sarabun New" w:cs="TH Sarabun New"/>
          <w:noProof/>
          <w:color w:val="000000" w:themeColor="text1"/>
          <w:sz w:val="28"/>
          <w:cs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05E27A42" wp14:editId="07D2B703">
                <wp:simplePos x="0" y="0"/>
                <wp:positionH relativeFrom="column">
                  <wp:posOffset>3732</wp:posOffset>
                </wp:positionH>
                <wp:positionV relativeFrom="paragraph">
                  <wp:posOffset>50230</wp:posOffset>
                </wp:positionV>
                <wp:extent cx="6397068" cy="1120775"/>
                <wp:effectExtent l="38100" t="38100" r="118110" b="117475"/>
                <wp:wrapNone/>
                <wp:docPr id="9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97068" cy="1120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63500" dist="38099" dir="2700000" algn="ctr" rotWithShape="0">
                            <a:srgbClr val="000000">
                              <a:alpha val="74998"/>
                            </a:srgbClr>
                          </a:outerShdw>
                        </a:effectLst>
                      </wps:spPr>
                      <wps:txbx>
                        <w:txbxContent>
                          <w:p w14:paraId="32F1195F" w14:textId="77777777" w:rsidR="00EC606A" w:rsidRPr="00EC606A" w:rsidRDefault="00EC606A" w:rsidP="00EC606A">
                            <w:pPr>
                              <w:spacing w:after="0" w:line="240" w:lineRule="auto"/>
                              <w:ind w:left="117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1688859F" w14:textId="79DFB752" w:rsidR="000E75D9" w:rsidRDefault="004F64DE" w:rsidP="000E75D9">
                            <w:pPr>
                              <w:spacing w:after="0" w:line="240" w:lineRule="auto"/>
                              <w:ind w:left="117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EC606A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แบบ</w:t>
                            </w:r>
                            <w:r w:rsidRPr="00EC606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บันทึก</w:t>
                            </w:r>
                            <w:r w:rsidRPr="00EC606A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การเคลื่อนย้ายเชื้อโรค</w:t>
                            </w:r>
                            <w:r w:rsidRPr="00EC606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 w:rsidRPr="00EC606A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สิ่งมีชีวิตดัดแปลงพันธุกรรม</w:t>
                            </w:r>
                            <w:r w:rsidRPr="00EC606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 สารชีวภาพ พิษจากสัตว์ </w:t>
                            </w:r>
                          </w:p>
                          <w:p w14:paraId="1245F65A" w14:textId="180BC4C5" w:rsidR="004F64DE" w:rsidRPr="00EC606A" w:rsidRDefault="004F64DE" w:rsidP="00EC606A">
                            <w:pPr>
                              <w:spacing w:after="0" w:line="240" w:lineRule="auto"/>
                              <w:ind w:left="117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EC606A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ระหว่างหน่วยงาน</w:t>
                            </w:r>
                          </w:p>
                          <w:p w14:paraId="2A279C9A" w14:textId="1B407144" w:rsidR="00FD3D96" w:rsidRPr="00EC606A" w:rsidRDefault="00FD3D96" w:rsidP="00EC606A">
                            <w:pPr>
                              <w:spacing w:after="0" w:line="240" w:lineRule="auto"/>
                              <w:ind w:left="720" w:firstLine="72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rtl/>
                                <w:cs/>
                              </w:rPr>
                            </w:pPr>
                            <w:r w:rsidRPr="00EC606A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cs/>
                              </w:rPr>
                              <w:t>คณะกรรมการควบคุมความปลอดภัยทางชีวภาพ</w:t>
                            </w:r>
                            <w:r w:rsidRPr="00EC606A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</w:rPr>
                              <w:t xml:space="preserve"> </w:t>
                            </w:r>
                            <w:r w:rsidRPr="00EC606A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cs/>
                              </w:rPr>
                              <w:t>มหาวิทยาลัยธรรมศาสตร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5E27A42" id="Rectangle 1" o:spid="_x0000_s1027" style="position:absolute;left:0;text-align:left;margin-left:.3pt;margin-top:3.95pt;width:503.7pt;height:8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" o:allowincell="f">
                <v:shadow on="t" color="black" opacity="49150f" offset=".74833mm,.74833mm"/>
                <v:textbox>
                  <w:txbxContent>
                    <w:p w14:paraId="32F1195F" w14:textId="77777777" w:rsidR="00EC606A" w:rsidRPr="00EC606A" w:rsidRDefault="00EC606A" w:rsidP="00EC606A">
                      <w:pPr>
                        <w:spacing w:after="0" w:line="240" w:lineRule="auto"/>
                        <w:ind w:left="117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1688859F" w14:textId="79DFB752" w:rsidR="000E75D9" w:rsidRDefault="004F64DE" w:rsidP="000E75D9">
                      <w:pPr>
                        <w:spacing w:after="0" w:line="240" w:lineRule="auto"/>
                        <w:ind w:left="117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EC606A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แบบ</w:t>
                      </w:r>
                      <w:r w:rsidRPr="00EC606A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บันทึก</w:t>
                      </w:r>
                      <w:r w:rsidRPr="00EC606A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การเคลื่อนย้ายเชื้อโรค</w:t>
                      </w:r>
                      <w:r w:rsidRPr="00EC606A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 </w:t>
                      </w:r>
                      <w:r w:rsidRPr="00EC606A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สิ่งมีชีวิตดัดแปลงพันธุกรรม</w:t>
                      </w:r>
                      <w:r w:rsidRPr="00EC606A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 สารชีวภาพ พิษจากสัตว์ </w:t>
                      </w:r>
                    </w:p>
                    <w:p w14:paraId="1245F65A" w14:textId="180BC4C5" w:rsidR="004F64DE" w:rsidRPr="00EC606A" w:rsidRDefault="004F64DE" w:rsidP="00EC606A">
                      <w:pPr>
                        <w:spacing w:after="0" w:line="240" w:lineRule="auto"/>
                        <w:ind w:left="117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EC606A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ระหว่างหน่วยงาน</w:t>
                      </w:r>
                    </w:p>
                    <w:p w14:paraId="2A279C9A" w14:textId="1B407144" w:rsidR="00FD3D96" w:rsidRPr="00EC606A" w:rsidRDefault="00FD3D96" w:rsidP="00EC606A">
                      <w:pPr>
                        <w:spacing w:after="0" w:line="240" w:lineRule="auto"/>
                        <w:ind w:left="720" w:firstLine="72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rtl/>
                          <w:cs/>
                        </w:rPr>
                      </w:pPr>
                      <w:r w:rsidRPr="00EC606A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cs/>
                        </w:rPr>
                        <w:t>คณะกรรมการควบคุมความปลอดภัยทางชีวภาพ</w:t>
                      </w:r>
                      <w:r w:rsidRPr="00EC606A">
                        <w:rPr>
                          <w:rFonts w:ascii="TH SarabunPSK" w:hAnsi="TH SarabunPSK" w:cs="TH SarabunPSK"/>
                          <w:b/>
                          <w:bCs/>
                          <w:sz w:val="28"/>
                        </w:rPr>
                        <w:t xml:space="preserve"> </w:t>
                      </w:r>
                      <w:r w:rsidRPr="00EC606A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cs/>
                        </w:rPr>
                        <w:t>มหาวิทยาลัยธรรมศาสตร์</w:t>
                      </w:r>
                    </w:p>
                  </w:txbxContent>
                </v:textbox>
              </v:rect>
            </w:pict>
          </mc:Fallback>
        </mc:AlternateContent>
      </w:r>
      <w:r w:rsidRPr="00FD3D96">
        <w:rPr>
          <w:rFonts w:ascii="TH Sarabun New" w:hAnsi="TH Sarabun New" w:cs="TH Sarabun New"/>
          <w:noProof/>
          <w:color w:val="000000" w:themeColor="text1"/>
          <w:sz w:val="28"/>
          <w:cs/>
        </w:rPr>
        <w:drawing>
          <wp:anchor distT="0" distB="0" distL="114300" distR="114300" simplePos="0" relativeHeight="251660288" behindDoc="0" locked="0" layoutInCell="1" allowOverlap="1" wp14:anchorId="2605744A" wp14:editId="3A4AF720">
            <wp:simplePos x="0" y="0"/>
            <wp:positionH relativeFrom="column">
              <wp:posOffset>0</wp:posOffset>
            </wp:positionH>
            <wp:positionV relativeFrom="paragraph">
              <wp:posOffset>115570</wp:posOffset>
            </wp:positionV>
            <wp:extent cx="1003935" cy="1003935"/>
            <wp:effectExtent l="0" t="0" r="5715" b="5715"/>
            <wp:wrapNone/>
            <wp:docPr id="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935" cy="100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14742A" w14:textId="778DB557" w:rsidR="00FD3D96" w:rsidRDefault="00FD3D96" w:rsidP="00A96F6B">
      <w:pPr>
        <w:spacing w:after="0" w:line="240" w:lineRule="auto"/>
        <w:jc w:val="right"/>
        <w:rPr>
          <w:rFonts w:ascii="TH Sarabun New" w:hAnsi="TH Sarabun New" w:cs="TH Sarabun New"/>
          <w:color w:val="000000" w:themeColor="text1"/>
          <w:sz w:val="28"/>
        </w:rPr>
      </w:pPr>
    </w:p>
    <w:p w14:paraId="1272C065" w14:textId="574BAAD9" w:rsidR="00FD3D96" w:rsidRDefault="00FD3D96" w:rsidP="00A96F6B">
      <w:pPr>
        <w:spacing w:after="0" w:line="240" w:lineRule="auto"/>
        <w:jc w:val="right"/>
        <w:rPr>
          <w:rFonts w:ascii="TH Sarabun New" w:hAnsi="TH Sarabun New" w:cs="TH Sarabun New"/>
          <w:color w:val="000000" w:themeColor="text1"/>
          <w:sz w:val="28"/>
        </w:rPr>
      </w:pPr>
    </w:p>
    <w:p w14:paraId="0CE61D9A" w14:textId="730A5D75" w:rsidR="00FD3D96" w:rsidRDefault="00FD3D96" w:rsidP="00A96F6B">
      <w:pPr>
        <w:spacing w:after="0" w:line="240" w:lineRule="auto"/>
        <w:jc w:val="right"/>
        <w:rPr>
          <w:rFonts w:ascii="TH Sarabun New" w:hAnsi="TH Sarabun New" w:cs="TH Sarabun New"/>
          <w:color w:val="000000" w:themeColor="text1"/>
          <w:sz w:val="28"/>
        </w:rPr>
      </w:pPr>
    </w:p>
    <w:p w14:paraId="6FB03A67" w14:textId="56BD66A5" w:rsidR="00FD3D96" w:rsidRDefault="00FD3D96" w:rsidP="00A96F6B">
      <w:pPr>
        <w:spacing w:after="0" w:line="240" w:lineRule="auto"/>
        <w:jc w:val="right"/>
        <w:rPr>
          <w:rFonts w:ascii="TH Sarabun New" w:hAnsi="TH Sarabun New" w:cs="TH Sarabun New"/>
          <w:color w:val="000000" w:themeColor="text1"/>
          <w:sz w:val="28"/>
        </w:rPr>
      </w:pPr>
    </w:p>
    <w:p w14:paraId="3B17B111" w14:textId="77777777" w:rsidR="00FD3D96" w:rsidRDefault="00FD3D96" w:rsidP="00A96F6B">
      <w:pPr>
        <w:spacing w:after="0" w:line="240" w:lineRule="auto"/>
        <w:jc w:val="right"/>
        <w:rPr>
          <w:rFonts w:ascii="TH Sarabun New" w:hAnsi="TH Sarabun New" w:cs="TH Sarabun New"/>
          <w:color w:val="000000" w:themeColor="text1"/>
          <w:sz w:val="28"/>
        </w:rPr>
      </w:pPr>
    </w:p>
    <w:p w14:paraId="6CB4F7C4" w14:textId="01568E72" w:rsidR="000C5663" w:rsidRDefault="000C5663" w:rsidP="00A96F6B">
      <w:pPr>
        <w:spacing w:after="0" w:line="240" w:lineRule="auto"/>
        <w:jc w:val="thaiDistribute"/>
        <w:rPr>
          <w:rFonts w:ascii="TH SarabunPSK" w:hAnsi="TH SarabunPSK" w:cs="TH SarabunPSK"/>
          <w:sz w:val="28"/>
          <w:u w:val="single"/>
        </w:rPr>
      </w:pPr>
      <w:r w:rsidRPr="000E75D9">
        <w:rPr>
          <w:rFonts w:ascii="TH SarabunPSK" w:hAnsi="TH SarabunPSK" w:cs="TH SarabunPSK" w:hint="cs"/>
          <w:sz w:val="28"/>
          <w:cs/>
        </w:rPr>
        <w:t>(</w:t>
      </w:r>
      <w:r w:rsidRPr="000E75D9">
        <w:rPr>
          <w:rFonts w:ascii="TH SarabunPSK" w:hAnsi="TH SarabunPSK" w:cs="TH SarabunPSK"/>
          <w:sz w:val="28"/>
          <w:cs/>
        </w:rPr>
        <w:t>กรณีที่ขนส่งเชื้อโรค</w:t>
      </w:r>
      <w:r w:rsidRPr="000E75D9">
        <w:rPr>
          <w:rFonts w:ascii="TH SarabunPSK" w:hAnsi="TH SarabunPSK" w:cs="TH SarabunPSK" w:hint="cs"/>
          <w:sz w:val="28"/>
          <w:cs/>
        </w:rPr>
        <w:t xml:space="preserve"> </w:t>
      </w:r>
      <w:r w:rsidRPr="000E75D9">
        <w:rPr>
          <w:rFonts w:ascii="TH Sarabun New" w:hAnsi="TH Sarabun New" w:cs="TH Sarabun New" w:hint="cs"/>
          <w:color w:val="000000" w:themeColor="text1"/>
          <w:sz w:val="28"/>
          <w:cs/>
        </w:rPr>
        <w:t xml:space="preserve">สารชีวภาพ (เช่น </w:t>
      </w:r>
      <w:r w:rsidRPr="000E75D9">
        <w:rPr>
          <w:rFonts w:ascii="TH Sarabun New" w:hAnsi="TH Sarabun New" w:cs="TH Sarabun New"/>
          <w:color w:val="000000" w:themeColor="text1"/>
          <w:sz w:val="28"/>
          <w:cs/>
        </w:rPr>
        <w:t>พริออน</w:t>
      </w:r>
      <w:r w:rsidRPr="000E75D9">
        <w:rPr>
          <w:rFonts w:ascii="TH Sarabun New" w:hAnsi="TH Sarabun New" w:cs="TH Sarabun New" w:hint="cs"/>
          <w:color w:val="000000" w:themeColor="text1"/>
          <w:sz w:val="28"/>
          <w:cs/>
        </w:rPr>
        <w:t xml:space="preserve">) กลุ่มที่ 2 </w:t>
      </w:r>
      <w:r w:rsidR="003D74C1">
        <w:rPr>
          <w:rFonts w:ascii="TH Sarabun New" w:hAnsi="TH Sarabun New" w:cs="TH Sarabun New" w:hint="cs"/>
          <w:color w:val="000000" w:themeColor="text1"/>
          <w:sz w:val="28"/>
          <w:cs/>
        </w:rPr>
        <w:t>และ 3</w:t>
      </w:r>
      <w:r w:rsidRPr="000E75D9">
        <w:rPr>
          <w:rFonts w:ascii="TH Sarabun New" w:hAnsi="TH Sarabun New" w:cs="TH Sarabun New" w:hint="cs"/>
          <w:color w:val="000000" w:themeColor="text1"/>
          <w:sz w:val="28"/>
          <w:cs/>
        </w:rPr>
        <w:t xml:space="preserve"> </w:t>
      </w:r>
      <w:r>
        <w:rPr>
          <w:rFonts w:ascii="TH Sarabun New" w:hAnsi="TH Sarabun New" w:cs="TH Sarabun New" w:hint="cs"/>
          <w:color w:val="000000" w:themeColor="text1"/>
          <w:sz w:val="28"/>
          <w:cs/>
        </w:rPr>
        <w:t xml:space="preserve">หรือ </w:t>
      </w:r>
      <w:r w:rsidRPr="00A47F28">
        <w:rPr>
          <w:rFonts w:ascii="TH SarabunPSK" w:hAnsi="TH SarabunPSK" w:cs="TH SarabunPSK"/>
          <w:sz w:val="28"/>
          <w:cs/>
        </w:rPr>
        <w:t>สิ่งมีชีวิตดัดแปลงพันธุกรรม</w:t>
      </w:r>
      <w:r w:rsidRPr="00A47F28">
        <w:rPr>
          <w:rFonts w:ascii="TH SarabunPSK" w:hAnsi="TH SarabunPSK" w:cs="TH SarabunPSK" w:hint="cs"/>
          <w:sz w:val="28"/>
          <w:cs/>
        </w:rPr>
        <w:t xml:space="preserve"> </w:t>
      </w:r>
      <w:r w:rsidRPr="000E75D9">
        <w:rPr>
          <w:rFonts w:ascii="TH Sarabun New" w:hAnsi="TH Sarabun New" w:cs="TH Sarabun New" w:hint="cs"/>
          <w:color w:val="000000" w:themeColor="text1"/>
          <w:sz w:val="28"/>
          <w:cs/>
        </w:rPr>
        <w:t xml:space="preserve">หรือ </w:t>
      </w:r>
      <w:r w:rsidRPr="000E75D9">
        <w:rPr>
          <w:rFonts w:ascii="TH Sarabun New" w:hAnsi="TH Sarabun New" w:cs="TH Sarabun New"/>
          <w:color w:val="000000" w:themeColor="text1"/>
          <w:sz w:val="28"/>
        </w:rPr>
        <w:t>cell line</w:t>
      </w:r>
      <w:r w:rsidRPr="000E75D9">
        <w:rPr>
          <w:rFonts w:ascii="TH Sarabun New" w:hAnsi="TH Sarabun New" w:cs="TH Sarabun New" w:hint="cs"/>
          <w:color w:val="000000" w:themeColor="text1"/>
          <w:sz w:val="28"/>
          <w:cs/>
        </w:rPr>
        <w:t xml:space="preserve"> ที่ต้องดำเนินการในห้องปฏิบัติการระดับ </w:t>
      </w:r>
      <w:r w:rsidRPr="000E75D9">
        <w:rPr>
          <w:rFonts w:ascii="TH Sarabun New" w:hAnsi="TH Sarabun New" w:cs="TH Sarabun New"/>
          <w:color w:val="000000" w:themeColor="text1"/>
          <w:sz w:val="28"/>
        </w:rPr>
        <w:t xml:space="preserve">2 </w:t>
      </w:r>
      <w:r w:rsidRPr="000E75D9">
        <w:rPr>
          <w:rFonts w:ascii="TH Sarabun New" w:hAnsi="TH Sarabun New" w:cs="TH Sarabun New" w:hint="cs"/>
          <w:color w:val="000000" w:themeColor="text1"/>
          <w:sz w:val="28"/>
          <w:cs/>
        </w:rPr>
        <w:t>ถึง</w:t>
      </w:r>
      <w:r w:rsidRPr="000E75D9">
        <w:rPr>
          <w:rFonts w:ascii="TH Sarabun New" w:hAnsi="TH Sarabun New" w:cs="TH Sarabun New"/>
          <w:color w:val="000000" w:themeColor="text1"/>
          <w:sz w:val="28"/>
        </w:rPr>
        <w:t xml:space="preserve"> </w:t>
      </w:r>
      <w:r w:rsidR="003D74C1">
        <w:rPr>
          <w:rFonts w:ascii="TH Sarabun New" w:hAnsi="TH Sarabun New" w:cs="TH Sarabun New" w:hint="cs"/>
          <w:color w:val="000000" w:themeColor="text1"/>
          <w:sz w:val="28"/>
          <w:cs/>
        </w:rPr>
        <w:t>3</w:t>
      </w:r>
      <w:r w:rsidRPr="000E75D9">
        <w:rPr>
          <w:rFonts w:ascii="TH Sarabun New" w:hAnsi="TH Sarabun New" w:cs="TH Sarabun New"/>
          <w:color w:val="000000" w:themeColor="text1"/>
          <w:sz w:val="28"/>
        </w:rPr>
        <w:t xml:space="preserve"> </w:t>
      </w:r>
      <w:r w:rsidRPr="000E75D9">
        <w:rPr>
          <w:rFonts w:ascii="TH Sarabun New" w:hAnsi="TH Sarabun New" w:cs="TH Sarabun New" w:hint="cs"/>
          <w:color w:val="000000" w:themeColor="text1"/>
          <w:sz w:val="28"/>
          <w:cs/>
        </w:rPr>
        <w:t>หรือ</w:t>
      </w:r>
      <w:r w:rsidRPr="000E75D9">
        <w:rPr>
          <w:rFonts w:ascii="TH Sarabun New" w:hAnsi="TH Sarabun New" w:cs="TH Sarabun New"/>
          <w:color w:val="000000" w:themeColor="text1"/>
          <w:sz w:val="28"/>
          <w:cs/>
        </w:rPr>
        <w:t>พิษจากสัตว์</w:t>
      </w:r>
      <w:r w:rsidRPr="000E75D9">
        <w:rPr>
          <w:rFonts w:ascii="TH SarabunPSK" w:hAnsi="TH SarabunPSK" w:cs="TH SarabunPSK"/>
          <w:sz w:val="28"/>
          <w:cs/>
        </w:rPr>
        <w:t xml:space="preserve"> </w:t>
      </w:r>
      <w:r w:rsidRPr="000E75D9">
        <w:rPr>
          <w:rFonts w:ascii="TH SarabunPSK" w:hAnsi="TH SarabunPSK" w:cs="TH SarabunPSK"/>
          <w:sz w:val="28"/>
          <w:u w:val="single"/>
          <w:cs/>
        </w:rPr>
        <w:t xml:space="preserve">จะต้องทำการแนบส่วนที่ </w:t>
      </w:r>
      <w:r>
        <w:rPr>
          <w:rFonts w:ascii="TH SarabunPSK" w:hAnsi="TH SarabunPSK" w:cs="TH SarabunPSK" w:hint="cs"/>
          <w:sz w:val="28"/>
          <w:u w:val="single"/>
          <w:cs/>
        </w:rPr>
        <w:t>3</w:t>
      </w:r>
      <w:r w:rsidRPr="000E75D9">
        <w:rPr>
          <w:rFonts w:ascii="TH SarabunPSK" w:hAnsi="TH SarabunPSK" w:cs="TH SarabunPSK"/>
          <w:sz w:val="28"/>
          <w:u w:val="single"/>
        </w:rPr>
        <w:t xml:space="preserve"> </w:t>
      </w:r>
      <w:r w:rsidRPr="000E75D9">
        <w:rPr>
          <w:rFonts w:ascii="TH SarabunPSK" w:hAnsi="TH SarabunPSK" w:cs="TH SarabunPSK" w:hint="cs"/>
          <w:sz w:val="28"/>
          <w:u w:val="single"/>
          <w:cs/>
        </w:rPr>
        <w:t>ส่ง</w:t>
      </w:r>
      <w:r w:rsidRPr="000E75D9">
        <w:rPr>
          <w:rFonts w:ascii="TH SarabunPSK" w:hAnsi="TH SarabunPSK" w:cs="TH SarabunPSK"/>
          <w:sz w:val="28"/>
          <w:u w:val="single"/>
          <w:cs/>
        </w:rPr>
        <w:t>มา</w:t>
      </w:r>
      <w:r w:rsidRPr="000E75D9">
        <w:rPr>
          <w:rFonts w:ascii="TH SarabunPSK" w:hAnsi="TH SarabunPSK" w:cs="TH SarabunPSK" w:hint="cs"/>
          <w:sz w:val="28"/>
          <w:u w:val="single"/>
          <w:cs/>
        </w:rPr>
        <w:t>ยัง</w:t>
      </w:r>
      <w:r w:rsidRPr="000E75D9">
        <w:rPr>
          <w:rFonts w:ascii="TH Sarabun New" w:hAnsi="TH Sarabun New" w:cs="TH Sarabun New"/>
          <w:sz w:val="28"/>
          <w:u w:val="single"/>
          <w:cs/>
        </w:rPr>
        <w:t>คณะกรรมการควบคุมความปลอดภัยทางชีวภาพ</w:t>
      </w:r>
      <w:r w:rsidRPr="000E75D9">
        <w:rPr>
          <w:rFonts w:ascii="TH SarabunPSK" w:hAnsi="TH SarabunPSK" w:cs="TH SarabunPSK"/>
          <w:sz w:val="28"/>
          <w:u w:val="single"/>
        </w:rPr>
        <w:t xml:space="preserve"> </w:t>
      </w:r>
      <w:r w:rsidRPr="000E75D9">
        <w:rPr>
          <w:rFonts w:ascii="TH SarabunPSK" w:hAnsi="TH SarabunPSK" w:cs="TH SarabunPSK" w:hint="cs"/>
          <w:sz w:val="28"/>
          <w:u w:val="single"/>
          <w:cs/>
        </w:rPr>
        <w:t>มหาวิทยาลัยธรรมศาสตร์</w:t>
      </w:r>
      <w:r w:rsidRPr="000E75D9">
        <w:rPr>
          <w:rFonts w:ascii="TH SarabunPSK" w:hAnsi="TH SarabunPSK" w:cs="TH SarabunPSK"/>
          <w:sz w:val="28"/>
          <w:u w:val="single"/>
          <w:cs/>
        </w:rPr>
        <w:t>ภายหลังเมื่อได้ทำการขนส่งแล้ว</w:t>
      </w:r>
      <w:r w:rsidRPr="000E75D9">
        <w:rPr>
          <w:rFonts w:ascii="TH SarabunPSK" w:hAnsi="TH SarabunPSK" w:cs="TH SarabunPSK" w:hint="cs"/>
          <w:sz w:val="28"/>
          <w:u w:val="single"/>
          <w:cs/>
        </w:rPr>
        <w:t>)</w:t>
      </w:r>
    </w:p>
    <w:p w14:paraId="2DFE5E3C" w14:textId="77777777" w:rsidR="000E75D9" w:rsidRPr="003711D6" w:rsidRDefault="000E75D9" w:rsidP="00A96F6B">
      <w:pPr>
        <w:spacing w:after="0" w:line="240" w:lineRule="auto"/>
        <w:rPr>
          <w:rFonts w:ascii="TH SarabunPSK" w:hAnsi="TH SarabunPSK" w:cs="TH SarabunPSK"/>
          <w:b/>
          <w:bCs/>
          <w:sz w:val="28"/>
        </w:rPr>
      </w:pPr>
    </w:p>
    <w:p w14:paraId="44701833" w14:textId="6118ACBC" w:rsidR="000E75D9" w:rsidRDefault="00BE0351" w:rsidP="00A96F6B">
      <w:pPr>
        <w:spacing w:after="0" w:line="240" w:lineRule="auto"/>
        <w:rPr>
          <w:rFonts w:ascii="TH SarabunPSK" w:hAnsi="TH SarabunPSK" w:cs="TH SarabunPSK"/>
          <w:b/>
          <w:bCs/>
          <w:sz w:val="28"/>
        </w:rPr>
      </w:pPr>
      <w:r w:rsidRPr="003711D6">
        <w:rPr>
          <w:rFonts w:ascii="TH SarabunPSK" w:hAnsi="TH SarabunPSK" w:cs="TH SarabunPSK"/>
          <w:b/>
          <w:bCs/>
          <w:sz w:val="28"/>
          <w:cs/>
        </w:rPr>
        <w:t xml:space="preserve">ส่วนที่ </w:t>
      </w:r>
      <w:r w:rsidRPr="003711D6">
        <w:rPr>
          <w:rFonts w:ascii="TH SarabunPSK" w:hAnsi="TH SarabunPSK" w:cs="TH SarabunPSK"/>
          <w:b/>
          <w:bCs/>
          <w:sz w:val="28"/>
        </w:rPr>
        <w:t xml:space="preserve">1 </w:t>
      </w:r>
      <w:r w:rsidR="000C5663">
        <w:rPr>
          <w:rFonts w:ascii="TH SarabunPSK" w:hAnsi="TH SarabunPSK" w:cs="TH SarabunPSK" w:hint="cs"/>
          <w:b/>
          <w:bCs/>
          <w:sz w:val="28"/>
          <w:cs/>
        </w:rPr>
        <w:t>ผู้ขนส่ง</w:t>
      </w:r>
    </w:p>
    <w:p w14:paraId="1B599306" w14:textId="7659CC09" w:rsidR="008C65A5" w:rsidRPr="008C65A5" w:rsidRDefault="008C65A5" w:rsidP="00A96F6B">
      <w:pPr>
        <w:pStyle w:val="a3"/>
        <w:numPr>
          <w:ilvl w:val="0"/>
          <w:numId w:val="1"/>
        </w:numPr>
        <w:spacing w:after="0" w:line="240" w:lineRule="auto"/>
        <w:rPr>
          <w:rFonts w:ascii="TH SarabunPSK" w:hAnsi="TH SarabunPSK" w:cs="TH SarabunPSK"/>
          <w:sz w:val="28"/>
        </w:rPr>
      </w:pPr>
      <w:r w:rsidRPr="008C65A5">
        <w:rPr>
          <w:rFonts w:ascii="TH SarabunPSK" w:hAnsi="TH SarabunPSK" w:cs="TH SarabunPSK"/>
          <w:sz w:val="28"/>
          <w:cs/>
        </w:rPr>
        <w:t>เลขที่การขนส่ง</w:t>
      </w:r>
      <w:r w:rsidR="00ED794D">
        <w:rPr>
          <w:rFonts w:ascii="TH SarabunPSK" w:hAnsi="TH SarabunPSK" w:cs="TH SarabunPSK" w:hint="cs"/>
          <w:sz w:val="28"/>
          <w:cs/>
        </w:rPr>
        <w:t>ของโครงการ</w:t>
      </w:r>
      <w:r w:rsidRPr="008C65A5">
        <w:rPr>
          <w:rFonts w:ascii="TH SarabunPSK" w:hAnsi="TH SarabunPSK" w:cs="TH SarabunPSK"/>
          <w:sz w:val="28"/>
          <w:cs/>
        </w:rPr>
        <w:t xml:space="preserve"> .................................</w:t>
      </w:r>
      <w:r>
        <w:rPr>
          <w:rFonts w:ascii="TH SarabunPSK" w:hAnsi="TH SarabunPSK" w:cs="TH SarabunPSK" w:hint="cs"/>
          <w:sz w:val="28"/>
          <w:cs/>
        </w:rPr>
        <w:t>...........................</w:t>
      </w:r>
      <w:r w:rsidRPr="008C65A5">
        <w:rPr>
          <w:rFonts w:ascii="TH SarabunPSK" w:hAnsi="TH SarabunPSK" w:cs="TH SarabunPSK"/>
          <w:sz w:val="28"/>
          <w:cs/>
        </w:rPr>
        <w:t xml:space="preserve">....... วัน/เดือน/ปี </w:t>
      </w:r>
      <w:r>
        <w:rPr>
          <w:rFonts w:ascii="TH SarabunPSK" w:hAnsi="TH SarabunPSK" w:cs="TH SarabunPSK" w:hint="cs"/>
          <w:sz w:val="28"/>
          <w:cs/>
        </w:rPr>
        <w:t>ที่ทำการขนส่ง</w:t>
      </w:r>
      <w:r w:rsidRPr="008C65A5">
        <w:rPr>
          <w:rFonts w:ascii="TH SarabunPSK" w:hAnsi="TH SarabunPSK" w:cs="TH SarabunPSK"/>
          <w:sz w:val="28"/>
          <w:cs/>
        </w:rPr>
        <w:t>................................................</w:t>
      </w:r>
    </w:p>
    <w:p w14:paraId="19B8C06F" w14:textId="415D5B18" w:rsidR="009F0694" w:rsidRDefault="009F0694" w:rsidP="009F0694">
      <w:pPr>
        <w:pStyle w:val="a3"/>
        <w:numPr>
          <w:ilvl w:val="0"/>
          <w:numId w:val="1"/>
        </w:numPr>
        <w:spacing w:after="0" w:line="240" w:lineRule="auto"/>
        <w:rPr>
          <w:rFonts w:ascii="TH SarabunPSK" w:hAnsi="TH SarabunPSK" w:cs="TH SarabunPSK"/>
          <w:sz w:val="28"/>
        </w:rPr>
      </w:pPr>
      <w:r w:rsidRPr="008C65A5">
        <w:rPr>
          <w:rFonts w:ascii="TH SarabunPSK" w:hAnsi="TH SarabunPSK" w:cs="TH SarabunPSK"/>
          <w:sz w:val="28"/>
          <w:cs/>
        </w:rPr>
        <w:t>เลขที่หนังสือรับรองการแจ้ง</w:t>
      </w:r>
      <w:r>
        <w:rPr>
          <w:rFonts w:ascii="TH SarabunPSK" w:hAnsi="TH SarabunPSK" w:cs="TH SarabunPSK" w:hint="cs"/>
          <w:sz w:val="28"/>
          <w:cs/>
        </w:rPr>
        <w:t xml:space="preserve"> หรือ </w:t>
      </w:r>
      <w:r w:rsidRPr="008C65A5">
        <w:rPr>
          <w:rFonts w:ascii="TH SarabunPSK" w:hAnsi="TH SarabunPSK" w:cs="TH SarabunPSK"/>
          <w:sz w:val="28"/>
          <w:cs/>
        </w:rPr>
        <w:t>ใบอนุญาต</w:t>
      </w:r>
      <w:r>
        <w:rPr>
          <w:rFonts w:ascii="TH SarabunPSK" w:hAnsi="TH SarabunPSK" w:cs="TH SarabunPSK" w:hint="cs"/>
          <w:sz w:val="28"/>
          <w:cs/>
        </w:rPr>
        <w:t>............................................</w:t>
      </w:r>
      <w:r w:rsidRPr="008C65A5">
        <w:rPr>
          <w:rFonts w:ascii="TH SarabunPSK" w:hAnsi="TH SarabunPSK" w:cs="TH SarabunPSK"/>
          <w:sz w:val="28"/>
          <w:cs/>
        </w:rPr>
        <w:t xml:space="preserve">วัน/เดือน/ปี </w:t>
      </w:r>
      <w:r>
        <w:rPr>
          <w:rFonts w:ascii="TH SarabunPSK" w:hAnsi="TH SarabunPSK" w:cs="TH SarabunPSK" w:hint="cs"/>
          <w:sz w:val="28"/>
          <w:cs/>
        </w:rPr>
        <w:t>ที่หมดอายุ..</w:t>
      </w:r>
      <w:r w:rsidRPr="008C65A5">
        <w:rPr>
          <w:rFonts w:ascii="TH SarabunPSK" w:hAnsi="TH SarabunPSK" w:cs="TH SarabunPSK"/>
          <w:sz w:val="28"/>
          <w:cs/>
        </w:rPr>
        <w:t>.................</w:t>
      </w:r>
      <w:r w:rsidR="009D1414">
        <w:rPr>
          <w:rFonts w:ascii="TH SarabunPSK" w:hAnsi="TH SarabunPSK" w:cs="TH SarabunPSK" w:hint="cs"/>
          <w:sz w:val="28"/>
          <w:cs/>
        </w:rPr>
        <w:t>.....</w:t>
      </w:r>
      <w:r w:rsidRPr="008C65A5">
        <w:rPr>
          <w:rFonts w:ascii="TH SarabunPSK" w:hAnsi="TH SarabunPSK" w:cs="TH SarabunPSK"/>
          <w:sz w:val="28"/>
          <w:cs/>
        </w:rPr>
        <w:t>.............................</w:t>
      </w:r>
      <w:r>
        <w:rPr>
          <w:rFonts w:ascii="TH SarabunPSK" w:hAnsi="TH SarabunPSK" w:cs="TH SarabunPSK" w:hint="cs"/>
          <w:sz w:val="28"/>
          <w:cs/>
        </w:rPr>
        <w:t>.</w:t>
      </w:r>
    </w:p>
    <w:p w14:paraId="5FBB1D11" w14:textId="77777777" w:rsidR="009F0694" w:rsidRDefault="009F0694" w:rsidP="009F0694">
      <w:pPr>
        <w:spacing w:after="0" w:line="240" w:lineRule="auto"/>
        <w:ind w:left="720"/>
        <w:rPr>
          <w:rFonts w:ascii="TH SarabunPSK" w:hAnsi="TH SarabunPSK" w:cs="TH SarabunPSK"/>
          <w:sz w:val="28"/>
        </w:rPr>
      </w:pPr>
      <w:r w:rsidRPr="008C65A5">
        <w:rPr>
          <w:rFonts w:ascii="TH SarabunPSK" w:hAnsi="TH SarabunPSK" w:cs="TH SarabunPSK"/>
          <w:sz w:val="28"/>
          <w:cs/>
        </w:rPr>
        <w:t>ชื่อผู้รับหนังสือรับรองการแจ้ง/ผู้รับใบอนุญาต ...................................</w:t>
      </w:r>
      <w:r>
        <w:rPr>
          <w:rFonts w:ascii="TH SarabunPSK" w:hAnsi="TH SarabunPSK" w:cs="TH SarabunPSK" w:hint="cs"/>
          <w:sz w:val="28"/>
          <w:cs/>
        </w:rPr>
        <w:t>.............</w:t>
      </w:r>
      <w:r w:rsidRPr="008C65A5">
        <w:rPr>
          <w:rFonts w:ascii="TH SarabunPSK" w:hAnsi="TH SarabunPSK" w:cs="TH SarabunPSK"/>
          <w:sz w:val="28"/>
          <w:cs/>
        </w:rPr>
        <w:t>...............................................</w:t>
      </w:r>
      <w:r>
        <w:rPr>
          <w:rFonts w:ascii="TH SarabunPSK" w:hAnsi="TH SarabunPSK" w:cs="TH SarabunPSK" w:hint="cs"/>
          <w:sz w:val="28"/>
          <w:cs/>
        </w:rPr>
        <w:t>....</w:t>
      </w:r>
      <w:r w:rsidRPr="008C65A5">
        <w:rPr>
          <w:rFonts w:ascii="TH SarabunPSK" w:hAnsi="TH SarabunPSK" w:cs="TH SarabunPSK"/>
          <w:sz w:val="28"/>
          <w:cs/>
        </w:rPr>
        <w:t>.................................</w:t>
      </w:r>
    </w:p>
    <w:p w14:paraId="2856FE9A" w14:textId="77777777" w:rsidR="009F0694" w:rsidRPr="008C65A5" w:rsidRDefault="009F0694" w:rsidP="009F0694">
      <w:pPr>
        <w:spacing w:after="0" w:line="240" w:lineRule="auto"/>
        <w:ind w:left="720"/>
        <w:rPr>
          <w:rFonts w:ascii="TH SarabunPSK" w:hAnsi="TH SarabunPSK" w:cs="TH SarabunPSK"/>
          <w:sz w:val="28"/>
          <w:cs/>
        </w:rPr>
      </w:pPr>
      <w:r w:rsidRPr="008C65A5">
        <w:rPr>
          <w:rFonts w:ascii="TH SarabunPSK" w:hAnsi="TH SarabunPSK" w:cs="TH SarabunPSK"/>
          <w:sz w:val="28"/>
          <w:cs/>
        </w:rPr>
        <w:t>ที่อยู่ ………..........................................................</w:t>
      </w:r>
      <w:r>
        <w:rPr>
          <w:rFonts w:ascii="TH SarabunPSK" w:hAnsi="TH SarabunPSK" w:cs="TH SarabunPSK" w:hint="cs"/>
          <w:sz w:val="28"/>
          <w:cs/>
        </w:rPr>
        <w:t>.................</w:t>
      </w:r>
      <w:r w:rsidRPr="008C65A5">
        <w:rPr>
          <w:rFonts w:ascii="TH SarabunPSK" w:hAnsi="TH SarabunPSK" w:cs="TH SarabunPSK"/>
          <w:sz w:val="28"/>
          <w:cs/>
        </w:rPr>
        <w:t>...................................................................………...............…....…………....</w:t>
      </w:r>
    </w:p>
    <w:p w14:paraId="698DBDE5" w14:textId="71B4F375" w:rsidR="008251AF" w:rsidRPr="003711D6" w:rsidRDefault="008251AF" w:rsidP="00A96F6B">
      <w:pPr>
        <w:pStyle w:val="a3"/>
        <w:numPr>
          <w:ilvl w:val="0"/>
          <w:numId w:val="1"/>
        </w:numPr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 w:rsidRPr="003711D6">
        <w:rPr>
          <w:rFonts w:ascii="TH SarabunPSK" w:hAnsi="TH SarabunPSK" w:cs="TH SarabunPSK"/>
          <w:sz w:val="28"/>
          <w:cs/>
        </w:rPr>
        <w:t>ชื่อโครงการ</w:t>
      </w:r>
      <w:r w:rsidRPr="003711D6">
        <w:rPr>
          <w:rFonts w:ascii="TH SarabunPSK" w:hAnsi="TH SarabunPSK" w:cs="TH SarabunPSK"/>
          <w:sz w:val="28"/>
        </w:rPr>
        <w:t>……………………………</w:t>
      </w:r>
      <w:r w:rsidR="008C65A5">
        <w:rPr>
          <w:rFonts w:ascii="TH SarabunPSK" w:hAnsi="TH SarabunPSK" w:cs="TH SarabunPSK" w:hint="cs"/>
          <w:sz w:val="28"/>
          <w:cs/>
        </w:rPr>
        <w:t>...........................................</w:t>
      </w:r>
      <w:r w:rsidR="00ED794D">
        <w:rPr>
          <w:rFonts w:ascii="TH SarabunPSK" w:hAnsi="TH SarabunPSK" w:cs="TH SarabunPSK" w:hint="cs"/>
          <w:sz w:val="28"/>
          <w:cs/>
        </w:rPr>
        <w:t>................</w:t>
      </w:r>
      <w:r w:rsidR="008C65A5">
        <w:rPr>
          <w:rFonts w:ascii="TH SarabunPSK" w:hAnsi="TH SarabunPSK" w:cs="TH SarabunPSK" w:hint="cs"/>
          <w:sz w:val="28"/>
          <w:cs/>
        </w:rPr>
        <w:t>............................</w:t>
      </w:r>
      <w:r w:rsidR="009D1414" w:rsidRPr="00F64871">
        <w:rPr>
          <w:rFonts w:ascii="TH SarabunPSK" w:hAnsi="TH SarabunPSK" w:cs="TH SarabunPSK" w:hint="cs"/>
          <w:sz w:val="24"/>
          <w:szCs w:val="24"/>
          <w:cs/>
        </w:rPr>
        <w:t>รหัสโครงการ</w:t>
      </w:r>
      <w:r w:rsidR="008C65A5">
        <w:rPr>
          <w:rFonts w:ascii="TH SarabunPSK" w:hAnsi="TH SarabunPSK" w:cs="TH SarabunPSK" w:hint="cs"/>
          <w:sz w:val="28"/>
          <w:cs/>
        </w:rPr>
        <w:t>.................................................</w:t>
      </w:r>
    </w:p>
    <w:p w14:paraId="698DBDE6" w14:textId="42C972C3" w:rsidR="008251AF" w:rsidRPr="008C65A5" w:rsidRDefault="003D74C1" w:rsidP="00A96F6B">
      <w:pPr>
        <w:spacing w:after="0" w:line="240" w:lineRule="auto"/>
        <w:ind w:left="720"/>
        <w:jc w:val="thaiDistribute"/>
        <w:rPr>
          <w:rFonts w:ascii="TH SarabunPSK" w:hAnsi="TH SarabunPSK" w:cs="TH SarabunPSK"/>
          <w:sz w:val="28"/>
        </w:rPr>
      </w:pPr>
      <w:r w:rsidRPr="003711D6">
        <w:rPr>
          <w:rFonts w:ascii="TH SarabunPSK" w:hAnsi="TH SarabunPSK" w:cs="TH SarabunPSK"/>
          <w:sz w:val="28"/>
          <w:cs/>
        </w:rPr>
        <w:t>ชื่อ</w:t>
      </w:r>
      <w:r w:rsidR="008251AF" w:rsidRPr="008C65A5">
        <w:rPr>
          <w:rFonts w:ascii="TH SarabunPSK" w:hAnsi="TH SarabunPSK" w:cs="TH SarabunPSK"/>
          <w:sz w:val="28"/>
          <w:cs/>
        </w:rPr>
        <w:t>หัวหน้าโครงการ</w:t>
      </w:r>
      <w:r w:rsidR="008251AF" w:rsidRPr="008C65A5">
        <w:rPr>
          <w:rFonts w:ascii="TH SarabunPSK" w:hAnsi="TH SarabunPSK" w:cs="TH SarabunPSK"/>
          <w:sz w:val="28"/>
        </w:rPr>
        <w:t>……………………………</w:t>
      </w:r>
      <w:r w:rsidR="00ED794D">
        <w:rPr>
          <w:rFonts w:ascii="TH SarabunPSK" w:hAnsi="TH SarabunPSK" w:cs="TH SarabunPSK" w:hint="cs"/>
          <w:sz w:val="28"/>
          <w:cs/>
        </w:rPr>
        <w:t>...............</w:t>
      </w:r>
      <w:r w:rsidR="008251AF" w:rsidRPr="008C65A5">
        <w:rPr>
          <w:rFonts w:ascii="TH SarabunPSK" w:hAnsi="TH SarabunPSK" w:cs="TH SarabunPSK"/>
          <w:sz w:val="28"/>
        </w:rPr>
        <w:t>………………..</w:t>
      </w:r>
      <w:r w:rsidR="008251AF" w:rsidRPr="008C65A5">
        <w:rPr>
          <w:rFonts w:ascii="TH SarabunPSK" w:hAnsi="TH SarabunPSK" w:cs="TH SarabunPSK"/>
          <w:sz w:val="28"/>
          <w:cs/>
        </w:rPr>
        <w:t xml:space="preserve"> คณะ</w:t>
      </w:r>
      <w:r w:rsidR="008251AF" w:rsidRPr="008C65A5">
        <w:rPr>
          <w:rFonts w:ascii="TH SarabunPSK" w:hAnsi="TH SarabunPSK" w:cs="TH SarabunPSK"/>
          <w:sz w:val="28"/>
        </w:rPr>
        <w:t>…………</w:t>
      </w:r>
      <w:r w:rsidR="008C65A5">
        <w:rPr>
          <w:rFonts w:ascii="TH SarabunPSK" w:hAnsi="TH SarabunPSK" w:cs="TH SarabunPSK" w:hint="cs"/>
          <w:sz w:val="28"/>
          <w:cs/>
        </w:rPr>
        <w:t>......................................................</w:t>
      </w:r>
      <w:r w:rsidR="008251AF" w:rsidRPr="008C65A5">
        <w:rPr>
          <w:rFonts w:ascii="TH SarabunPSK" w:hAnsi="TH SarabunPSK" w:cs="TH SarabunPSK"/>
          <w:sz w:val="28"/>
        </w:rPr>
        <w:t>……………………………</w:t>
      </w:r>
    </w:p>
    <w:p w14:paraId="698DBDE7" w14:textId="74C3E06C" w:rsidR="00376C8B" w:rsidRPr="003711D6" w:rsidRDefault="00376C8B" w:rsidP="00A96F6B">
      <w:pPr>
        <w:spacing w:after="0" w:line="240" w:lineRule="auto"/>
        <w:ind w:left="720"/>
        <w:jc w:val="thaiDistribute"/>
        <w:rPr>
          <w:rFonts w:ascii="TH SarabunPSK" w:hAnsi="TH SarabunPSK" w:cs="TH SarabunPSK"/>
          <w:sz w:val="28"/>
        </w:rPr>
      </w:pPr>
      <w:r w:rsidRPr="003711D6">
        <w:rPr>
          <w:rFonts w:ascii="TH SarabunPSK" w:hAnsi="TH SarabunPSK" w:cs="TH SarabunPSK"/>
          <w:sz w:val="28"/>
          <w:cs/>
        </w:rPr>
        <w:t>โทรศัพท์</w:t>
      </w:r>
      <w:r w:rsidRPr="003711D6">
        <w:rPr>
          <w:rFonts w:ascii="TH SarabunPSK" w:hAnsi="TH SarabunPSK" w:cs="TH SarabunPSK"/>
          <w:sz w:val="28"/>
        </w:rPr>
        <w:t>……………………………</w:t>
      </w:r>
      <w:r w:rsidR="00ED794D">
        <w:rPr>
          <w:rFonts w:ascii="TH SarabunPSK" w:hAnsi="TH SarabunPSK" w:cs="TH SarabunPSK" w:hint="cs"/>
          <w:sz w:val="28"/>
          <w:cs/>
        </w:rPr>
        <w:t>................</w:t>
      </w:r>
      <w:r w:rsidRPr="003711D6">
        <w:rPr>
          <w:rFonts w:ascii="TH SarabunPSK" w:hAnsi="TH SarabunPSK" w:cs="TH SarabunPSK"/>
          <w:sz w:val="28"/>
        </w:rPr>
        <w:t>…………………</w:t>
      </w:r>
      <w:r w:rsidR="008C65A5">
        <w:rPr>
          <w:rFonts w:ascii="TH SarabunPSK" w:hAnsi="TH SarabunPSK" w:cs="TH SarabunPSK" w:hint="cs"/>
          <w:sz w:val="28"/>
          <w:cs/>
        </w:rPr>
        <w:t>......</w:t>
      </w:r>
      <w:r w:rsidRPr="003711D6">
        <w:rPr>
          <w:rFonts w:ascii="TH SarabunPSK" w:hAnsi="TH SarabunPSK" w:cs="TH SarabunPSK"/>
          <w:sz w:val="28"/>
        </w:rPr>
        <w:t>….. Email………………………</w:t>
      </w:r>
      <w:r w:rsidR="008C65A5">
        <w:rPr>
          <w:rFonts w:ascii="TH SarabunPSK" w:hAnsi="TH SarabunPSK" w:cs="TH SarabunPSK" w:hint="cs"/>
          <w:sz w:val="28"/>
          <w:cs/>
        </w:rPr>
        <w:t>............................................................</w:t>
      </w:r>
      <w:r w:rsidRPr="003711D6">
        <w:rPr>
          <w:rFonts w:ascii="TH SarabunPSK" w:hAnsi="TH SarabunPSK" w:cs="TH SarabunPSK"/>
          <w:sz w:val="28"/>
        </w:rPr>
        <w:t>………….</w:t>
      </w:r>
    </w:p>
    <w:p w14:paraId="698DBDE8" w14:textId="777038B5" w:rsidR="00376C8B" w:rsidRDefault="003D74C1" w:rsidP="00A96F6B">
      <w:pPr>
        <w:pStyle w:val="a3"/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 w:rsidRPr="003711D6">
        <w:rPr>
          <w:rFonts w:ascii="TH SarabunPSK" w:hAnsi="TH SarabunPSK" w:cs="TH SarabunPSK"/>
          <w:sz w:val="28"/>
          <w:cs/>
        </w:rPr>
        <w:t>ชื่อ</w:t>
      </w:r>
      <w:r w:rsidR="00376C8B" w:rsidRPr="003711D6">
        <w:rPr>
          <w:rFonts w:ascii="TH SarabunPSK" w:hAnsi="TH SarabunPSK" w:cs="TH SarabunPSK"/>
          <w:sz w:val="28"/>
          <w:cs/>
        </w:rPr>
        <w:t>ผู้ร่วมโครงการ</w:t>
      </w:r>
      <w:r w:rsidR="00376C8B" w:rsidRPr="003711D6">
        <w:rPr>
          <w:rFonts w:ascii="TH SarabunPSK" w:hAnsi="TH SarabunPSK" w:cs="TH SarabunPSK"/>
          <w:sz w:val="28"/>
        </w:rPr>
        <w:t>…………</w:t>
      </w:r>
      <w:r w:rsidR="00ED794D">
        <w:rPr>
          <w:rFonts w:ascii="TH SarabunPSK" w:hAnsi="TH SarabunPSK" w:cs="TH SarabunPSK" w:hint="cs"/>
          <w:sz w:val="28"/>
          <w:cs/>
        </w:rPr>
        <w:t>................</w:t>
      </w:r>
      <w:r w:rsidR="00376C8B" w:rsidRPr="003711D6">
        <w:rPr>
          <w:rFonts w:ascii="TH SarabunPSK" w:hAnsi="TH SarabunPSK" w:cs="TH SarabunPSK"/>
          <w:sz w:val="28"/>
        </w:rPr>
        <w:t>………………</w:t>
      </w:r>
      <w:r w:rsidR="008C65A5">
        <w:rPr>
          <w:rFonts w:ascii="TH SarabunPSK" w:hAnsi="TH SarabunPSK" w:cs="TH SarabunPSK" w:hint="cs"/>
          <w:sz w:val="28"/>
          <w:cs/>
        </w:rPr>
        <w:t>...</w:t>
      </w:r>
      <w:r w:rsidR="00376C8B" w:rsidRPr="003711D6">
        <w:rPr>
          <w:rFonts w:ascii="TH SarabunPSK" w:hAnsi="TH SarabunPSK" w:cs="TH SarabunPSK"/>
          <w:sz w:val="28"/>
        </w:rPr>
        <w:t>…………………..</w:t>
      </w:r>
      <w:r w:rsidR="00376C8B" w:rsidRPr="003711D6">
        <w:rPr>
          <w:rFonts w:ascii="TH SarabunPSK" w:hAnsi="TH SarabunPSK" w:cs="TH SarabunPSK"/>
          <w:sz w:val="28"/>
          <w:cs/>
        </w:rPr>
        <w:t xml:space="preserve"> คณะ</w:t>
      </w:r>
      <w:r w:rsidR="00376C8B" w:rsidRPr="003711D6">
        <w:rPr>
          <w:rFonts w:ascii="TH SarabunPSK" w:hAnsi="TH SarabunPSK" w:cs="TH SarabunPSK"/>
          <w:sz w:val="28"/>
        </w:rPr>
        <w:t>…………</w:t>
      </w:r>
      <w:r w:rsidR="008C65A5">
        <w:rPr>
          <w:rFonts w:ascii="TH SarabunPSK" w:hAnsi="TH SarabunPSK" w:cs="TH SarabunPSK" w:hint="cs"/>
          <w:sz w:val="28"/>
          <w:cs/>
        </w:rPr>
        <w:t>.....................................................</w:t>
      </w:r>
      <w:r w:rsidR="00376C8B" w:rsidRPr="003711D6">
        <w:rPr>
          <w:rFonts w:ascii="TH SarabunPSK" w:hAnsi="TH SarabunPSK" w:cs="TH SarabunPSK"/>
          <w:sz w:val="28"/>
        </w:rPr>
        <w:t>……………………………</w:t>
      </w:r>
    </w:p>
    <w:p w14:paraId="698DBDE9" w14:textId="77777777" w:rsidR="003711D6" w:rsidRDefault="008251AF" w:rsidP="00A96F6B">
      <w:pPr>
        <w:pStyle w:val="a3"/>
        <w:numPr>
          <w:ilvl w:val="0"/>
          <w:numId w:val="1"/>
        </w:numPr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 w:rsidRPr="003711D6">
        <w:rPr>
          <w:rFonts w:ascii="TH SarabunPSK" w:hAnsi="TH SarabunPSK" w:cs="TH SarabunPSK"/>
          <w:sz w:val="28"/>
          <w:cs/>
        </w:rPr>
        <w:t>วัตถุประสงค์โครงการวิจัย</w:t>
      </w:r>
    </w:p>
    <w:p w14:paraId="698DBDEA" w14:textId="4720EF23" w:rsidR="008251AF" w:rsidRPr="003711D6" w:rsidRDefault="008251AF" w:rsidP="00A96F6B">
      <w:pPr>
        <w:pStyle w:val="a3"/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 w:rsidRPr="003711D6">
        <w:rPr>
          <w:rFonts w:ascii="TH SarabunPSK" w:hAnsi="TH SarabunPSK" w:cs="TH SarabunPSK"/>
          <w:sz w:val="28"/>
        </w:rPr>
        <w:t>………………………………………………………………</w:t>
      </w:r>
      <w:r w:rsidR="003711D6">
        <w:rPr>
          <w:rFonts w:ascii="TH SarabunPSK" w:hAnsi="TH SarabunPSK" w:cs="TH SarabunPSK"/>
          <w:sz w:val="28"/>
        </w:rPr>
        <w:t>……………………………………………………………………………………………………………………………………</w:t>
      </w:r>
      <w:r w:rsidR="00430ADB">
        <w:rPr>
          <w:rFonts w:ascii="TH SarabunPSK" w:hAnsi="TH SarabunPSK" w:cs="TH SarabunPSK" w:hint="cs"/>
          <w:sz w:val="28"/>
          <w:cs/>
        </w:rPr>
        <w:t>...................</w:t>
      </w:r>
      <w:r w:rsidR="003711D6">
        <w:rPr>
          <w:rFonts w:ascii="TH SarabunPSK" w:hAnsi="TH SarabunPSK" w:cs="TH SarabunPSK"/>
          <w:sz w:val="28"/>
        </w:rPr>
        <w:t>…………………………………</w:t>
      </w:r>
      <w:r w:rsidR="00ED794D">
        <w:rPr>
          <w:rFonts w:ascii="TH SarabunPSK" w:hAnsi="TH SarabunPSK" w:cs="TH SarabunPSK" w:hint="cs"/>
          <w:sz w:val="28"/>
          <w:cs/>
        </w:rPr>
        <w:t>.............................</w:t>
      </w:r>
      <w:r w:rsidR="003711D6">
        <w:rPr>
          <w:rFonts w:ascii="TH SarabunPSK" w:hAnsi="TH SarabunPSK" w:cs="TH SarabunPSK"/>
          <w:sz w:val="28"/>
        </w:rPr>
        <w:t>……………………………………………………………………………………</w:t>
      </w:r>
      <w:r w:rsidRPr="003711D6">
        <w:rPr>
          <w:rFonts w:ascii="TH SarabunPSK" w:hAnsi="TH SarabunPSK" w:cs="TH SarabunPSK"/>
          <w:sz w:val="28"/>
        </w:rPr>
        <w:t>…….</w:t>
      </w:r>
    </w:p>
    <w:p w14:paraId="4DF738C0" w14:textId="375F768E" w:rsidR="00C57F46" w:rsidRPr="00A42128" w:rsidRDefault="00A42128" w:rsidP="00A96F6B">
      <w:pPr>
        <w:pStyle w:val="a3"/>
        <w:numPr>
          <w:ilvl w:val="0"/>
          <w:numId w:val="1"/>
        </w:numPr>
        <w:spacing w:after="0" w:line="240" w:lineRule="auto"/>
        <w:rPr>
          <w:rFonts w:ascii="TH SarabunPSK" w:hAnsi="TH SarabunPSK" w:cs="TH SarabunPSK"/>
          <w:sz w:val="28"/>
        </w:rPr>
      </w:pPr>
      <w:r w:rsidRPr="00A42128">
        <w:rPr>
          <w:rFonts w:ascii="TH SarabunPSK" w:hAnsi="TH SarabunPSK" w:cs="TH SarabunPSK"/>
          <w:sz w:val="28"/>
          <w:cs/>
        </w:rPr>
        <w:t>มีความประสงค์จะส่</w:t>
      </w:r>
      <w:r>
        <w:rPr>
          <w:rFonts w:ascii="TH SarabunPSK" w:hAnsi="TH SarabunPSK" w:cs="TH SarabunPSK" w:hint="cs"/>
          <w:sz w:val="28"/>
          <w:cs/>
        </w:rPr>
        <w:t>ง</w:t>
      </w:r>
    </w:p>
    <w:p w14:paraId="19A17BD3" w14:textId="77777777" w:rsidR="003D74C1" w:rsidRDefault="00A96F6B" w:rsidP="003D74C1">
      <w:pPr>
        <w:pStyle w:val="a3"/>
        <w:spacing w:after="0" w:line="240" w:lineRule="auto"/>
        <w:ind w:left="1440" w:hanging="360"/>
        <w:rPr>
          <w:rFonts w:ascii="TH SarabunPSK" w:hAnsi="TH SarabunPSK" w:cs="TH SarabunPSK"/>
          <w:sz w:val="28"/>
        </w:rPr>
      </w:pPr>
      <w:r>
        <w:rPr>
          <w:rFonts w:ascii="TH Sarabun New" w:hAnsi="TH Sarabun New" w:cs="TH Sarabun New"/>
          <w:color w:val="000000" w:themeColor="text1"/>
          <w:sz w:val="28"/>
        </w:rPr>
        <w:t xml:space="preserve">  </w:t>
      </w:r>
      <w:sdt>
        <w:sdtPr>
          <w:rPr>
            <w:rFonts w:ascii="TH Sarabun New" w:hAnsi="TH Sarabun New" w:cs="TH Sarabun New"/>
            <w:color w:val="000000" w:themeColor="text1"/>
            <w:sz w:val="28"/>
          </w:rPr>
          <w:id w:val="-1248573932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>
            <w:rPr>
              <w:rFonts w:ascii="Segoe UI Symbol" w:hAnsi="Segoe UI Symbol" w:cs="Segoe UI Symbol"/>
              <w:color w:val="000000" w:themeColor="text1"/>
              <w:sz w:val="28"/>
            </w:rPr>
            <w:t>☐</w:t>
          </w:r>
        </w:sdtContent>
      </w:sdt>
      <w:r w:rsidRPr="00916881">
        <w:rPr>
          <w:rFonts w:ascii="TH Sarabun New" w:hAnsi="TH Sarabun New" w:cs="TH Sarabun New"/>
          <w:color w:val="000000" w:themeColor="text1"/>
          <w:sz w:val="28"/>
          <w:cs/>
        </w:rPr>
        <w:t xml:space="preserve"> </w:t>
      </w:r>
      <w:r>
        <w:rPr>
          <w:rFonts w:ascii="TH Sarabun New" w:hAnsi="TH Sarabun New" w:cs="TH Sarabun New"/>
          <w:color w:val="000000" w:themeColor="text1"/>
          <w:sz w:val="28"/>
        </w:rPr>
        <w:t xml:space="preserve"> </w:t>
      </w:r>
      <w:r w:rsidR="00CA4F9A" w:rsidRPr="00547F9A">
        <w:rPr>
          <w:rFonts w:ascii="TH SarabunPSK" w:hAnsi="TH SarabunPSK" w:cs="TH SarabunPSK"/>
          <w:sz w:val="28"/>
          <w:cs/>
        </w:rPr>
        <w:t>เชื้อโรค</w:t>
      </w:r>
      <w:r w:rsidR="003D74C1">
        <w:rPr>
          <w:rFonts w:ascii="TH SarabunPSK" w:hAnsi="TH SarabunPSK" w:cs="TH SarabunPSK" w:hint="cs"/>
          <w:sz w:val="28"/>
          <w:cs/>
        </w:rPr>
        <w:t xml:space="preserve"> (กลุ่มที่ 2 และ 3)</w:t>
      </w:r>
      <w:r w:rsidR="003D74C1">
        <w:rPr>
          <w:rFonts w:ascii="TH SarabunPSK" w:hAnsi="TH SarabunPSK" w:cs="TH SarabunPSK"/>
          <w:sz w:val="28"/>
          <w:cs/>
        </w:rPr>
        <w:tab/>
      </w:r>
      <w:r w:rsidR="003D74C1">
        <w:rPr>
          <w:rFonts w:ascii="TH SarabunPSK" w:hAnsi="TH SarabunPSK" w:cs="TH SarabunPSK"/>
          <w:sz w:val="28"/>
          <w:cs/>
        </w:rPr>
        <w:tab/>
      </w:r>
      <w:r w:rsidRPr="003D74C1">
        <w:rPr>
          <w:rFonts w:ascii="TH Sarabun New" w:hAnsi="TH Sarabun New" w:cs="TH Sarabun New"/>
          <w:color w:val="000000" w:themeColor="text1"/>
          <w:sz w:val="28"/>
        </w:rPr>
        <w:t xml:space="preserve">  </w:t>
      </w:r>
      <w:sdt>
        <w:sdtPr>
          <w:rPr>
            <w:rFonts w:ascii="Times New Roman" w:hAnsi="Times New Roman" w:cs="Times New Roman"/>
            <w:color w:val="000000" w:themeColor="text1"/>
            <w:sz w:val="28"/>
          </w:rPr>
          <w:id w:val="185846340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Pr="003D74C1">
            <w:rPr>
              <w:rFonts w:ascii="Segoe UI Symbol" w:hAnsi="Segoe UI Symbol" w:cs="Segoe UI Symbol"/>
              <w:color w:val="000000" w:themeColor="text1"/>
              <w:sz w:val="28"/>
            </w:rPr>
            <w:t>☐</w:t>
          </w:r>
        </w:sdtContent>
      </w:sdt>
      <w:r w:rsidRPr="003D74C1">
        <w:rPr>
          <w:rFonts w:ascii="TH Sarabun New" w:hAnsi="TH Sarabun New" w:cs="TH Sarabun New"/>
          <w:color w:val="000000" w:themeColor="text1"/>
          <w:sz w:val="28"/>
          <w:cs/>
        </w:rPr>
        <w:t xml:space="preserve"> </w:t>
      </w:r>
      <w:r w:rsidRPr="003D74C1">
        <w:rPr>
          <w:rFonts w:ascii="TH Sarabun New" w:hAnsi="TH Sarabun New" w:cs="TH Sarabun New"/>
          <w:color w:val="000000" w:themeColor="text1"/>
          <w:sz w:val="28"/>
        </w:rPr>
        <w:t xml:space="preserve"> </w:t>
      </w:r>
      <w:r w:rsidR="00547F9A" w:rsidRPr="003D74C1">
        <w:rPr>
          <w:rFonts w:ascii="TH SarabunPSK" w:hAnsi="TH SarabunPSK" w:cs="TH SarabunPSK" w:hint="cs"/>
          <w:sz w:val="28"/>
          <w:cs/>
        </w:rPr>
        <w:t>ตัวอย่างสิ่งส่งตรวจจากคนและสัตว์</w:t>
      </w:r>
      <w:r w:rsidR="00DE17A0" w:rsidRPr="003D74C1">
        <w:rPr>
          <w:rFonts w:ascii="TH SarabunPSK" w:hAnsi="TH SarabunPSK" w:cs="TH SarabunPSK"/>
          <w:sz w:val="28"/>
        </w:rPr>
        <w:t xml:space="preserve"> </w:t>
      </w:r>
      <w:r w:rsidR="00DE17A0" w:rsidRPr="003D74C1">
        <w:rPr>
          <w:rFonts w:ascii="TH SarabunPSK" w:hAnsi="TH SarabunPSK" w:cs="TH SarabunPSK"/>
          <w:sz w:val="28"/>
          <w:cs/>
        </w:rPr>
        <w:t>ที่มีชนิดและปริมาณของจุลชีพก่อโรค</w:t>
      </w:r>
    </w:p>
    <w:p w14:paraId="35AF3051" w14:textId="6C01FE48" w:rsidR="00547F9A" w:rsidRPr="003D74C1" w:rsidRDefault="003D74C1" w:rsidP="003D74C1">
      <w:pPr>
        <w:pStyle w:val="a3"/>
        <w:spacing w:after="0" w:line="240" w:lineRule="auto"/>
        <w:ind w:left="3600" w:firstLine="720"/>
        <w:rPr>
          <w:sz w:val="28"/>
        </w:rPr>
      </w:pPr>
      <w:r>
        <w:rPr>
          <w:rFonts w:ascii="Segoe UI Symbol" w:hAnsi="Segoe UI Symbol" w:hint="cs"/>
          <w:color w:val="000000" w:themeColor="text1"/>
          <w:sz w:val="28"/>
          <w:cs/>
        </w:rPr>
        <w:t xml:space="preserve">          </w:t>
      </w:r>
      <w:r w:rsidR="00DE17A0" w:rsidRPr="003D74C1">
        <w:rPr>
          <w:rFonts w:ascii="TH SarabunPSK" w:hAnsi="TH SarabunPSK" w:cs="TH SarabunPSK"/>
          <w:sz w:val="28"/>
          <w:cs/>
        </w:rPr>
        <w:t>ในปริมาณที่ทำให้เกิดการติด</w:t>
      </w:r>
      <w:r w:rsidR="00CA4F9A" w:rsidRPr="003D74C1">
        <w:rPr>
          <w:rFonts w:ascii="TH SarabunPSK" w:hAnsi="TH SarabunPSK" w:cs="TH SarabunPSK"/>
          <w:sz w:val="28"/>
          <w:cs/>
        </w:rPr>
        <w:t>เชื้อ</w:t>
      </w:r>
      <w:r w:rsidR="00DE17A0" w:rsidRPr="003D74C1">
        <w:rPr>
          <w:rFonts w:ascii="TH SarabunPSK" w:hAnsi="TH SarabunPSK" w:cs="TH SarabunPSK"/>
          <w:sz w:val="28"/>
          <w:cs/>
        </w:rPr>
        <w:t>ได้</w:t>
      </w:r>
      <w:r w:rsidR="00EC5A8A" w:rsidRPr="003D74C1">
        <w:rPr>
          <w:rFonts w:ascii="TH SarabunPSK" w:hAnsi="TH SarabunPSK" w:cs="TH SarabunPSK" w:hint="cs"/>
          <w:sz w:val="28"/>
          <w:cs/>
        </w:rPr>
        <w:t xml:space="preserve"> และ</w:t>
      </w:r>
      <w:r w:rsidR="0036702B" w:rsidRPr="003D74C1">
        <w:rPr>
          <w:rFonts w:ascii="TH SarabunPSK" w:hAnsi="TH SarabunPSK" w:cs="TH SarabunPSK" w:hint="cs"/>
          <w:sz w:val="28"/>
          <w:cs/>
        </w:rPr>
        <w:t>เป็น</w:t>
      </w:r>
      <w:r w:rsidR="00EC5A8A" w:rsidRPr="003D74C1">
        <w:rPr>
          <w:rFonts w:ascii="TH SarabunPSK" w:hAnsi="TH SarabunPSK" w:cs="TH SarabunPSK" w:hint="cs"/>
          <w:sz w:val="28"/>
          <w:cs/>
        </w:rPr>
        <w:t>เชื้อ</w:t>
      </w:r>
      <w:r w:rsidR="00EC5A8A" w:rsidRPr="003D74C1">
        <w:rPr>
          <w:rFonts w:ascii="TH SarabunPSK" w:hAnsi="TH SarabunPSK" w:cs="TH SarabunPSK"/>
          <w:sz w:val="28"/>
          <w:cs/>
        </w:rPr>
        <w:t>โรค</w:t>
      </w:r>
      <w:r w:rsidR="0036702B" w:rsidRPr="003D74C1">
        <w:rPr>
          <w:rFonts w:ascii="TH SarabunPSK" w:hAnsi="TH SarabunPSK" w:cs="TH SarabunPSK" w:hint="cs"/>
          <w:sz w:val="28"/>
          <w:cs/>
        </w:rPr>
        <w:t xml:space="preserve"> กลุ่ม</w:t>
      </w:r>
      <w:r w:rsidR="00EC5A8A" w:rsidRPr="003D74C1">
        <w:rPr>
          <w:rFonts w:ascii="TH SarabunPSK" w:hAnsi="TH SarabunPSK" w:cs="TH SarabunPSK" w:hint="cs"/>
          <w:sz w:val="28"/>
          <w:cs/>
        </w:rPr>
        <w:t>ที่</w:t>
      </w:r>
      <w:r w:rsidR="00EC5A8A" w:rsidRPr="003D74C1">
        <w:rPr>
          <w:rFonts w:ascii="TH SarabunPSK" w:hAnsi="TH SarabunPSK" w:cs="TH SarabunPSK"/>
          <w:sz w:val="28"/>
        </w:rPr>
        <w:t xml:space="preserve"> 2</w:t>
      </w:r>
      <w:r w:rsidR="00E05978" w:rsidRPr="003D74C1">
        <w:rPr>
          <w:rFonts w:ascii="TH SarabunPSK" w:hAnsi="TH SarabunPSK" w:cs="TH SarabunPSK"/>
          <w:sz w:val="28"/>
        </w:rPr>
        <w:t xml:space="preserve"> </w:t>
      </w:r>
      <w:r w:rsidR="00547F9A" w:rsidRPr="003D74C1">
        <w:rPr>
          <w:rFonts w:ascii="TH SarabunPSK" w:hAnsi="TH SarabunPSK" w:cs="TH SarabunPSK" w:hint="cs"/>
          <w:sz w:val="28"/>
          <w:cs/>
        </w:rPr>
        <w:t xml:space="preserve">หรือ 3 </w:t>
      </w:r>
    </w:p>
    <w:p w14:paraId="50CC8CDE" w14:textId="0219D196" w:rsidR="00547F9A" w:rsidRPr="003D74C1" w:rsidRDefault="00A96F6B" w:rsidP="003D74C1">
      <w:pPr>
        <w:pStyle w:val="a3"/>
        <w:spacing w:after="0" w:line="240" w:lineRule="auto"/>
        <w:ind w:left="1440" w:hanging="360"/>
        <w:rPr>
          <w:rFonts w:ascii="TH SarabunPSK" w:hAnsi="TH SarabunPSK" w:cs="TH SarabunPSK"/>
          <w:sz w:val="28"/>
        </w:rPr>
      </w:pPr>
      <w:r>
        <w:rPr>
          <w:rFonts w:ascii="TH Sarabun New" w:hAnsi="TH Sarabun New" w:cs="TH Sarabun New"/>
          <w:color w:val="000000" w:themeColor="text1"/>
          <w:sz w:val="28"/>
        </w:rPr>
        <w:t xml:space="preserve">  </w:t>
      </w:r>
      <w:sdt>
        <w:sdtPr>
          <w:rPr>
            <w:rFonts w:ascii="TH Sarabun New" w:hAnsi="TH Sarabun New" w:cs="TH Sarabun New"/>
            <w:color w:val="000000" w:themeColor="text1"/>
            <w:sz w:val="28"/>
          </w:rPr>
          <w:id w:val="2021280985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>
            <w:rPr>
              <w:rFonts w:ascii="Segoe UI Symbol" w:hAnsi="Segoe UI Symbol" w:cs="Segoe UI Symbol"/>
              <w:color w:val="000000" w:themeColor="text1"/>
              <w:sz w:val="28"/>
            </w:rPr>
            <w:t>☐</w:t>
          </w:r>
        </w:sdtContent>
      </w:sdt>
      <w:r w:rsidRPr="00916881">
        <w:rPr>
          <w:rFonts w:ascii="TH Sarabun New" w:hAnsi="TH Sarabun New" w:cs="TH Sarabun New"/>
          <w:color w:val="000000" w:themeColor="text1"/>
          <w:sz w:val="28"/>
          <w:cs/>
        </w:rPr>
        <w:t xml:space="preserve"> </w:t>
      </w:r>
      <w:r>
        <w:rPr>
          <w:rFonts w:ascii="TH Sarabun New" w:hAnsi="TH Sarabun New" w:cs="TH Sarabun New"/>
          <w:color w:val="000000" w:themeColor="text1"/>
          <w:sz w:val="28"/>
        </w:rPr>
        <w:t xml:space="preserve"> </w:t>
      </w:r>
      <w:r w:rsidR="00547F9A" w:rsidRPr="00547F9A">
        <w:rPr>
          <w:rFonts w:ascii="TH SarabunPSK" w:hAnsi="TH SarabunPSK" w:cs="TH SarabunPSK"/>
          <w:sz w:val="28"/>
          <w:cs/>
        </w:rPr>
        <w:t>สิ่งมีชีวิตดัดแปลงพันธุกรรม</w:t>
      </w:r>
      <w:r w:rsidR="00547F9A" w:rsidRPr="00547F9A">
        <w:rPr>
          <w:rFonts w:ascii="TH SarabunPSK" w:hAnsi="TH SarabunPSK" w:cs="TH SarabunPSK" w:hint="cs"/>
          <w:sz w:val="28"/>
          <w:cs/>
        </w:rPr>
        <w:t xml:space="preserve"> </w:t>
      </w:r>
      <w:r w:rsidR="003D74C1">
        <w:rPr>
          <w:rFonts w:ascii="TH SarabunPSK" w:hAnsi="TH SarabunPSK" w:cs="TH SarabunPSK"/>
          <w:sz w:val="28"/>
          <w:cs/>
        </w:rPr>
        <w:tab/>
      </w:r>
      <w:r w:rsidRPr="003D74C1">
        <w:rPr>
          <w:rFonts w:ascii="TH Sarabun New" w:hAnsi="TH Sarabun New" w:cs="TH Sarabun New"/>
          <w:color w:val="000000" w:themeColor="text1"/>
          <w:sz w:val="28"/>
        </w:rPr>
        <w:t xml:space="preserve">  </w:t>
      </w:r>
      <w:sdt>
        <w:sdtPr>
          <w:rPr>
            <w:rFonts w:ascii="Times New Roman" w:hAnsi="Times New Roman" w:cs="Times New Roman"/>
            <w:color w:val="000000" w:themeColor="text1"/>
            <w:sz w:val="28"/>
          </w:rPr>
          <w:id w:val="5719209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Pr="003D74C1">
            <w:rPr>
              <w:rFonts w:ascii="Segoe UI Symbol" w:hAnsi="Segoe UI Symbol" w:cs="Segoe UI Symbol"/>
              <w:color w:val="000000" w:themeColor="text1"/>
              <w:sz w:val="28"/>
            </w:rPr>
            <w:t>☐</w:t>
          </w:r>
        </w:sdtContent>
      </w:sdt>
      <w:r w:rsidRPr="003D74C1">
        <w:rPr>
          <w:rFonts w:ascii="TH Sarabun New" w:hAnsi="TH Sarabun New" w:cs="TH Sarabun New"/>
          <w:color w:val="000000" w:themeColor="text1"/>
          <w:sz w:val="28"/>
          <w:cs/>
        </w:rPr>
        <w:t xml:space="preserve"> </w:t>
      </w:r>
      <w:r w:rsidRPr="003D74C1">
        <w:rPr>
          <w:rFonts w:ascii="TH Sarabun New" w:hAnsi="TH Sarabun New" w:cs="TH Sarabun New"/>
          <w:color w:val="000000" w:themeColor="text1"/>
          <w:sz w:val="28"/>
        </w:rPr>
        <w:t xml:space="preserve"> </w:t>
      </w:r>
      <w:r w:rsidR="00547F9A" w:rsidRPr="003D74C1">
        <w:rPr>
          <w:rFonts w:ascii="TH SarabunPSK" w:hAnsi="TH SarabunPSK" w:cs="TH SarabunPSK" w:hint="cs"/>
          <w:sz w:val="28"/>
          <w:cs/>
        </w:rPr>
        <w:t>พิษจากสัตว์</w:t>
      </w:r>
      <w:r w:rsidR="003D74C1">
        <w:rPr>
          <w:rFonts w:ascii="TH SarabunPSK" w:hAnsi="TH SarabunPSK" w:cs="TH SarabunPSK"/>
          <w:sz w:val="28"/>
          <w:cs/>
        </w:rPr>
        <w:tab/>
      </w:r>
      <w:r w:rsidR="003D74C1">
        <w:rPr>
          <w:rFonts w:ascii="TH SarabunPSK" w:hAnsi="TH SarabunPSK" w:cs="TH SarabunPSK"/>
          <w:sz w:val="28"/>
          <w:cs/>
        </w:rPr>
        <w:tab/>
      </w:r>
      <w:r w:rsidRPr="003D74C1">
        <w:rPr>
          <w:rFonts w:ascii="TH Sarabun New" w:hAnsi="TH Sarabun New" w:cs="TH Sarabun New"/>
          <w:color w:val="000000" w:themeColor="text1"/>
          <w:sz w:val="28"/>
        </w:rPr>
        <w:t xml:space="preserve">  </w:t>
      </w:r>
      <w:sdt>
        <w:sdtPr>
          <w:rPr>
            <w:rFonts w:ascii="Segoe UI Symbol" w:hAnsi="Segoe UI Symbol" w:cs="Segoe UI Symbol"/>
            <w:color w:val="000000" w:themeColor="text1"/>
            <w:sz w:val="28"/>
          </w:rPr>
          <w:id w:val="39524058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Pr="003D74C1">
            <w:rPr>
              <w:rFonts w:ascii="Segoe UI Symbol" w:hAnsi="Segoe UI Symbol" w:cs="Segoe UI Symbol"/>
              <w:color w:val="000000" w:themeColor="text1"/>
              <w:sz w:val="28"/>
            </w:rPr>
            <w:t>☐</w:t>
          </w:r>
        </w:sdtContent>
      </w:sdt>
      <w:r w:rsidRPr="003D74C1">
        <w:rPr>
          <w:rFonts w:ascii="TH Sarabun New" w:hAnsi="TH Sarabun New" w:cs="TH Sarabun New"/>
          <w:color w:val="000000" w:themeColor="text1"/>
          <w:sz w:val="28"/>
          <w:cs/>
        </w:rPr>
        <w:t xml:space="preserve"> </w:t>
      </w:r>
      <w:r w:rsidRPr="003D74C1">
        <w:rPr>
          <w:rFonts w:ascii="TH Sarabun New" w:hAnsi="TH Sarabun New" w:cs="TH Sarabun New"/>
          <w:color w:val="000000" w:themeColor="text1"/>
          <w:sz w:val="28"/>
        </w:rPr>
        <w:t xml:space="preserve"> </w:t>
      </w:r>
      <w:r w:rsidR="00547F9A" w:rsidRPr="003D74C1">
        <w:rPr>
          <w:rFonts w:ascii="TH SarabunPSK" w:hAnsi="TH SarabunPSK" w:cs="TH SarabunPSK" w:hint="cs"/>
          <w:sz w:val="28"/>
          <w:cs/>
        </w:rPr>
        <w:t>อื่นๆ (ระบุ)</w:t>
      </w:r>
      <w:r w:rsidRPr="003D74C1">
        <w:rPr>
          <w:rFonts w:ascii="TH SarabunPSK" w:hAnsi="TH SarabunPSK" w:cs="TH SarabunPSK" w:hint="cs"/>
          <w:sz w:val="28"/>
          <w:cs/>
        </w:rPr>
        <w:t>.........................................</w:t>
      </w:r>
      <w:r w:rsidR="003D74C1">
        <w:rPr>
          <w:rFonts w:ascii="TH SarabunPSK" w:hAnsi="TH SarabunPSK" w:cs="TH SarabunPSK" w:hint="cs"/>
          <w:sz w:val="28"/>
          <w:cs/>
        </w:rPr>
        <w:t>.....</w:t>
      </w:r>
    </w:p>
    <w:p w14:paraId="1A843B8E" w14:textId="775F4FA8" w:rsidR="00C516DF" w:rsidRDefault="00C516DF" w:rsidP="00A96F6B">
      <w:pPr>
        <w:pStyle w:val="a3"/>
        <w:numPr>
          <w:ilvl w:val="0"/>
          <w:numId w:val="1"/>
        </w:numPr>
        <w:spacing w:after="0" w:line="240" w:lineRule="auto"/>
        <w:rPr>
          <w:rFonts w:ascii="TH SarabunPSK" w:hAnsi="TH SarabunPSK" w:cs="TH SarabunPSK"/>
          <w:sz w:val="28"/>
        </w:rPr>
      </w:pPr>
      <w:r w:rsidRPr="00C516DF">
        <w:rPr>
          <w:rFonts w:ascii="TH SarabunPSK" w:hAnsi="TH SarabunPSK" w:cs="TH SarabunPSK" w:hint="cs"/>
          <w:sz w:val="28"/>
          <w:cs/>
        </w:rPr>
        <w:t xml:space="preserve">รายละเอียด </w:t>
      </w:r>
      <w:r w:rsidRPr="00C516DF">
        <w:rPr>
          <w:rFonts w:ascii="TH SarabunPSK" w:hAnsi="TH SarabunPSK" w:cs="TH SarabunPSK"/>
          <w:sz w:val="28"/>
          <w:cs/>
        </w:rPr>
        <w:t>เชื้อโรค</w:t>
      </w:r>
      <w:r w:rsidRPr="00C516DF">
        <w:rPr>
          <w:rFonts w:ascii="TH SarabunPSK" w:hAnsi="TH SarabunPSK" w:cs="TH SarabunPSK" w:hint="cs"/>
          <w:sz w:val="28"/>
          <w:cs/>
        </w:rPr>
        <w:t xml:space="preserve"> </w:t>
      </w:r>
      <w:r w:rsidRPr="00C516DF">
        <w:rPr>
          <w:rFonts w:ascii="TH SarabunPSK" w:hAnsi="TH SarabunPSK" w:cs="TH SarabunPSK"/>
          <w:sz w:val="28"/>
          <w:cs/>
        </w:rPr>
        <w:t>สิ่งมีชีวิตดัดแปลงพันธุกรรม</w:t>
      </w:r>
      <w:r w:rsidRPr="00C516DF">
        <w:rPr>
          <w:rFonts w:ascii="TH SarabunPSK" w:hAnsi="TH SarabunPSK" w:cs="TH SarabunPSK" w:hint="cs"/>
          <w:sz w:val="28"/>
          <w:cs/>
        </w:rPr>
        <w:t xml:space="preserve"> สารชีวภาพ พิษจากสัตว์ ที่ขนส่ง</w:t>
      </w:r>
      <w:r>
        <w:rPr>
          <w:rFonts w:ascii="TH SarabunPSK" w:hAnsi="TH SarabunPSK" w:cs="TH SarabunPSK" w:hint="cs"/>
          <w:sz w:val="28"/>
          <w:cs/>
        </w:rPr>
        <w:t xml:space="preserve"> มีดังต่อไปนี้</w:t>
      </w:r>
    </w:p>
    <w:tbl>
      <w:tblPr>
        <w:tblStyle w:val="a4"/>
        <w:tblW w:w="0" w:type="auto"/>
        <w:tblInd w:w="720" w:type="dxa"/>
        <w:tblLook w:val="04A0" w:firstRow="1" w:lastRow="0" w:firstColumn="1" w:lastColumn="0" w:noHBand="0" w:noVBand="1"/>
      </w:tblPr>
      <w:tblGrid>
        <w:gridCol w:w="641"/>
        <w:gridCol w:w="3224"/>
        <w:gridCol w:w="1260"/>
        <w:gridCol w:w="1440"/>
        <w:gridCol w:w="1226"/>
        <w:gridCol w:w="1559"/>
      </w:tblGrid>
      <w:tr w:rsidR="00C516DF" w:rsidRPr="002B71E9" w14:paraId="546B7A24" w14:textId="77777777" w:rsidTr="002B71E9">
        <w:tc>
          <w:tcPr>
            <w:tcW w:w="641" w:type="dxa"/>
          </w:tcPr>
          <w:p w14:paraId="2073A671" w14:textId="436AAC1A" w:rsidR="00C516DF" w:rsidRPr="002B71E9" w:rsidRDefault="002B71E9" w:rsidP="00A96F6B">
            <w:pPr>
              <w:pStyle w:val="a3"/>
              <w:ind w:left="0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2B71E9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ลำดับที่</w:t>
            </w:r>
          </w:p>
        </w:tc>
        <w:tc>
          <w:tcPr>
            <w:tcW w:w="3224" w:type="dxa"/>
          </w:tcPr>
          <w:p w14:paraId="0FC4F879" w14:textId="00D7D22D" w:rsidR="00C516DF" w:rsidRPr="002B71E9" w:rsidRDefault="002B71E9" w:rsidP="00A96F6B">
            <w:pPr>
              <w:pStyle w:val="a3"/>
              <w:ind w:left="0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2B71E9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ชื่อเชื้อโรค/พิษจากสัตว์</w:t>
            </w:r>
          </w:p>
        </w:tc>
        <w:tc>
          <w:tcPr>
            <w:tcW w:w="1260" w:type="dxa"/>
          </w:tcPr>
          <w:p w14:paraId="3F920B79" w14:textId="5A901037" w:rsidR="002B71E9" w:rsidRPr="002B71E9" w:rsidRDefault="002B71E9" w:rsidP="00A96F6B">
            <w:pPr>
              <w:pStyle w:val="a3"/>
              <w:ind w:left="6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2B71E9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รหัสเชื้อโรค/</w:t>
            </w:r>
          </w:p>
          <w:p w14:paraId="479C9070" w14:textId="63CAFEF8" w:rsidR="002B71E9" w:rsidRPr="002B71E9" w:rsidRDefault="002B71E9" w:rsidP="00A96F6B">
            <w:pPr>
              <w:pStyle w:val="a3"/>
              <w:ind w:left="6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2B71E9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พิษจากสัตว์</w:t>
            </w:r>
          </w:p>
          <w:p w14:paraId="127CEF02" w14:textId="77777777" w:rsidR="00C516DF" w:rsidRPr="002B71E9" w:rsidRDefault="00C516DF" w:rsidP="00A96F6B">
            <w:pPr>
              <w:pStyle w:val="a3"/>
              <w:ind w:left="0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14:paraId="7D86EC27" w14:textId="7DA46CFF" w:rsidR="002B71E9" w:rsidRPr="002B71E9" w:rsidRDefault="002B71E9" w:rsidP="00A96F6B">
            <w:pPr>
              <w:pStyle w:val="a3"/>
              <w:ind w:left="0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2B71E9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จํานวน</w:t>
            </w:r>
          </w:p>
          <w:p w14:paraId="5DE9EA47" w14:textId="60CEEDD5" w:rsidR="00C516DF" w:rsidRPr="002B71E9" w:rsidRDefault="002B71E9" w:rsidP="00A96F6B">
            <w:pPr>
              <w:pStyle w:val="a3"/>
              <w:ind w:left="0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2B71E9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ภาชนะบรรจุ (ระบุหน่วยนับ)</w:t>
            </w:r>
          </w:p>
        </w:tc>
        <w:tc>
          <w:tcPr>
            <w:tcW w:w="1226" w:type="dxa"/>
          </w:tcPr>
          <w:p w14:paraId="79B94E81" w14:textId="77777777" w:rsidR="002B71E9" w:rsidRPr="002B71E9" w:rsidRDefault="002B71E9" w:rsidP="00A96F6B">
            <w:pPr>
              <w:pStyle w:val="a3"/>
              <w:ind w:left="0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2B71E9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ปริมาณ</w:t>
            </w:r>
          </w:p>
          <w:p w14:paraId="71CD9BBA" w14:textId="27F66AF9" w:rsidR="00C516DF" w:rsidRPr="002B71E9" w:rsidRDefault="002B71E9" w:rsidP="00A96F6B">
            <w:pPr>
              <w:pStyle w:val="a3"/>
              <w:ind w:left="0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2B71E9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(น</w:t>
            </w:r>
            <w:r w:rsidRPr="002B71E9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้ำ</w:t>
            </w:r>
            <w:r w:rsidRPr="002B71E9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หนักหรือ ปริมาตร)</w:t>
            </w:r>
          </w:p>
        </w:tc>
        <w:tc>
          <w:tcPr>
            <w:tcW w:w="1559" w:type="dxa"/>
          </w:tcPr>
          <w:p w14:paraId="77DC2B06" w14:textId="18063DEC" w:rsidR="00C516DF" w:rsidRPr="002B71E9" w:rsidRDefault="002B71E9" w:rsidP="00A96F6B">
            <w:pPr>
              <w:pStyle w:val="a3"/>
              <w:ind w:left="0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2B71E9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กลุ่มของเชื้อโรค/ พิษจากสัตว์</w:t>
            </w:r>
          </w:p>
        </w:tc>
      </w:tr>
      <w:tr w:rsidR="00C516DF" w14:paraId="57D3AA01" w14:textId="77777777" w:rsidTr="002B71E9">
        <w:tc>
          <w:tcPr>
            <w:tcW w:w="641" w:type="dxa"/>
          </w:tcPr>
          <w:p w14:paraId="3A39A5BF" w14:textId="214022BB" w:rsidR="00C516DF" w:rsidRDefault="00A96F6B" w:rsidP="00A96F6B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1</w:t>
            </w:r>
          </w:p>
        </w:tc>
        <w:tc>
          <w:tcPr>
            <w:tcW w:w="3224" w:type="dxa"/>
          </w:tcPr>
          <w:p w14:paraId="50987517" w14:textId="77777777" w:rsidR="00C516DF" w:rsidRDefault="00C516DF" w:rsidP="00A96F6B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260" w:type="dxa"/>
          </w:tcPr>
          <w:p w14:paraId="03D0D1FE" w14:textId="77777777" w:rsidR="00C516DF" w:rsidRDefault="00C516DF" w:rsidP="00A96F6B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440" w:type="dxa"/>
          </w:tcPr>
          <w:p w14:paraId="7D14C08E" w14:textId="77777777" w:rsidR="00C516DF" w:rsidRDefault="00C516DF" w:rsidP="00A96F6B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226" w:type="dxa"/>
          </w:tcPr>
          <w:p w14:paraId="202C0C23" w14:textId="77777777" w:rsidR="00C516DF" w:rsidRDefault="00C516DF" w:rsidP="00A96F6B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559" w:type="dxa"/>
          </w:tcPr>
          <w:p w14:paraId="54DA5AA1" w14:textId="77777777" w:rsidR="00C516DF" w:rsidRDefault="00C516DF" w:rsidP="00A96F6B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</w:p>
        </w:tc>
      </w:tr>
      <w:tr w:rsidR="00C516DF" w14:paraId="6669B482" w14:textId="77777777" w:rsidTr="002B71E9">
        <w:tc>
          <w:tcPr>
            <w:tcW w:w="641" w:type="dxa"/>
          </w:tcPr>
          <w:p w14:paraId="6E2DC832" w14:textId="34811462" w:rsidR="00C516DF" w:rsidRDefault="00A96F6B" w:rsidP="00A96F6B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2</w:t>
            </w:r>
          </w:p>
        </w:tc>
        <w:tc>
          <w:tcPr>
            <w:tcW w:w="3224" w:type="dxa"/>
          </w:tcPr>
          <w:p w14:paraId="6D660C37" w14:textId="77777777" w:rsidR="00C516DF" w:rsidRDefault="00C516DF" w:rsidP="00A96F6B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260" w:type="dxa"/>
          </w:tcPr>
          <w:p w14:paraId="7EEF831A" w14:textId="77777777" w:rsidR="00C516DF" w:rsidRDefault="00C516DF" w:rsidP="00A96F6B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440" w:type="dxa"/>
          </w:tcPr>
          <w:p w14:paraId="458576A7" w14:textId="77777777" w:rsidR="00C516DF" w:rsidRDefault="00C516DF" w:rsidP="00A96F6B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226" w:type="dxa"/>
          </w:tcPr>
          <w:p w14:paraId="2C25C866" w14:textId="77777777" w:rsidR="00C516DF" w:rsidRDefault="00C516DF" w:rsidP="00A96F6B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559" w:type="dxa"/>
          </w:tcPr>
          <w:p w14:paraId="4085C1D4" w14:textId="77777777" w:rsidR="00C516DF" w:rsidRDefault="00C516DF" w:rsidP="00A96F6B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</w:p>
        </w:tc>
      </w:tr>
      <w:tr w:rsidR="00C516DF" w14:paraId="258D2E1B" w14:textId="77777777" w:rsidTr="002B71E9">
        <w:tc>
          <w:tcPr>
            <w:tcW w:w="641" w:type="dxa"/>
          </w:tcPr>
          <w:p w14:paraId="003EDEE9" w14:textId="56F7D322" w:rsidR="00C516DF" w:rsidRDefault="00A96F6B" w:rsidP="00A96F6B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3</w:t>
            </w:r>
          </w:p>
        </w:tc>
        <w:tc>
          <w:tcPr>
            <w:tcW w:w="3224" w:type="dxa"/>
          </w:tcPr>
          <w:p w14:paraId="06FA318B" w14:textId="77777777" w:rsidR="00C516DF" w:rsidRDefault="00C516DF" w:rsidP="00A96F6B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260" w:type="dxa"/>
          </w:tcPr>
          <w:p w14:paraId="474B4B02" w14:textId="77777777" w:rsidR="00C516DF" w:rsidRDefault="00C516DF" w:rsidP="00A96F6B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440" w:type="dxa"/>
          </w:tcPr>
          <w:p w14:paraId="2E8965B5" w14:textId="77777777" w:rsidR="00C516DF" w:rsidRDefault="00C516DF" w:rsidP="00A96F6B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226" w:type="dxa"/>
          </w:tcPr>
          <w:p w14:paraId="680FA113" w14:textId="77777777" w:rsidR="00C516DF" w:rsidRDefault="00C516DF" w:rsidP="00A96F6B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559" w:type="dxa"/>
          </w:tcPr>
          <w:p w14:paraId="3AA34B51" w14:textId="77777777" w:rsidR="00C516DF" w:rsidRDefault="00C516DF" w:rsidP="00A96F6B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</w:p>
        </w:tc>
      </w:tr>
      <w:tr w:rsidR="00C516DF" w14:paraId="22D8C0B9" w14:textId="77777777" w:rsidTr="002B71E9">
        <w:tc>
          <w:tcPr>
            <w:tcW w:w="641" w:type="dxa"/>
          </w:tcPr>
          <w:p w14:paraId="342E86D2" w14:textId="3C4F564B" w:rsidR="00C516DF" w:rsidRDefault="00A96F6B" w:rsidP="00A96F6B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lastRenderedPageBreak/>
              <w:t>4</w:t>
            </w:r>
          </w:p>
        </w:tc>
        <w:tc>
          <w:tcPr>
            <w:tcW w:w="3224" w:type="dxa"/>
          </w:tcPr>
          <w:p w14:paraId="77F6E4ED" w14:textId="77777777" w:rsidR="00C516DF" w:rsidRDefault="00C516DF" w:rsidP="00A96F6B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260" w:type="dxa"/>
          </w:tcPr>
          <w:p w14:paraId="55B9529B" w14:textId="77777777" w:rsidR="00C516DF" w:rsidRDefault="00C516DF" w:rsidP="00A96F6B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440" w:type="dxa"/>
          </w:tcPr>
          <w:p w14:paraId="41A2DD8C" w14:textId="77777777" w:rsidR="00C516DF" w:rsidRDefault="00C516DF" w:rsidP="00A96F6B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226" w:type="dxa"/>
          </w:tcPr>
          <w:p w14:paraId="201A2A83" w14:textId="77777777" w:rsidR="00C516DF" w:rsidRDefault="00C516DF" w:rsidP="00A96F6B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559" w:type="dxa"/>
          </w:tcPr>
          <w:p w14:paraId="26DDB796" w14:textId="77777777" w:rsidR="00C516DF" w:rsidRDefault="00C516DF" w:rsidP="00A96F6B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</w:p>
        </w:tc>
      </w:tr>
    </w:tbl>
    <w:p w14:paraId="6966300A" w14:textId="14150FB9" w:rsidR="009F0694" w:rsidRDefault="009F0694" w:rsidP="00A96F6B">
      <w:pPr>
        <w:pStyle w:val="a3"/>
        <w:numPr>
          <w:ilvl w:val="0"/>
          <w:numId w:val="1"/>
        </w:numPr>
        <w:spacing w:after="0" w:line="240" w:lineRule="auto"/>
        <w:rPr>
          <w:rFonts w:ascii="TH SarabunPSK" w:hAnsi="TH SarabunPSK" w:cs="TH SarabunPSK"/>
          <w:sz w:val="28"/>
        </w:rPr>
      </w:pPr>
      <w:r w:rsidRPr="009F0694">
        <w:rPr>
          <w:rFonts w:ascii="TH SarabunPSK" w:hAnsi="TH SarabunPSK" w:cs="TH SarabunPSK"/>
          <w:sz w:val="28"/>
          <w:cs/>
        </w:rPr>
        <w:t>ชื่อผู้ดําเนินการ</w:t>
      </w:r>
      <w:r w:rsidR="005B6925">
        <w:rPr>
          <w:rFonts w:ascii="TH SarabunPSK" w:hAnsi="TH SarabunPSK" w:cs="TH SarabunPSK" w:hint="cs"/>
          <w:sz w:val="28"/>
          <w:cs/>
        </w:rPr>
        <w:t xml:space="preserve"> หรือ </w:t>
      </w:r>
      <w:r w:rsidRPr="009F0694">
        <w:rPr>
          <w:rFonts w:ascii="TH SarabunPSK" w:hAnsi="TH SarabunPSK" w:cs="TH SarabunPSK"/>
          <w:sz w:val="28"/>
          <w:cs/>
        </w:rPr>
        <w:t>ผู้มีหน้าที่ปฏิบัติการ</w:t>
      </w:r>
      <w:r w:rsidR="005B6925">
        <w:rPr>
          <w:rFonts w:ascii="TH SarabunPSK" w:hAnsi="TH SarabunPSK" w:cs="TH SarabunPSK" w:hint="cs"/>
          <w:sz w:val="28"/>
          <w:cs/>
        </w:rPr>
        <w:t xml:space="preserve"> หรือ </w:t>
      </w:r>
      <w:r w:rsidRPr="009F0694">
        <w:rPr>
          <w:rFonts w:ascii="TH SarabunPSK" w:hAnsi="TH SarabunPSK" w:cs="TH SarabunPSK"/>
          <w:sz w:val="28"/>
          <w:cs/>
        </w:rPr>
        <w:t>ผู้ควบคุมการขนส่ง …….….......................................….</w:t>
      </w:r>
      <w:r w:rsidR="009D1414">
        <w:rPr>
          <w:rFonts w:ascii="TH SarabunPSK" w:hAnsi="TH SarabunPSK" w:cs="TH SarabunPSK" w:hint="cs"/>
          <w:sz w:val="28"/>
          <w:cs/>
        </w:rPr>
        <w:t>...</w:t>
      </w:r>
      <w:r w:rsidRPr="009F0694">
        <w:rPr>
          <w:rFonts w:ascii="TH SarabunPSK" w:hAnsi="TH SarabunPSK" w:cs="TH SarabunPSK"/>
          <w:sz w:val="28"/>
          <w:cs/>
        </w:rPr>
        <w:t>...............................………...</w:t>
      </w:r>
    </w:p>
    <w:p w14:paraId="2156D742" w14:textId="5CB3D482" w:rsidR="009F0694" w:rsidRDefault="009F0694" w:rsidP="00A96F6B">
      <w:pPr>
        <w:pStyle w:val="a3"/>
        <w:numPr>
          <w:ilvl w:val="0"/>
          <w:numId w:val="1"/>
        </w:numPr>
        <w:spacing w:after="0" w:line="240" w:lineRule="auto"/>
        <w:rPr>
          <w:rFonts w:ascii="TH SarabunPSK" w:hAnsi="TH SarabunPSK" w:cs="TH SarabunPSK"/>
          <w:sz w:val="28"/>
        </w:rPr>
      </w:pPr>
      <w:r w:rsidRPr="009F0694">
        <w:rPr>
          <w:rFonts w:ascii="TH SarabunPSK" w:hAnsi="TH SarabunPSK" w:cs="TH SarabunPSK"/>
          <w:sz w:val="28"/>
          <w:cs/>
        </w:rPr>
        <w:t>ชื่อผู้ขนส่งเชื้อโรค</w:t>
      </w:r>
      <w:r w:rsidR="009D1414">
        <w:rPr>
          <w:rFonts w:ascii="TH SarabunPSK" w:hAnsi="TH SarabunPSK" w:cs="TH SarabunPSK" w:hint="cs"/>
          <w:sz w:val="28"/>
          <w:cs/>
        </w:rPr>
        <w:t xml:space="preserve"> </w:t>
      </w:r>
      <w:r w:rsidRPr="009F0694">
        <w:rPr>
          <w:rFonts w:ascii="TH SarabunPSK" w:hAnsi="TH SarabunPSK" w:cs="TH SarabunPSK"/>
          <w:sz w:val="28"/>
          <w:cs/>
        </w:rPr>
        <w:t xml:space="preserve">พิษจากสัตว์ </w:t>
      </w:r>
      <w:r w:rsidR="009D1414">
        <w:rPr>
          <w:rFonts w:ascii="TH Sarabun New" w:hAnsi="TH Sarabun New" w:cs="TH Sarabun New" w:hint="cs"/>
          <w:color w:val="000000" w:themeColor="text1"/>
          <w:sz w:val="28"/>
          <w:cs/>
        </w:rPr>
        <w:t xml:space="preserve">หรือ </w:t>
      </w:r>
      <w:r w:rsidR="009D1414" w:rsidRPr="00A47F28">
        <w:rPr>
          <w:rFonts w:ascii="TH SarabunPSK" w:hAnsi="TH SarabunPSK" w:cs="TH SarabunPSK"/>
          <w:sz w:val="28"/>
          <w:cs/>
        </w:rPr>
        <w:t>สิ่งมีชีวิตดัดแปลงพันธุกรรม</w:t>
      </w:r>
      <w:r w:rsidR="009D1414" w:rsidRPr="00A47F28">
        <w:rPr>
          <w:rFonts w:ascii="TH SarabunPSK" w:hAnsi="TH SarabunPSK" w:cs="TH SarabunPSK" w:hint="cs"/>
          <w:sz w:val="28"/>
          <w:cs/>
        </w:rPr>
        <w:t xml:space="preserve"> </w:t>
      </w:r>
      <w:r w:rsidR="009D1414" w:rsidRPr="000E75D9">
        <w:rPr>
          <w:rFonts w:ascii="TH Sarabun New" w:hAnsi="TH Sarabun New" w:cs="TH Sarabun New" w:hint="cs"/>
          <w:color w:val="000000" w:themeColor="text1"/>
          <w:sz w:val="28"/>
          <w:cs/>
        </w:rPr>
        <w:t xml:space="preserve">หรือ </w:t>
      </w:r>
      <w:r w:rsidR="009D1414" w:rsidRPr="000E75D9">
        <w:rPr>
          <w:rFonts w:ascii="TH Sarabun New" w:hAnsi="TH Sarabun New" w:cs="TH Sarabun New"/>
          <w:color w:val="000000" w:themeColor="text1"/>
          <w:sz w:val="28"/>
        </w:rPr>
        <w:t>cell line</w:t>
      </w:r>
      <w:r w:rsidR="009D1414" w:rsidRPr="000E75D9">
        <w:rPr>
          <w:rFonts w:ascii="TH Sarabun New" w:hAnsi="TH Sarabun New" w:cs="TH Sarabun New" w:hint="cs"/>
          <w:color w:val="000000" w:themeColor="text1"/>
          <w:sz w:val="28"/>
          <w:cs/>
        </w:rPr>
        <w:t xml:space="preserve"> </w:t>
      </w:r>
      <w:r w:rsidRPr="009F0694">
        <w:rPr>
          <w:rFonts w:ascii="TH SarabunPSK" w:hAnsi="TH SarabunPSK" w:cs="TH SarabunPSK"/>
          <w:sz w:val="28"/>
          <w:cs/>
        </w:rPr>
        <w:t>…….......................................................................</w:t>
      </w:r>
    </w:p>
    <w:p w14:paraId="7863997C" w14:textId="0D694AC3" w:rsidR="00C516DF" w:rsidRDefault="00C516DF" w:rsidP="00A96F6B">
      <w:pPr>
        <w:pStyle w:val="a3"/>
        <w:numPr>
          <w:ilvl w:val="0"/>
          <w:numId w:val="1"/>
        </w:numPr>
        <w:spacing w:after="0" w:line="240" w:lineRule="auto"/>
        <w:rPr>
          <w:rFonts w:ascii="TH SarabunPSK" w:hAnsi="TH SarabunPSK" w:cs="TH SarabunPSK"/>
          <w:sz w:val="28"/>
        </w:rPr>
      </w:pPr>
      <w:r w:rsidRPr="00C516DF">
        <w:rPr>
          <w:rFonts w:ascii="TH SarabunPSK" w:hAnsi="TH SarabunPSK" w:cs="TH SarabunPSK"/>
          <w:sz w:val="28"/>
          <w:cs/>
        </w:rPr>
        <w:t>วิธีการขนส่ง</w:t>
      </w:r>
      <w:r>
        <w:rPr>
          <w:rFonts w:ascii="TH SarabunPSK" w:hAnsi="TH SarabunPSK" w:cs="TH SarabunPSK"/>
          <w:sz w:val="28"/>
          <w:cs/>
        </w:rPr>
        <w:tab/>
      </w:r>
      <w:r w:rsidR="00A96F6B">
        <w:rPr>
          <w:rFonts w:ascii="TH Sarabun New" w:hAnsi="TH Sarabun New" w:cs="TH Sarabun New"/>
          <w:color w:val="000000" w:themeColor="text1"/>
          <w:sz w:val="28"/>
        </w:rPr>
        <w:t xml:space="preserve">  </w:t>
      </w:r>
      <w:sdt>
        <w:sdtPr>
          <w:rPr>
            <w:rFonts w:ascii="TH Sarabun New" w:hAnsi="TH Sarabun New" w:cs="TH Sarabun New"/>
            <w:color w:val="000000" w:themeColor="text1"/>
            <w:sz w:val="28"/>
          </w:rPr>
          <w:id w:val="94218962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0E27E5">
            <w:rPr>
              <w:rFonts w:ascii="Segoe UI Symbol" w:hAnsi="Segoe UI Symbol" w:cs="Segoe UI Symbol"/>
              <w:color w:val="000000" w:themeColor="text1"/>
              <w:sz w:val="28"/>
            </w:rPr>
            <w:t>☐</w:t>
          </w:r>
        </w:sdtContent>
      </w:sdt>
      <w:r w:rsidR="00A96F6B" w:rsidRPr="00916881">
        <w:rPr>
          <w:rFonts w:ascii="TH Sarabun New" w:hAnsi="TH Sarabun New" w:cs="TH Sarabun New"/>
          <w:color w:val="000000" w:themeColor="text1"/>
          <w:sz w:val="28"/>
          <w:cs/>
        </w:rPr>
        <w:t xml:space="preserve"> </w:t>
      </w:r>
      <w:r w:rsidR="00A96F6B">
        <w:rPr>
          <w:rFonts w:ascii="TH Sarabun New" w:hAnsi="TH Sarabun New" w:cs="TH Sarabun New" w:hint="cs"/>
          <w:color w:val="000000" w:themeColor="text1"/>
          <w:sz w:val="28"/>
          <w:cs/>
        </w:rPr>
        <w:t xml:space="preserve"> </w:t>
      </w:r>
      <w:r w:rsidRPr="00C516DF">
        <w:rPr>
          <w:rFonts w:ascii="TH SarabunPSK" w:hAnsi="TH SarabunPSK" w:cs="TH SarabunPSK" w:hint="cs"/>
          <w:sz w:val="28"/>
          <w:cs/>
        </w:rPr>
        <w:t>ขนส่งทางบก</w:t>
      </w:r>
      <w:r w:rsidRPr="00C516DF">
        <w:rPr>
          <w:rFonts w:ascii="TH SarabunPSK" w:hAnsi="TH SarabunPSK" w:cs="TH SarabunPSK"/>
          <w:sz w:val="28"/>
          <w:cs/>
        </w:rPr>
        <w:t xml:space="preserve"> โดย  .......................................................................</w:t>
      </w:r>
      <w:r w:rsidR="009D1414">
        <w:rPr>
          <w:rFonts w:ascii="TH SarabunPSK" w:hAnsi="TH SarabunPSK" w:cs="TH SarabunPSK" w:hint="cs"/>
          <w:sz w:val="28"/>
          <w:cs/>
        </w:rPr>
        <w:t>..</w:t>
      </w:r>
      <w:r w:rsidRPr="00C516DF">
        <w:rPr>
          <w:rFonts w:ascii="TH SarabunPSK" w:hAnsi="TH SarabunPSK" w:cs="TH SarabunPSK"/>
          <w:sz w:val="28"/>
          <w:cs/>
        </w:rPr>
        <w:t>..........................................................</w:t>
      </w:r>
    </w:p>
    <w:p w14:paraId="294637C7" w14:textId="2B528EFB" w:rsidR="00C516DF" w:rsidRDefault="00C516DF" w:rsidP="00A96F6B">
      <w:pPr>
        <w:pStyle w:val="a3"/>
        <w:spacing w:after="0" w:line="240" w:lineRule="auto"/>
        <w:rPr>
          <w:rFonts w:ascii="TH SarabunPSK" w:hAnsi="TH SarabunPSK" w:cs="TH SarabunPSK"/>
          <w:sz w:val="28"/>
        </w:rPr>
      </w:pPr>
      <w:r w:rsidRPr="00C516DF">
        <w:rPr>
          <w:rFonts w:ascii="TH SarabunPSK" w:hAnsi="TH SarabunPSK" w:cs="TH SarabunPSK"/>
          <w:sz w:val="28"/>
          <w:cs/>
        </w:rPr>
        <w:t xml:space="preserve">            </w:t>
      </w:r>
      <w:r>
        <w:rPr>
          <w:rFonts w:ascii="TH SarabunPSK" w:hAnsi="TH SarabunPSK" w:cs="TH SarabunPSK"/>
          <w:sz w:val="28"/>
          <w:cs/>
        </w:rPr>
        <w:tab/>
      </w:r>
      <w:r w:rsidR="00A96F6B">
        <w:rPr>
          <w:rFonts w:ascii="TH Sarabun New" w:hAnsi="TH Sarabun New" w:cs="TH Sarabun New"/>
          <w:color w:val="000000" w:themeColor="text1"/>
          <w:sz w:val="28"/>
        </w:rPr>
        <w:t xml:space="preserve">  </w:t>
      </w:r>
      <w:sdt>
        <w:sdtPr>
          <w:rPr>
            <w:rFonts w:ascii="TH Sarabun New" w:hAnsi="TH Sarabun New" w:cs="TH Sarabun New"/>
            <w:color w:val="000000" w:themeColor="text1"/>
            <w:sz w:val="28"/>
          </w:rPr>
          <w:id w:val="-514063661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0E27E5">
            <w:rPr>
              <w:rFonts w:ascii="Segoe UI Symbol" w:hAnsi="Segoe UI Symbol" w:cs="Segoe UI Symbol"/>
              <w:color w:val="000000" w:themeColor="text1"/>
              <w:sz w:val="28"/>
            </w:rPr>
            <w:t>☐</w:t>
          </w:r>
        </w:sdtContent>
      </w:sdt>
      <w:r w:rsidR="00A96F6B" w:rsidRPr="00916881">
        <w:rPr>
          <w:rFonts w:ascii="TH Sarabun New" w:hAnsi="TH Sarabun New" w:cs="TH Sarabun New"/>
          <w:color w:val="000000" w:themeColor="text1"/>
          <w:sz w:val="28"/>
          <w:cs/>
        </w:rPr>
        <w:t xml:space="preserve"> </w:t>
      </w:r>
      <w:r w:rsidR="00A96F6B">
        <w:rPr>
          <w:rFonts w:ascii="TH Sarabun New" w:hAnsi="TH Sarabun New" w:cs="TH Sarabun New"/>
          <w:color w:val="000000" w:themeColor="text1"/>
          <w:sz w:val="28"/>
        </w:rPr>
        <w:t xml:space="preserve"> </w:t>
      </w:r>
      <w:r w:rsidRPr="00C516DF">
        <w:rPr>
          <w:rFonts w:ascii="TH SarabunPSK" w:hAnsi="TH SarabunPSK" w:cs="TH SarabunPSK" w:hint="cs"/>
          <w:sz w:val="28"/>
          <w:cs/>
        </w:rPr>
        <w:t>ขนส่งทางเรือ</w:t>
      </w:r>
      <w:r w:rsidRPr="00C516DF">
        <w:rPr>
          <w:rFonts w:ascii="TH SarabunPSK" w:hAnsi="TH SarabunPSK" w:cs="TH SarabunPSK"/>
          <w:sz w:val="28"/>
          <w:cs/>
        </w:rPr>
        <w:t xml:space="preserve"> </w:t>
      </w:r>
      <w:r w:rsidRPr="00C516DF">
        <w:rPr>
          <w:rFonts w:ascii="TH SarabunPSK" w:hAnsi="TH SarabunPSK" w:cs="TH SarabunPSK" w:hint="cs"/>
          <w:sz w:val="28"/>
          <w:cs/>
        </w:rPr>
        <w:t>โดย</w:t>
      </w:r>
      <w:r w:rsidRPr="00C516DF">
        <w:rPr>
          <w:rFonts w:ascii="TH SarabunPSK" w:hAnsi="TH SarabunPSK" w:cs="TH SarabunPSK"/>
          <w:sz w:val="28"/>
          <w:cs/>
        </w:rPr>
        <w:t xml:space="preserve"> ..........................................................................</w:t>
      </w:r>
      <w:r w:rsidR="009D1414">
        <w:rPr>
          <w:rFonts w:ascii="TH SarabunPSK" w:hAnsi="TH SarabunPSK" w:cs="TH SarabunPSK" w:hint="cs"/>
          <w:sz w:val="28"/>
          <w:cs/>
        </w:rPr>
        <w:t>...</w:t>
      </w:r>
      <w:r w:rsidRPr="00C516DF">
        <w:rPr>
          <w:rFonts w:ascii="TH SarabunPSK" w:hAnsi="TH SarabunPSK" w:cs="TH SarabunPSK"/>
          <w:sz w:val="28"/>
          <w:cs/>
        </w:rPr>
        <w:t>........................................................</w:t>
      </w:r>
    </w:p>
    <w:p w14:paraId="580C9342" w14:textId="5E2B2519" w:rsidR="00C516DF" w:rsidRDefault="00C516DF" w:rsidP="00A96F6B">
      <w:pPr>
        <w:pStyle w:val="a3"/>
        <w:spacing w:after="0" w:line="240" w:lineRule="auto"/>
        <w:rPr>
          <w:rFonts w:ascii="TH SarabunPSK" w:hAnsi="TH SarabunPSK" w:cs="TH SarabunPSK"/>
          <w:sz w:val="28"/>
        </w:rPr>
      </w:pPr>
      <w:r w:rsidRPr="00C516DF">
        <w:rPr>
          <w:rFonts w:ascii="TH SarabunPSK" w:hAnsi="TH SarabunPSK" w:cs="TH SarabunPSK"/>
          <w:sz w:val="28"/>
          <w:cs/>
        </w:rPr>
        <w:t xml:space="preserve">            </w:t>
      </w:r>
      <w:r>
        <w:rPr>
          <w:rFonts w:ascii="TH SarabunPSK" w:hAnsi="TH SarabunPSK" w:cs="TH SarabunPSK"/>
          <w:sz w:val="28"/>
          <w:cs/>
        </w:rPr>
        <w:tab/>
      </w:r>
      <w:r w:rsidR="00A96F6B">
        <w:rPr>
          <w:rFonts w:ascii="TH Sarabun New" w:hAnsi="TH Sarabun New" w:cs="TH Sarabun New"/>
          <w:color w:val="000000" w:themeColor="text1"/>
          <w:sz w:val="28"/>
        </w:rPr>
        <w:t xml:space="preserve">  </w:t>
      </w:r>
      <w:sdt>
        <w:sdtPr>
          <w:rPr>
            <w:rFonts w:ascii="TH Sarabun New" w:hAnsi="TH Sarabun New" w:cs="TH Sarabun New"/>
            <w:color w:val="000000" w:themeColor="text1"/>
            <w:sz w:val="28"/>
          </w:rPr>
          <w:id w:val="1926221890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0E27E5">
            <w:rPr>
              <w:rFonts w:ascii="Segoe UI Symbol" w:hAnsi="Segoe UI Symbol" w:cs="Segoe UI Symbol"/>
              <w:color w:val="000000" w:themeColor="text1"/>
              <w:sz w:val="28"/>
            </w:rPr>
            <w:t>☐</w:t>
          </w:r>
        </w:sdtContent>
      </w:sdt>
      <w:r w:rsidR="00A96F6B" w:rsidRPr="00916881">
        <w:rPr>
          <w:rFonts w:ascii="TH Sarabun New" w:hAnsi="TH Sarabun New" w:cs="TH Sarabun New"/>
          <w:color w:val="000000" w:themeColor="text1"/>
          <w:sz w:val="28"/>
          <w:cs/>
        </w:rPr>
        <w:t xml:space="preserve"> </w:t>
      </w:r>
      <w:r w:rsidR="00A96F6B">
        <w:rPr>
          <w:rFonts w:ascii="TH Sarabun New" w:hAnsi="TH Sarabun New" w:cs="TH Sarabun New"/>
          <w:color w:val="000000" w:themeColor="text1"/>
          <w:sz w:val="28"/>
        </w:rPr>
        <w:t xml:space="preserve"> </w:t>
      </w:r>
      <w:r w:rsidRPr="00C516DF">
        <w:rPr>
          <w:rFonts w:ascii="TH SarabunPSK" w:hAnsi="TH SarabunPSK" w:cs="TH SarabunPSK" w:hint="cs"/>
          <w:sz w:val="28"/>
          <w:cs/>
        </w:rPr>
        <w:t>ขนส่งทางอากาศ</w:t>
      </w:r>
      <w:r w:rsidRPr="00C516DF">
        <w:rPr>
          <w:rFonts w:ascii="TH SarabunPSK" w:hAnsi="TH SarabunPSK" w:cs="TH SarabunPSK"/>
          <w:sz w:val="28"/>
          <w:cs/>
        </w:rPr>
        <w:t xml:space="preserve"> </w:t>
      </w:r>
      <w:r w:rsidRPr="00C516DF">
        <w:rPr>
          <w:rFonts w:ascii="TH SarabunPSK" w:hAnsi="TH SarabunPSK" w:cs="TH SarabunPSK" w:hint="cs"/>
          <w:sz w:val="28"/>
          <w:cs/>
        </w:rPr>
        <w:t>โดยสายการบิน</w:t>
      </w:r>
      <w:r w:rsidRPr="00C516DF">
        <w:rPr>
          <w:rFonts w:ascii="TH SarabunPSK" w:hAnsi="TH SarabunPSK" w:cs="TH SarabunPSK"/>
          <w:sz w:val="28"/>
          <w:cs/>
        </w:rPr>
        <w:t xml:space="preserve"> </w:t>
      </w:r>
      <w:r w:rsidRPr="00C516DF">
        <w:rPr>
          <w:rFonts w:ascii="TH SarabunPSK" w:hAnsi="TH SarabunPSK" w:cs="TH SarabunPSK" w:hint="cs"/>
          <w:sz w:val="28"/>
          <w:cs/>
        </w:rPr>
        <w:t>……………</w:t>
      </w:r>
      <w:r w:rsidRPr="00C516DF">
        <w:rPr>
          <w:rFonts w:ascii="TH SarabunPSK" w:hAnsi="TH SarabunPSK" w:cs="TH SarabunPSK"/>
          <w:sz w:val="28"/>
          <w:cs/>
        </w:rPr>
        <w:t>...</w:t>
      </w:r>
      <w:r w:rsidRPr="00C516DF">
        <w:rPr>
          <w:rFonts w:ascii="TH SarabunPSK" w:hAnsi="TH SarabunPSK" w:cs="TH SarabunPSK" w:hint="cs"/>
          <w:sz w:val="28"/>
          <w:cs/>
        </w:rPr>
        <w:t>…………</w:t>
      </w:r>
      <w:r w:rsidRPr="00C516DF">
        <w:rPr>
          <w:rFonts w:ascii="TH SarabunPSK" w:hAnsi="TH SarabunPSK" w:cs="TH SarabunPSK"/>
          <w:sz w:val="28"/>
          <w:cs/>
        </w:rPr>
        <w:t>..</w:t>
      </w:r>
      <w:r w:rsidRPr="00C516DF">
        <w:rPr>
          <w:rFonts w:ascii="TH SarabunPSK" w:hAnsi="TH SarabunPSK" w:cs="TH SarabunPSK" w:hint="cs"/>
          <w:sz w:val="28"/>
          <w:cs/>
        </w:rPr>
        <w:t>……</w:t>
      </w:r>
      <w:r w:rsidRPr="00C516DF">
        <w:rPr>
          <w:rFonts w:ascii="TH SarabunPSK" w:hAnsi="TH SarabunPSK" w:cs="TH SarabunPSK"/>
          <w:sz w:val="28"/>
          <w:cs/>
        </w:rPr>
        <w:t>...</w:t>
      </w:r>
      <w:r w:rsidRPr="00C516DF">
        <w:rPr>
          <w:rFonts w:ascii="TH SarabunPSK" w:hAnsi="TH SarabunPSK" w:cs="TH SarabunPSK" w:hint="cs"/>
          <w:sz w:val="28"/>
          <w:cs/>
        </w:rPr>
        <w:t>…</w:t>
      </w:r>
      <w:r w:rsidR="009D1414">
        <w:rPr>
          <w:rFonts w:ascii="TH SarabunPSK" w:hAnsi="TH SarabunPSK" w:cs="TH SarabunPSK" w:hint="cs"/>
          <w:sz w:val="28"/>
          <w:cs/>
        </w:rPr>
        <w:t>....</w:t>
      </w:r>
      <w:r w:rsidRPr="00C516DF">
        <w:rPr>
          <w:rFonts w:ascii="TH SarabunPSK" w:hAnsi="TH SarabunPSK" w:cs="TH SarabunPSK"/>
          <w:sz w:val="28"/>
          <w:cs/>
        </w:rPr>
        <w:t xml:space="preserve">.. </w:t>
      </w:r>
      <w:r w:rsidRPr="00C516DF">
        <w:rPr>
          <w:rFonts w:ascii="TH SarabunPSK" w:hAnsi="TH SarabunPSK" w:cs="TH SarabunPSK" w:hint="cs"/>
          <w:sz w:val="28"/>
          <w:cs/>
        </w:rPr>
        <w:t>เที่ยวบิน</w:t>
      </w:r>
      <w:r w:rsidRPr="00C516DF">
        <w:rPr>
          <w:rFonts w:ascii="TH SarabunPSK" w:hAnsi="TH SarabunPSK" w:cs="TH SarabunPSK"/>
          <w:sz w:val="28"/>
          <w:cs/>
        </w:rPr>
        <w:t xml:space="preserve"> </w:t>
      </w:r>
      <w:r w:rsidRPr="00C516DF">
        <w:rPr>
          <w:rFonts w:ascii="TH SarabunPSK" w:hAnsi="TH SarabunPSK" w:cs="TH SarabunPSK" w:hint="cs"/>
          <w:sz w:val="28"/>
          <w:cs/>
        </w:rPr>
        <w:t>………………</w:t>
      </w:r>
      <w:r w:rsidRPr="00C516DF">
        <w:rPr>
          <w:rFonts w:ascii="TH SarabunPSK" w:hAnsi="TH SarabunPSK" w:cs="TH SarabunPSK"/>
          <w:sz w:val="28"/>
          <w:cs/>
        </w:rPr>
        <w:t>..</w:t>
      </w:r>
      <w:r w:rsidRPr="00C516DF">
        <w:rPr>
          <w:rFonts w:ascii="TH SarabunPSK" w:hAnsi="TH SarabunPSK" w:cs="TH SarabunPSK" w:hint="cs"/>
          <w:sz w:val="28"/>
          <w:cs/>
        </w:rPr>
        <w:t>……</w:t>
      </w:r>
      <w:r w:rsidRPr="00C516DF">
        <w:rPr>
          <w:rFonts w:ascii="TH SarabunPSK" w:hAnsi="TH SarabunPSK" w:cs="TH SarabunPSK"/>
          <w:sz w:val="28"/>
          <w:cs/>
        </w:rPr>
        <w:t>.</w:t>
      </w:r>
      <w:r w:rsidRPr="00C516DF">
        <w:rPr>
          <w:rFonts w:ascii="TH SarabunPSK" w:hAnsi="TH SarabunPSK" w:cs="TH SarabunPSK" w:hint="cs"/>
          <w:sz w:val="28"/>
          <w:cs/>
        </w:rPr>
        <w:t>…………</w:t>
      </w:r>
      <w:r w:rsidRPr="00C516DF">
        <w:rPr>
          <w:rFonts w:ascii="TH SarabunPSK" w:hAnsi="TH SarabunPSK" w:cs="TH SarabunPSK"/>
          <w:sz w:val="28"/>
          <w:cs/>
        </w:rPr>
        <w:t>.</w:t>
      </w:r>
      <w:r w:rsidRPr="00C516DF">
        <w:rPr>
          <w:rFonts w:ascii="TH SarabunPSK" w:hAnsi="TH SarabunPSK" w:cs="TH SarabunPSK" w:hint="cs"/>
          <w:sz w:val="28"/>
          <w:cs/>
        </w:rPr>
        <w:t>…</w:t>
      </w:r>
      <w:r w:rsidRPr="00C516DF">
        <w:rPr>
          <w:rFonts w:ascii="TH SarabunPSK" w:hAnsi="TH SarabunPSK" w:cs="TH SarabunPSK"/>
          <w:sz w:val="28"/>
          <w:cs/>
        </w:rPr>
        <w:t>..</w:t>
      </w:r>
    </w:p>
    <w:p w14:paraId="399093B8" w14:textId="3220F54D" w:rsidR="00C516DF" w:rsidRPr="00C516DF" w:rsidRDefault="00C516DF" w:rsidP="00A96F6B">
      <w:pPr>
        <w:spacing w:after="0" w:line="240" w:lineRule="auto"/>
        <w:ind w:left="2160" w:firstLine="720"/>
        <w:rPr>
          <w:rFonts w:ascii="TH SarabunPSK" w:hAnsi="TH SarabunPSK" w:cs="TH SarabunPSK"/>
          <w:sz w:val="28"/>
        </w:rPr>
      </w:pPr>
      <w:r w:rsidRPr="00C516DF">
        <w:rPr>
          <w:rFonts w:ascii="TH SarabunPSK" w:hAnsi="TH SarabunPSK" w:cs="TH SarabunPSK" w:hint="cs"/>
          <w:sz w:val="28"/>
          <w:cs/>
        </w:rPr>
        <w:t>วันที่</w:t>
      </w:r>
      <w:r w:rsidRPr="00C516DF">
        <w:rPr>
          <w:rFonts w:ascii="TH SarabunPSK" w:hAnsi="TH SarabunPSK" w:cs="TH SarabunPSK"/>
          <w:sz w:val="28"/>
          <w:cs/>
        </w:rPr>
        <w:t xml:space="preserve">  </w:t>
      </w:r>
      <w:r w:rsidRPr="00C516DF">
        <w:rPr>
          <w:rFonts w:ascii="TH SarabunPSK" w:hAnsi="TH SarabunPSK" w:cs="TH SarabunPSK" w:hint="cs"/>
          <w:sz w:val="28"/>
          <w:cs/>
        </w:rPr>
        <w:t>……………</w:t>
      </w:r>
      <w:r w:rsidRPr="00C516DF">
        <w:rPr>
          <w:rFonts w:ascii="TH SarabunPSK" w:hAnsi="TH SarabunPSK" w:cs="TH SarabunPSK"/>
          <w:sz w:val="28"/>
          <w:cs/>
        </w:rPr>
        <w:t>.</w:t>
      </w:r>
      <w:r w:rsidRPr="00C516DF">
        <w:rPr>
          <w:rFonts w:ascii="TH SarabunPSK" w:hAnsi="TH SarabunPSK" w:cs="TH SarabunPSK" w:hint="cs"/>
          <w:sz w:val="28"/>
          <w:cs/>
        </w:rPr>
        <w:t>………………</w:t>
      </w:r>
      <w:r w:rsidRPr="00C516DF">
        <w:rPr>
          <w:rFonts w:ascii="TH SarabunPSK" w:hAnsi="TH SarabunPSK" w:cs="TH SarabunPSK"/>
          <w:sz w:val="28"/>
          <w:cs/>
        </w:rPr>
        <w:t>.</w:t>
      </w:r>
      <w:r w:rsidRPr="00C516DF">
        <w:rPr>
          <w:rFonts w:ascii="TH SarabunPSK" w:hAnsi="TH SarabunPSK" w:cs="TH SarabunPSK" w:hint="cs"/>
          <w:sz w:val="28"/>
          <w:cs/>
        </w:rPr>
        <w:t>……</w:t>
      </w:r>
      <w:r w:rsidRPr="00C516DF">
        <w:rPr>
          <w:rFonts w:ascii="TH SarabunPSK" w:hAnsi="TH SarabunPSK" w:cs="TH SarabunPSK"/>
          <w:sz w:val="28"/>
          <w:cs/>
        </w:rPr>
        <w:t>.</w:t>
      </w:r>
      <w:r w:rsidRPr="00C516DF">
        <w:rPr>
          <w:rFonts w:ascii="TH SarabunPSK" w:hAnsi="TH SarabunPSK" w:cs="TH SarabunPSK" w:hint="cs"/>
          <w:sz w:val="28"/>
          <w:cs/>
        </w:rPr>
        <w:t>…</w:t>
      </w:r>
      <w:r w:rsidRPr="00C516DF">
        <w:rPr>
          <w:rFonts w:ascii="TH SarabunPSK" w:hAnsi="TH SarabunPSK" w:cs="TH SarabunPSK"/>
          <w:sz w:val="28"/>
          <w:cs/>
        </w:rPr>
        <w:t>.</w:t>
      </w:r>
      <w:r w:rsidRPr="00C516DF">
        <w:rPr>
          <w:rFonts w:ascii="TH SarabunPSK" w:hAnsi="TH SarabunPSK" w:cs="TH SarabunPSK" w:hint="cs"/>
          <w:sz w:val="28"/>
          <w:cs/>
        </w:rPr>
        <w:t>…</w:t>
      </w:r>
      <w:r w:rsidRPr="00C516DF">
        <w:rPr>
          <w:rFonts w:ascii="TH SarabunPSK" w:hAnsi="TH SarabunPSK" w:cs="TH SarabunPSK"/>
          <w:sz w:val="28"/>
          <w:cs/>
        </w:rPr>
        <w:t xml:space="preserve">. </w:t>
      </w:r>
      <w:r w:rsidRPr="00C516DF">
        <w:rPr>
          <w:rFonts w:ascii="TH SarabunPSK" w:hAnsi="TH SarabunPSK" w:cs="TH SarabunPSK" w:hint="cs"/>
          <w:sz w:val="28"/>
          <w:cs/>
        </w:rPr>
        <w:t>ช่วงเวลา</w:t>
      </w:r>
      <w:r w:rsidRPr="00C516DF">
        <w:rPr>
          <w:rFonts w:ascii="TH SarabunPSK" w:hAnsi="TH SarabunPSK" w:cs="TH SarabunPSK"/>
          <w:sz w:val="28"/>
          <w:cs/>
        </w:rPr>
        <w:t xml:space="preserve"> </w:t>
      </w:r>
      <w:r w:rsidRPr="00C516DF">
        <w:rPr>
          <w:rFonts w:ascii="TH SarabunPSK" w:hAnsi="TH SarabunPSK" w:cs="TH SarabunPSK" w:hint="cs"/>
          <w:sz w:val="28"/>
          <w:cs/>
        </w:rPr>
        <w:t>………………………………………………</w:t>
      </w:r>
      <w:r w:rsidRPr="00C516DF">
        <w:rPr>
          <w:rFonts w:ascii="TH SarabunPSK" w:hAnsi="TH SarabunPSK" w:cs="TH SarabunPSK"/>
          <w:sz w:val="28"/>
          <w:cs/>
        </w:rPr>
        <w:t>.</w:t>
      </w:r>
    </w:p>
    <w:p w14:paraId="5811D679" w14:textId="27096D53" w:rsidR="00C516DF" w:rsidRDefault="005B6925" w:rsidP="00A96F6B">
      <w:pPr>
        <w:pStyle w:val="a3"/>
        <w:numPr>
          <w:ilvl w:val="0"/>
          <w:numId w:val="1"/>
        </w:numPr>
        <w:spacing w:after="0" w:line="240" w:lineRule="auto"/>
        <w:rPr>
          <w:rFonts w:ascii="TH SarabunPSK" w:hAnsi="TH SarabunPSK" w:cs="TH SarabunPSK"/>
          <w:sz w:val="28"/>
        </w:rPr>
      </w:pPr>
      <w:r w:rsidRPr="00C516DF">
        <w:rPr>
          <w:rFonts w:ascii="TH SarabunPSK" w:hAnsi="TH SarabunPSK" w:cs="TH SarabunPSK"/>
          <w:noProof/>
          <w:sz w:val="28"/>
          <w:cs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802786E" wp14:editId="56EE527D">
                <wp:simplePos x="0" y="0"/>
                <wp:positionH relativeFrom="margin">
                  <wp:align>right</wp:align>
                </wp:positionH>
                <wp:positionV relativeFrom="paragraph">
                  <wp:posOffset>344805</wp:posOffset>
                </wp:positionV>
                <wp:extent cx="6353175" cy="1404620"/>
                <wp:effectExtent l="0" t="0" r="28575" b="26035"/>
                <wp:wrapSquare wrapText="bothSides"/>
                <wp:docPr id="217" name="กล่องข้อความ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31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6546C5" w14:textId="13BCFE10" w:rsidR="00C516DF" w:rsidRPr="005B6925" w:rsidRDefault="00C516DF" w:rsidP="005B6925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5B6925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cs/>
                              </w:rPr>
                              <w:t>คำชี้แจง (กรุณาลบ</w:t>
                            </w:r>
                            <w:r w:rsidRPr="005B69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cs/>
                              </w:rPr>
                              <w:t>กล่องข้อความ</w:t>
                            </w:r>
                            <w:r w:rsidRPr="005B6925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cs/>
                              </w:rPr>
                              <w:t>สีแดง</w:t>
                            </w:r>
                            <w:r w:rsidRPr="005B692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cs/>
                              </w:rPr>
                              <w:t>นี้</w:t>
                            </w:r>
                            <w:r w:rsidRPr="005B6925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cs/>
                              </w:rPr>
                              <w:t>ออก)</w:t>
                            </w:r>
                          </w:p>
                          <w:p w14:paraId="2A18C11D" w14:textId="413AE96D" w:rsidR="003D74C1" w:rsidRPr="005B6925" w:rsidRDefault="003D74C1" w:rsidP="005B6925">
                            <w:pPr>
                              <w:pStyle w:val="a3"/>
                              <w:spacing w:after="0" w:line="240" w:lineRule="auto"/>
                              <w:ind w:left="0"/>
                              <w:rPr>
                                <w:rFonts w:ascii="TH Sarabun New" w:hAnsi="TH Sarabun New" w:cs="TH Sarabun New"/>
                                <w:color w:val="FF0000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5B6925">
                              <w:rPr>
                                <w:rFonts w:ascii="TH Sarabun New" w:hAnsi="TH Sarabun New" w:cs="TH Sarabun New"/>
                                <w:color w:val="FF0000"/>
                                <w:sz w:val="24"/>
                                <w:szCs w:val="24"/>
                                <w:cs/>
                              </w:rPr>
                              <w:t>การขนส่ง และวิธีการบรรจุ</w:t>
                            </w:r>
                            <w:r w:rsidRPr="005B6925">
                              <w:rPr>
                                <w:rFonts w:ascii="TH Sarabun New" w:hAnsi="TH Sarabun New" w:cs="TH Sarabun New" w:hint="cs"/>
                                <w:color w:val="FF0000"/>
                                <w:sz w:val="24"/>
                                <w:szCs w:val="24"/>
                                <w:cs/>
                              </w:rPr>
                              <w:t xml:space="preserve"> ให้</w:t>
                            </w:r>
                            <w:r w:rsidRPr="005B6925">
                              <w:rPr>
                                <w:rFonts w:ascii="TH Sarabun New" w:hAnsi="TH Sarabun New" w:cs="TH Sarabun New"/>
                                <w:color w:val="FF0000"/>
                                <w:sz w:val="24"/>
                                <w:szCs w:val="24"/>
                                <w:cs/>
                              </w:rPr>
                              <w:t xml:space="preserve">ปฏิบัติตามหลักเกณฑ์ วิธีการ  และเงื่อนไข ใน ประกาศกระทรวงสาธารณสุข เรื่อง การขนส่ง การส่งมอบ การทําลาย  และการทําให้สิ้นสภาพเชื้อโรคและพิษจากสัตว์ พ.ศ.  2561 </w:t>
                            </w:r>
                            <w:hyperlink r:id="rId10" w:history="1">
                              <w:r w:rsidRPr="005B6925">
                                <w:rPr>
                                  <w:rStyle w:val="a7"/>
                                  <w:rFonts w:ascii="TH Sarabun New" w:hAnsi="TH Sarabun New" w:cs="TH Sarabun New"/>
                                  <w:color w:val="FF0000"/>
                                  <w:sz w:val="24"/>
                                  <w:szCs w:val="24"/>
                                </w:rPr>
                                <w:t>http://www.ratchakitcha.soc.go.th/DATA/PDF/2561/E/074/12.PDF</w:t>
                              </w:r>
                            </w:hyperlink>
                            <w:r w:rsidRPr="005B6925">
                              <w:rPr>
                                <w:rStyle w:val="a7"/>
                                <w:rFonts w:ascii="TH Sarabun New" w:hAnsi="TH Sarabun New" w:cs="TH Sarabun New" w:hint="cs"/>
                                <w:color w:val="FF0000"/>
                                <w:sz w:val="24"/>
                                <w:szCs w:val="24"/>
                                <w:u w:val="none"/>
                                <w:cs/>
                              </w:rPr>
                              <w:t xml:space="preserve"> </w:t>
                            </w:r>
                            <w:r w:rsidRPr="005B6925">
                              <w:rPr>
                                <w:rFonts w:ascii="TH Sarabun New" w:hAnsi="TH Sarabun New" w:cs="TH Sarabun New"/>
                                <w:color w:val="FF0000"/>
                                <w:sz w:val="24"/>
                                <w:szCs w:val="24"/>
                                <w:cs/>
                              </w:rPr>
                              <w:t>และประกาศกรมวิทยาศาสตร์การแพทย์</w:t>
                            </w:r>
                            <w:r w:rsidRPr="005B6925">
                              <w:rPr>
                                <w:rFonts w:ascii="TH Sarabun New" w:hAnsi="TH Sarabun New" w:cs="TH Sarabun New"/>
                                <w:color w:val="FF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B6925">
                              <w:rPr>
                                <w:rFonts w:ascii="TH Sarabun New" w:hAnsi="TH Sarabun New" w:cs="TH Sarabun New"/>
                                <w:color w:val="FF0000"/>
                                <w:sz w:val="24"/>
                                <w:szCs w:val="24"/>
                                <w:cs/>
                              </w:rPr>
                              <w:t>เรื่อง คุณสมบัติของหีบห่อชั้นนอกสำหรับการขนส่งเชื้อโรค กลุ่มที่ ๒ และตัวอย่าง</w:t>
                            </w:r>
                            <w:r w:rsidRPr="005B6925">
                              <w:rPr>
                                <w:rFonts w:ascii="TH Sarabun New" w:hAnsi="TH Sarabun New" w:cs="TH Sarabun New"/>
                                <w:color w:val="FF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B6925">
                              <w:rPr>
                                <w:rFonts w:ascii="TH Sarabun New" w:hAnsi="TH Sarabun New" w:cs="TH Sarabun New"/>
                                <w:color w:val="FF0000"/>
                                <w:sz w:val="24"/>
                                <w:szCs w:val="24"/>
                                <w:cs/>
                              </w:rPr>
                              <w:t>พ.ศ. 2562 (</w:t>
                            </w:r>
                            <w:hyperlink r:id="rId11" w:history="1">
                              <w:r w:rsidRPr="005B6925">
                                <w:rPr>
                                  <w:rStyle w:val="a7"/>
                                  <w:rFonts w:ascii="TH Sarabun New" w:hAnsi="TH Sarabun New" w:cs="TH Sarabun New"/>
                                  <w:color w:val="FF0000"/>
                                  <w:sz w:val="24"/>
                                  <w:szCs w:val="24"/>
                                </w:rPr>
                                <w:t>http://blqs.dmsc.moph.go.th/assets/Bpat/PATMemoDMSC8.pdf</w:t>
                              </w:r>
                            </w:hyperlink>
                            <w:r w:rsidRPr="005B6925">
                              <w:rPr>
                                <w:rFonts w:ascii="TH Sarabun New" w:hAnsi="TH Sarabun New" w:cs="TH Sarabun New"/>
                                <w:color w:val="FF0000"/>
                                <w:sz w:val="24"/>
                                <w:szCs w:val="24"/>
                                <w:cs/>
                              </w:rPr>
                              <w:t>)</w:t>
                            </w:r>
                            <w:r w:rsidR="00854887" w:rsidRPr="005B6925">
                              <w:rPr>
                                <w:rFonts w:ascii="TH Sarabun New" w:hAnsi="TH Sarabun New" w:cs="TH Sarabun New" w:hint="cs"/>
                                <w:color w:val="FF0000"/>
                                <w:sz w:val="24"/>
                                <w:szCs w:val="24"/>
                                <w:cs/>
                              </w:rPr>
                              <w:t xml:space="preserve"> หรือ ดูรายละเอียดเพิ่มเติมที่ </w:t>
                            </w:r>
                            <w:hyperlink r:id="rId12" w:history="1">
                              <w:r w:rsidR="00854887" w:rsidRPr="005B6925">
                                <w:rPr>
                                  <w:rStyle w:val="a7"/>
                                  <w:rFonts w:ascii="TH Sarabun New" w:hAnsi="TH Sarabun New" w:cs="TH Sarabun New"/>
                                  <w:color w:val="FF0000"/>
                                  <w:sz w:val="24"/>
                                  <w:szCs w:val="24"/>
                                </w:rPr>
                                <w:t>http://blqs.dmsc.moph.go.th/assets/Bpat/SeminarDownload3-1.pdf</w:t>
                              </w:r>
                            </w:hyperlink>
                            <w:r w:rsidR="00854887" w:rsidRPr="005B6925">
                              <w:rPr>
                                <w:rFonts w:ascii="TH Sarabun New" w:hAnsi="TH Sarabun New" w:cs="TH Sarabun New"/>
                                <w:color w:val="FF0000"/>
                                <w:sz w:val="24"/>
                                <w:szCs w:val="24"/>
                                <w:cs/>
                              </w:rPr>
                              <w:t xml:space="preserve"> หรือ </w:t>
                            </w:r>
                            <w:hyperlink r:id="rId13" w:history="1">
                              <w:r w:rsidR="00854887" w:rsidRPr="005B6925">
                                <w:rPr>
                                  <w:rStyle w:val="a7"/>
                                  <w:rFonts w:ascii="TH Sarabun New" w:hAnsi="TH Sarabun New" w:cs="TH Sarabun New"/>
                                  <w:color w:val="FF0000"/>
                                  <w:sz w:val="24"/>
                                  <w:szCs w:val="24"/>
                                </w:rPr>
                                <w:t>http://blqs.dmsc.moph.go.th/assets/Bpat/SeminarDownload3-2.pdf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802786E" id="กล่องข้อความ 2" o:spid="_x0000_s1028" type="#_x0000_t202" style="position:absolute;left:0;text-align:left;margin-left:449.05pt;margin-top:27.15pt;width:500.25pt;height:110.6pt;z-index:25166233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" filled="f" strokecolor="#c00000">
                <v:textbox style="mso-fit-shape-to-text:t">
                  <w:txbxContent>
                    <w:p w14:paraId="546546C5" w14:textId="13BCFE10" w:rsidR="00C516DF" w:rsidRPr="005B6925" w:rsidRDefault="00C516DF" w:rsidP="005B6925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 w:rsidRPr="005B6925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4"/>
                          <w:szCs w:val="24"/>
                          <w:cs/>
                        </w:rPr>
                        <w:t>คำชี้แจง (กรุณาลบ</w:t>
                      </w:r>
                      <w:r w:rsidRPr="005B6925">
                        <w:rPr>
                          <w:rFonts w:ascii="TH SarabunPSK" w:hAnsi="TH SarabunPSK" w:cs="TH SarabunPSK" w:hint="cs"/>
                          <w:b/>
                          <w:bCs/>
                          <w:color w:val="FF0000"/>
                          <w:sz w:val="24"/>
                          <w:szCs w:val="24"/>
                          <w:cs/>
                        </w:rPr>
                        <w:t>กล่องข้อความ</w:t>
                      </w:r>
                      <w:r w:rsidRPr="005B6925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4"/>
                          <w:szCs w:val="24"/>
                          <w:cs/>
                        </w:rPr>
                        <w:t>สีแดง</w:t>
                      </w:r>
                      <w:r w:rsidRPr="005B6925">
                        <w:rPr>
                          <w:rFonts w:ascii="TH SarabunPSK" w:hAnsi="TH SarabunPSK" w:cs="TH SarabunPSK" w:hint="cs"/>
                          <w:b/>
                          <w:bCs/>
                          <w:color w:val="FF0000"/>
                          <w:sz w:val="24"/>
                          <w:szCs w:val="24"/>
                          <w:cs/>
                        </w:rPr>
                        <w:t>นี้</w:t>
                      </w:r>
                      <w:r w:rsidRPr="005B6925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4"/>
                          <w:szCs w:val="24"/>
                          <w:cs/>
                        </w:rPr>
                        <w:t>ออก)</w:t>
                      </w:r>
                    </w:p>
                    <w:p w14:paraId="2A18C11D" w14:textId="413AE96D" w:rsidR="003D74C1" w:rsidRPr="005B6925" w:rsidRDefault="003D74C1" w:rsidP="005B6925">
                      <w:pPr>
                        <w:pStyle w:val="ListParagraph"/>
                        <w:spacing w:after="0" w:line="240" w:lineRule="auto"/>
                        <w:ind w:left="0"/>
                        <w:rPr>
                          <w:rFonts w:ascii="TH Sarabun New" w:hAnsi="TH Sarabun New" w:cs="TH Sarabun New"/>
                          <w:color w:val="FF0000"/>
                          <w:sz w:val="24"/>
                          <w:szCs w:val="24"/>
                          <w:u w:val="single"/>
                        </w:rPr>
                      </w:pPr>
                      <w:r w:rsidRPr="005B6925">
                        <w:rPr>
                          <w:rFonts w:ascii="TH Sarabun New" w:hAnsi="TH Sarabun New" w:cs="TH Sarabun New"/>
                          <w:color w:val="FF0000"/>
                          <w:sz w:val="24"/>
                          <w:szCs w:val="24"/>
                          <w:cs/>
                        </w:rPr>
                        <w:t>การขนส่ง และวิธีการบรรจุ</w:t>
                      </w:r>
                      <w:r w:rsidRPr="005B6925">
                        <w:rPr>
                          <w:rFonts w:ascii="TH Sarabun New" w:hAnsi="TH Sarabun New" w:cs="TH Sarabun New" w:hint="cs"/>
                          <w:color w:val="FF0000"/>
                          <w:sz w:val="24"/>
                          <w:szCs w:val="24"/>
                          <w:cs/>
                        </w:rPr>
                        <w:t xml:space="preserve"> ให้</w:t>
                      </w:r>
                      <w:r w:rsidRPr="005B6925">
                        <w:rPr>
                          <w:rFonts w:ascii="TH Sarabun New" w:hAnsi="TH Sarabun New" w:cs="TH Sarabun New"/>
                          <w:color w:val="FF0000"/>
                          <w:sz w:val="24"/>
                          <w:szCs w:val="24"/>
                          <w:cs/>
                        </w:rPr>
                        <w:t xml:space="preserve">ปฏิบัติตามหลักเกณฑ์ วิธีการ  และเงื่อนไข ใน ประกาศกระทรวงสาธารณสุข เรื่อง การขนส่ง การส่งมอบ การทําลาย  และการทําให้สิ้นสภาพเชื้อโรคและพิษจากสัตว์ พ.ศ.  2561 </w:t>
                      </w:r>
                      <w:hyperlink r:id="rId14" w:history="1">
                        <w:r w:rsidRPr="005B6925">
                          <w:rPr>
                            <w:rStyle w:val="Hyperlink"/>
                            <w:rFonts w:ascii="TH Sarabun New" w:hAnsi="TH Sarabun New" w:cs="TH Sarabun New"/>
                            <w:color w:val="FF0000"/>
                            <w:sz w:val="24"/>
                            <w:szCs w:val="24"/>
                          </w:rPr>
                          <w:t>http://www.ratchakitcha.soc.go.th/DATA/PDF/2561/E/074/12.PDF</w:t>
                        </w:r>
                      </w:hyperlink>
                      <w:r w:rsidRPr="005B6925">
                        <w:rPr>
                          <w:rStyle w:val="Hyperlink"/>
                          <w:rFonts w:ascii="TH Sarabun New" w:hAnsi="TH Sarabun New" w:cs="TH Sarabun New" w:hint="cs"/>
                          <w:color w:val="FF0000"/>
                          <w:sz w:val="24"/>
                          <w:szCs w:val="24"/>
                          <w:u w:val="none"/>
                          <w:cs/>
                        </w:rPr>
                        <w:t xml:space="preserve"> </w:t>
                      </w:r>
                      <w:r w:rsidRPr="005B6925">
                        <w:rPr>
                          <w:rFonts w:ascii="TH Sarabun New" w:hAnsi="TH Sarabun New" w:cs="TH Sarabun New"/>
                          <w:color w:val="FF0000"/>
                          <w:sz w:val="24"/>
                          <w:szCs w:val="24"/>
                          <w:cs/>
                        </w:rPr>
                        <w:t>และประกาศกรมวิทยาศาสตร์การแพทย์</w:t>
                      </w:r>
                      <w:r w:rsidRPr="005B6925">
                        <w:rPr>
                          <w:rFonts w:ascii="TH Sarabun New" w:hAnsi="TH Sarabun New" w:cs="TH Sarabun New"/>
                          <w:color w:val="FF0000"/>
                          <w:sz w:val="24"/>
                          <w:szCs w:val="24"/>
                        </w:rPr>
                        <w:t xml:space="preserve"> </w:t>
                      </w:r>
                      <w:r w:rsidRPr="005B6925">
                        <w:rPr>
                          <w:rFonts w:ascii="TH Sarabun New" w:hAnsi="TH Sarabun New" w:cs="TH Sarabun New"/>
                          <w:color w:val="FF0000"/>
                          <w:sz w:val="24"/>
                          <w:szCs w:val="24"/>
                          <w:cs/>
                        </w:rPr>
                        <w:t>เรื่อง คุณสมบัติของหีบห่อชั้นนอกสำหรับการขนส่งเชื้อโรค กลุ่มที่ ๒ และตัวอย่าง</w:t>
                      </w:r>
                      <w:r w:rsidRPr="005B6925">
                        <w:rPr>
                          <w:rFonts w:ascii="TH Sarabun New" w:hAnsi="TH Sarabun New" w:cs="TH Sarabun New"/>
                          <w:color w:val="FF0000"/>
                          <w:sz w:val="24"/>
                          <w:szCs w:val="24"/>
                        </w:rPr>
                        <w:t xml:space="preserve"> </w:t>
                      </w:r>
                      <w:r w:rsidRPr="005B6925">
                        <w:rPr>
                          <w:rFonts w:ascii="TH Sarabun New" w:hAnsi="TH Sarabun New" w:cs="TH Sarabun New"/>
                          <w:color w:val="FF0000"/>
                          <w:sz w:val="24"/>
                          <w:szCs w:val="24"/>
                          <w:cs/>
                        </w:rPr>
                        <w:t>พ.ศ. 2562 (</w:t>
                      </w:r>
                      <w:hyperlink r:id="rId15" w:history="1">
                        <w:r w:rsidRPr="005B6925">
                          <w:rPr>
                            <w:rStyle w:val="Hyperlink"/>
                            <w:rFonts w:ascii="TH Sarabun New" w:hAnsi="TH Sarabun New" w:cs="TH Sarabun New"/>
                            <w:color w:val="FF0000"/>
                            <w:sz w:val="24"/>
                            <w:szCs w:val="24"/>
                          </w:rPr>
                          <w:t>http://blqs.dmsc.moph.go.th/assets/Bpat/PATMemoDMSC8.pdf</w:t>
                        </w:r>
                      </w:hyperlink>
                      <w:r w:rsidRPr="005B6925">
                        <w:rPr>
                          <w:rFonts w:ascii="TH Sarabun New" w:hAnsi="TH Sarabun New" w:cs="TH Sarabun New"/>
                          <w:color w:val="FF0000"/>
                          <w:sz w:val="24"/>
                          <w:szCs w:val="24"/>
                          <w:cs/>
                        </w:rPr>
                        <w:t>)</w:t>
                      </w:r>
                      <w:r w:rsidR="00854887" w:rsidRPr="005B6925">
                        <w:rPr>
                          <w:rFonts w:ascii="TH Sarabun New" w:hAnsi="TH Sarabun New" w:cs="TH Sarabun New" w:hint="cs"/>
                          <w:color w:val="FF0000"/>
                          <w:sz w:val="24"/>
                          <w:szCs w:val="24"/>
                          <w:cs/>
                        </w:rPr>
                        <w:t xml:space="preserve"> หรือ ดูรายละเอียดเพิ่มเติมที่ </w:t>
                      </w:r>
                      <w:hyperlink r:id="rId16" w:history="1">
                        <w:r w:rsidR="00854887" w:rsidRPr="005B6925">
                          <w:rPr>
                            <w:rStyle w:val="Hyperlink"/>
                            <w:rFonts w:ascii="TH Sarabun New" w:hAnsi="TH Sarabun New" w:cs="TH Sarabun New"/>
                            <w:color w:val="FF0000"/>
                            <w:sz w:val="24"/>
                            <w:szCs w:val="24"/>
                          </w:rPr>
                          <w:t>http://blqs.dmsc.moph.go.th/assets/Bpat/SeminarDownload3-1.pdf</w:t>
                        </w:r>
                      </w:hyperlink>
                      <w:r w:rsidR="00854887" w:rsidRPr="005B6925">
                        <w:rPr>
                          <w:rFonts w:ascii="TH Sarabun New" w:hAnsi="TH Sarabun New" w:cs="TH Sarabun New"/>
                          <w:color w:val="FF0000"/>
                          <w:sz w:val="24"/>
                          <w:szCs w:val="24"/>
                          <w:cs/>
                        </w:rPr>
                        <w:t xml:space="preserve"> หรือ </w:t>
                      </w:r>
                      <w:hyperlink r:id="rId17" w:history="1">
                        <w:r w:rsidR="00854887" w:rsidRPr="005B6925">
                          <w:rPr>
                            <w:rStyle w:val="Hyperlink"/>
                            <w:rFonts w:ascii="TH Sarabun New" w:hAnsi="TH Sarabun New" w:cs="TH Sarabun New"/>
                            <w:color w:val="FF0000"/>
                            <w:sz w:val="24"/>
                            <w:szCs w:val="24"/>
                          </w:rPr>
                          <w:t>http://blqs.dmsc.moph.go.th/assets/Bpat/SeminarDownload3-2.pdf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96F6B">
        <w:rPr>
          <w:rFonts w:ascii="TH SarabunPSK" w:hAnsi="TH SarabunPSK" w:cs="TH SarabunPSK" w:hint="cs"/>
          <w:sz w:val="28"/>
          <w:cs/>
        </w:rPr>
        <w:t>โปรดให้</w:t>
      </w:r>
      <w:r w:rsidR="00C516DF" w:rsidRPr="003711D6">
        <w:rPr>
          <w:rFonts w:ascii="TH SarabunPSK" w:hAnsi="TH SarabunPSK" w:cs="TH SarabunPSK"/>
          <w:sz w:val="28"/>
          <w:cs/>
        </w:rPr>
        <w:t xml:space="preserve">รายละเอียด </w:t>
      </w:r>
      <w:r w:rsidR="00C516DF" w:rsidRPr="003711D6">
        <w:rPr>
          <w:rFonts w:ascii="TH SarabunPSK" w:hAnsi="TH SarabunPSK" w:cs="TH SarabunPSK"/>
          <w:sz w:val="28"/>
        </w:rPr>
        <w:t xml:space="preserve">SOP </w:t>
      </w:r>
      <w:r w:rsidR="00C516DF" w:rsidRPr="003711D6">
        <w:rPr>
          <w:rFonts w:ascii="TH SarabunPSK" w:hAnsi="TH SarabunPSK" w:cs="TH SarabunPSK"/>
          <w:sz w:val="28"/>
          <w:cs/>
        </w:rPr>
        <w:t>ในการการขนย้าย</w:t>
      </w:r>
      <w:r w:rsidR="00A96F6B">
        <w:rPr>
          <w:rFonts w:ascii="TH SarabunPSK" w:hAnsi="TH SarabunPSK" w:cs="TH SarabunPSK" w:hint="cs"/>
          <w:sz w:val="28"/>
          <w:cs/>
        </w:rPr>
        <w:t xml:space="preserve"> และ</w:t>
      </w:r>
      <w:r w:rsidR="00A96F6B" w:rsidRPr="003711D6">
        <w:rPr>
          <w:rFonts w:ascii="TH SarabunPSK" w:hAnsi="TH SarabunPSK" w:cs="TH SarabunPSK"/>
          <w:sz w:val="28"/>
          <w:cs/>
        </w:rPr>
        <w:t>วิธีการดูแลระหว่างการขนย้าย</w:t>
      </w:r>
      <w:r w:rsidR="00A96F6B" w:rsidRPr="003711D6">
        <w:rPr>
          <w:rFonts w:ascii="TH SarabunPSK" w:hAnsi="TH SarabunPSK" w:cs="TH SarabunPSK"/>
          <w:sz w:val="28"/>
        </w:rPr>
        <w:t xml:space="preserve"> </w:t>
      </w:r>
    </w:p>
    <w:p w14:paraId="698DBDF3" w14:textId="4E085D9A" w:rsidR="00E05978" w:rsidRDefault="00E05978" w:rsidP="00A96F6B">
      <w:pPr>
        <w:pStyle w:val="a3"/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 w:rsidRPr="003711D6">
        <w:rPr>
          <w:rFonts w:ascii="TH SarabunPSK" w:hAnsi="TH SarabunPSK" w:cs="TH SarabunPSK"/>
          <w:sz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A96F6B">
        <w:rPr>
          <w:rFonts w:ascii="TH SarabunPSK" w:hAnsi="TH SarabunPSK" w:cs="TH SarabunPSK" w:hint="cs"/>
          <w:sz w:val="28"/>
          <w:cs/>
        </w:rPr>
        <w:t>............................................................</w:t>
      </w:r>
      <w:r w:rsidRPr="003711D6">
        <w:rPr>
          <w:rFonts w:ascii="TH SarabunPSK" w:hAnsi="TH SarabunPSK" w:cs="TH SarabunPSK"/>
          <w:sz w:val="28"/>
        </w:rPr>
        <w:t>………………………………………………</w:t>
      </w:r>
    </w:p>
    <w:p w14:paraId="211AE9FD" w14:textId="6EF1ADD7" w:rsidR="00A96F6B" w:rsidRDefault="00A96F6B" w:rsidP="00A96F6B">
      <w:pPr>
        <w:spacing w:after="0" w:line="240" w:lineRule="auto"/>
        <w:rPr>
          <w:rFonts w:ascii="TH SarabunPSK" w:hAnsi="TH SarabunPSK" w:cs="TH SarabunPSK"/>
          <w:b/>
          <w:bCs/>
          <w:sz w:val="28"/>
        </w:rPr>
      </w:pPr>
      <w:r w:rsidRPr="003711D6">
        <w:rPr>
          <w:rFonts w:ascii="TH SarabunPSK" w:hAnsi="TH SarabunPSK" w:cs="TH SarabunPSK"/>
          <w:b/>
          <w:bCs/>
          <w:sz w:val="28"/>
          <w:cs/>
        </w:rPr>
        <w:t xml:space="preserve">ส่วนที่ </w:t>
      </w:r>
      <w:r>
        <w:rPr>
          <w:rFonts w:ascii="TH SarabunPSK" w:hAnsi="TH SarabunPSK" w:cs="TH SarabunPSK" w:hint="cs"/>
          <w:b/>
          <w:bCs/>
          <w:sz w:val="28"/>
          <w:cs/>
        </w:rPr>
        <w:t>2</w:t>
      </w:r>
      <w:r w:rsidRPr="003711D6">
        <w:rPr>
          <w:rFonts w:ascii="TH SarabunPSK" w:hAnsi="TH SarabunPSK" w:cs="TH SarabunPSK"/>
          <w:b/>
          <w:bCs/>
          <w:sz w:val="28"/>
        </w:rPr>
        <w:t xml:space="preserve"> </w:t>
      </w:r>
      <w:r>
        <w:rPr>
          <w:rFonts w:ascii="TH SarabunPSK" w:hAnsi="TH SarabunPSK" w:cs="TH SarabunPSK" w:hint="cs"/>
          <w:b/>
          <w:bCs/>
          <w:sz w:val="28"/>
          <w:cs/>
        </w:rPr>
        <w:t>ผู้รับ</w:t>
      </w:r>
    </w:p>
    <w:p w14:paraId="57DD1809" w14:textId="6AA796F0" w:rsidR="003D74C1" w:rsidRDefault="003D74C1" w:rsidP="003D74C1">
      <w:pPr>
        <w:pStyle w:val="a3"/>
        <w:numPr>
          <w:ilvl w:val="0"/>
          <w:numId w:val="5"/>
        </w:numPr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 w:rsidRPr="003711D6">
        <w:rPr>
          <w:rFonts w:ascii="TH SarabunPSK" w:hAnsi="TH SarabunPSK" w:cs="TH SarabunPSK"/>
          <w:sz w:val="28"/>
          <w:cs/>
        </w:rPr>
        <w:t>ชื่อ</w:t>
      </w:r>
      <w:r w:rsidR="001E1EDA">
        <w:rPr>
          <w:rFonts w:ascii="TH SarabunPSK" w:hAnsi="TH SarabunPSK" w:cs="TH SarabunPSK" w:hint="cs"/>
          <w:sz w:val="28"/>
          <w:cs/>
        </w:rPr>
        <w:t>ผู้รับ.......</w:t>
      </w:r>
      <w:r w:rsidRPr="003711D6">
        <w:rPr>
          <w:rFonts w:ascii="TH SarabunPSK" w:hAnsi="TH SarabunPSK" w:cs="TH SarabunPSK"/>
          <w:sz w:val="28"/>
        </w:rPr>
        <w:t>……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.................................................................................................................</w:t>
      </w:r>
      <w:r w:rsidRPr="003711D6">
        <w:rPr>
          <w:rFonts w:ascii="TH SarabunPSK" w:hAnsi="TH SarabunPSK" w:cs="TH SarabunPSK"/>
          <w:sz w:val="28"/>
        </w:rPr>
        <w:t>……………</w:t>
      </w:r>
    </w:p>
    <w:p w14:paraId="443713E0" w14:textId="5EC7DEE4" w:rsidR="003D74C1" w:rsidRPr="009D1414" w:rsidRDefault="003D74C1" w:rsidP="009D1414">
      <w:pPr>
        <w:pStyle w:val="a3"/>
        <w:numPr>
          <w:ilvl w:val="0"/>
          <w:numId w:val="5"/>
        </w:numPr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 w:rsidRPr="009D1414">
        <w:rPr>
          <w:rFonts w:ascii="TH SarabunPSK" w:hAnsi="TH SarabunPSK" w:cs="TH SarabunPSK"/>
          <w:sz w:val="28"/>
          <w:cs/>
        </w:rPr>
        <w:t>เลขที่หนังสือรับรองการแจ้ง</w:t>
      </w:r>
      <w:r w:rsidRPr="009D1414">
        <w:rPr>
          <w:rFonts w:ascii="TH SarabunPSK" w:hAnsi="TH SarabunPSK" w:cs="TH SarabunPSK" w:hint="cs"/>
          <w:sz w:val="28"/>
          <w:cs/>
        </w:rPr>
        <w:t xml:space="preserve"> หรือ </w:t>
      </w:r>
      <w:r w:rsidRPr="009D1414">
        <w:rPr>
          <w:rFonts w:ascii="TH SarabunPSK" w:hAnsi="TH SarabunPSK" w:cs="TH SarabunPSK"/>
          <w:sz w:val="28"/>
          <w:cs/>
        </w:rPr>
        <w:t>ใบอนุญาต</w:t>
      </w:r>
      <w:r w:rsidRPr="009D1414">
        <w:rPr>
          <w:rFonts w:ascii="TH SarabunPSK" w:hAnsi="TH SarabunPSK" w:cs="TH SarabunPSK" w:hint="cs"/>
          <w:sz w:val="28"/>
          <w:cs/>
        </w:rPr>
        <w:t>...........................................................</w:t>
      </w:r>
      <w:r w:rsidR="009D1414" w:rsidRPr="009D1414">
        <w:rPr>
          <w:rFonts w:ascii="TH SarabunPSK" w:hAnsi="TH SarabunPSK" w:cs="TH SarabunPSK"/>
          <w:sz w:val="28"/>
          <w:cs/>
        </w:rPr>
        <w:t xml:space="preserve">วัน/เดือน/ปี </w:t>
      </w:r>
      <w:r w:rsidR="009D1414" w:rsidRPr="009D1414">
        <w:rPr>
          <w:rFonts w:ascii="TH SarabunPSK" w:hAnsi="TH SarabunPSK" w:cs="TH SarabunPSK" w:hint="cs"/>
          <w:sz w:val="28"/>
          <w:cs/>
        </w:rPr>
        <w:t>ที่หมดอายุ..</w:t>
      </w:r>
      <w:r w:rsidR="009D1414" w:rsidRPr="009D1414">
        <w:rPr>
          <w:rFonts w:ascii="TH SarabunPSK" w:hAnsi="TH SarabunPSK" w:cs="TH SarabunPSK"/>
          <w:sz w:val="28"/>
          <w:cs/>
        </w:rPr>
        <w:t>.................</w:t>
      </w:r>
      <w:r w:rsidR="009D1414" w:rsidRPr="009D1414">
        <w:rPr>
          <w:rFonts w:ascii="TH SarabunPSK" w:hAnsi="TH SarabunPSK" w:cs="TH SarabunPSK" w:hint="cs"/>
          <w:sz w:val="28"/>
          <w:cs/>
        </w:rPr>
        <w:t>.....</w:t>
      </w:r>
      <w:r w:rsidR="009D1414" w:rsidRPr="009D1414">
        <w:rPr>
          <w:rFonts w:ascii="TH SarabunPSK" w:hAnsi="TH SarabunPSK" w:cs="TH SarabunPSK"/>
          <w:sz w:val="28"/>
          <w:cs/>
        </w:rPr>
        <w:t>........</w:t>
      </w:r>
      <w:r w:rsidR="009D1414">
        <w:rPr>
          <w:rFonts w:ascii="TH SarabunPSK" w:hAnsi="TH SarabunPSK" w:cs="TH SarabunPSK" w:hint="cs"/>
          <w:sz w:val="28"/>
          <w:cs/>
        </w:rPr>
        <w:t>..</w:t>
      </w:r>
      <w:r w:rsidR="009D1414" w:rsidRPr="009D1414">
        <w:rPr>
          <w:rFonts w:ascii="TH SarabunPSK" w:hAnsi="TH SarabunPSK" w:cs="TH SarabunPSK"/>
          <w:sz w:val="28"/>
          <w:cs/>
        </w:rPr>
        <w:t>......</w:t>
      </w:r>
    </w:p>
    <w:p w14:paraId="48A6F24A" w14:textId="18714FA0" w:rsidR="003D74C1" w:rsidRPr="009D1414" w:rsidRDefault="003D74C1" w:rsidP="009D1414">
      <w:pPr>
        <w:spacing w:after="0" w:line="240" w:lineRule="auto"/>
        <w:ind w:left="720"/>
        <w:rPr>
          <w:rFonts w:ascii="TH SarabunPSK" w:hAnsi="TH SarabunPSK" w:cs="TH SarabunPSK"/>
          <w:sz w:val="28"/>
        </w:rPr>
      </w:pPr>
      <w:r w:rsidRPr="008C65A5">
        <w:rPr>
          <w:rFonts w:ascii="TH SarabunPSK" w:hAnsi="TH SarabunPSK" w:cs="TH SarabunPSK"/>
          <w:sz w:val="28"/>
          <w:cs/>
        </w:rPr>
        <w:t>ชื่อผู้รับหนังสือรับรองการแจ้ง/ผู้รับใบอนุญาต ...................................</w:t>
      </w:r>
      <w:r>
        <w:rPr>
          <w:rFonts w:ascii="TH SarabunPSK" w:hAnsi="TH SarabunPSK" w:cs="TH SarabunPSK" w:hint="cs"/>
          <w:sz w:val="28"/>
          <w:cs/>
        </w:rPr>
        <w:t>.............</w:t>
      </w:r>
      <w:r w:rsidRPr="008C65A5">
        <w:rPr>
          <w:rFonts w:ascii="TH SarabunPSK" w:hAnsi="TH SarabunPSK" w:cs="TH SarabunPSK"/>
          <w:sz w:val="28"/>
          <w:cs/>
        </w:rPr>
        <w:t>...............................................</w:t>
      </w:r>
      <w:r>
        <w:rPr>
          <w:rFonts w:ascii="TH SarabunPSK" w:hAnsi="TH SarabunPSK" w:cs="TH SarabunPSK" w:hint="cs"/>
          <w:sz w:val="28"/>
          <w:cs/>
        </w:rPr>
        <w:t>....</w:t>
      </w:r>
      <w:r w:rsidRPr="008C65A5">
        <w:rPr>
          <w:rFonts w:ascii="TH SarabunPSK" w:hAnsi="TH SarabunPSK" w:cs="TH SarabunPSK"/>
          <w:sz w:val="28"/>
          <w:cs/>
        </w:rPr>
        <w:t>.................................ที่อยู่ ………..........................................................</w:t>
      </w:r>
      <w:r>
        <w:rPr>
          <w:rFonts w:ascii="TH SarabunPSK" w:hAnsi="TH SarabunPSK" w:cs="TH SarabunPSK" w:hint="cs"/>
          <w:sz w:val="28"/>
          <w:cs/>
        </w:rPr>
        <w:t>.................</w:t>
      </w:r>
      <w:r w:rsidRPr="008C65A5">
        <w:rPr>
          <w:rFonts w:ascii="TH SarabunPSK" w:hAnsi="TH SarabunPSK" w:cs="TH SarabunPSK"/>
          <w:sz w:val="28"/>
          <w:cs/>
        </w:rPr>
        <w:t>...................................................................………...............…....…………....</w:t>
      </w:r>
    </w:p>
    <w:p w14:paraId="40E919CA" w14:textId="77777777" w:rsidR="00C57F46" w:rsidRDefault="00C57F46" w:rsidP="00A96F6B">
      <w:pPr>
        <w:spacing w:after="0" w:line="240" w:lineRule="auto"/>
        <w:jc w:val="center"/>
        <w:rPr>
          <w:rFonts w:ascii="TH SarabunPSK" w:hAnsi="TH SarabunPSK" w:cs="TH SarabunPSK"/>
          <w:b/>
          <w:bCs/>
          <w:sz w:val="28"/>
        </w:rPr>
      </w:pPr>
    </w:p>
    <w:p w14:paraId="1551E634" w14:textId="7B277BA9" w:rsidR="00C57F46" w:rsidRPr="003711D6" w:rsidRDefault="00BE0351" w:rsidP="009D1414">
      <w:pPr>
        <w:spacing w:after="0" w:line="240" w:lineRule="auto"/>
        <w:rPr>
          <w:rFonts w:ascii="TH SarabunPSK" w:hAnsi="TH SarabunPSK" w:cs="TH SarabunPSK"/>
          <w:b/>
          <w:bCs/>
          <w:sz w:val="28"/>
        </w:rPr>
      </w:pPr>
      <w:r w:rsidRPr="003711D6">
        <w:rPr>
          <w:rFonts w:ascii="TH SarabunPSK" w:hAnsi="TH SarabunPSK" w:cs="TH SarabunPSK"/>
          <w:b/>
          <w:bCs/>
          <w:sz w:val="28"/>
          <w:cs/>
        </w:rPr>
        <w:t xml:space="preserve">ส่วนที่ </w:t>
      </w:r>
      <w:r w:rsidR="009D1414">
        <w:rPr>
          <w:rFonts w:ascii="TH SarabunPSK" w:hAnsi="TH SarabunPSK" w:cs="TH SarabunPSK" w:hint="cs"/>
          <w:b/>
          <w:bCs/>
          <w:sz w:val="28"/>
          <w:cs/>
        </w:rPr>
        <w:t>3</w:t>
      </w:r>
      <w:r w:rsidRPr="003711D6">
        <w:rPr>
          <w:rFonts w:ascii="TH SarabunPSK" w:hAnsi="TH SarabunPSK" w:cs="TH SarabunPSK"/>
          <w:b/>
          <w:bCs/>
          <w:sz w:val="28"/>
        </w:rPr>
        <w:t xml:space="preserve"> </w:t>
      </w:r>
      <w:r w:rsidRPr="003711D6">
        <w:rPr>
          <w:rFonts w:ascii="TH SarabunPSK" w:hAnsi="TH SarabunPSK" w:cs="TH SarabunPSK"/>
          <w:b/>
          <w:bCs/>
          <w:sz w:val="28"/>
          <w:cs/>
        </w:rPr>
        <w:t xml:space="preserve">แบบตรวจสอบการเคลื่อนย้าย </w:t>
      </w:r>
      <w:r w:rsidRPr="003711D6">
        <w:rPr>
          <w:rFonts w:ascii="TH SarabunPSK" w:hAnsi="TH SarabunPSK" w:cs="TH SarabunPSK"/>
          <w:b/>
          <w:bCs/>
          <w:sz w:val="28"/>
        </w:rPr>
        <w:t>(</w:t>
      </w:r>
      <w:r w:rsidRPr="003711D6">
        <w:rPr>
          <w:rFonts w:ascii="TH SarabunPSK" w:hAnsi="TH SarabunPSK" w:cs="TH SarabunPSK"/>
          <w:b/>
          <w:bCs/>
          <w:sz w:val="28"/>
          <w:cs/>
        </w:rPr>
        <w:t>ส่งภายหลังการได้รับการรับรองและได้ทำการขนส่งตัวอย่างแล้ว</w:t>
      </w:r>
      <w:r w:rsidRPr="003711D6">
        <w:rPr>
          <w:rFonts w:ascii="TH SarabunPSK" w:hAnsi="TH SarabunPSK" w:cs="TH SarabunPSK"/>
          <w:b/>
          <w:bCs/>
          <w:sz w:val="28"/>
        </w:rPr>
        <w:t>)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5445"/>
        <w:gridCol w:w="4851"/>
      </w:tblGrid>
      <w:tr w:rsidR="00E05978" w:rsidRPr="003711D6" w14:paraId="698DBDFA" w14:textId="77777777" w:rsidTr="005B6925">
        <w:tc>
          <w:tcPr>
            <w:tcW w:w="2644" w:type="pct"/>
          </w:tcPr>
          <w:p w14:paraId="698DBDF8" w14:textId="3E66864C" w:rsidR="00E05978" w:rsidRPr="003711D6" w:rsidRDefault="00E05978" w:rsidP="005B6925">
            <w:pPr>
              <w:pStyle w:val="a3"/>
              <w:ind w:left="0"/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 w:rsidRPr="003711D6">
              <w:rPr>
                <w:rFonts w:ascii="TH SarabunPSK" w:hAnsi="TH SarabunPSK" w:cs="TH SarabunPSK"/>
                <w:sz w:val="28"/>
                <w:cs/>
              </w:rPr>
              <w:t>ต้นทาง</w:t>
            </w:r>
            <w:r w:rsidR="005B6925">
              <w:rPr>
                <w:rFonts w:ascii="TH SarabunPSK" w:hAnsi="TH SarabunPSK" w:cs="TH SarabunPSK" w:hint="cs"/>
                <w:sz w:val="28"/>
                <w:cs/>
              </w:rPr>
              <w:t xml:space="preserve"> (ผู้ขนส่ง)</w:t>
            </w:r>
          </w:p>
        </w:tc>
        <w:tc>
          <w:tcPr>
            <w:tcW w:w="2356" w:type="pct"/>
          </w:tcPr>
          <w:p w14:paraId="698DBDF9" w14:textId="0B83D4E7" w:rsidR="00E05978" w:rsidRPr="003711D6" w:rsidRDefault="00E05978" w:rsidP="005B6925">
            <w:pPr>
              <w:pStyle w:val="a3"/>
              <w:ind w:left="0"/>
              <w:jc w:val="thaiDistribute"/>
              <w:rPr>
                <w:rFonts w:ascii="TH SarabunPSK" w:hAnsi="TH SarabunPSK" w:cs="TH SarabunPSK"/>
                <w:sz w:val="28"/>
              </w:rPr>
            </w:pPr>
            <w:r w:rsidRPr="003711D6">
              <w:rPr>
                <w:rFonts w:ascii="TH SarabunPSK" w:hAnsi="TH SarabunPSK" w:cs="TH SarabunPSK"/>
                <w:sz w:val="28"/>
                <w:cs/>
              </w:rPr>
              <w:t>ปลายทาง</w:t>
            </w:r>
            <w:r w:rsidR="005B6925">
              <w:rPr>
                <w:rFonts w:ascii="TH SarabunPSK" w:hAnsi="TH SarabunPSK" w:cs="TH SarabunPSK" w:hint="cs"/>
                <w:sz w:val="28"/>
                <w:cs/>
              </w:rPr>
              <w:t xml:space="preserve"> (ผู้รับ)</w:t>
            </w:r>
          </w:p>
        </w:tc>
      </w:tr>
      <w:tr w:rsidR="00E05978" w:rsidRPr="003711D6" w14:paraId="698DBE05" w14:textId="77777777" w:rsidTr="005B6925">
        <w:tc>
          <w:tcPr>
            <w:tcW w:w="2644" w:type="pct"/>
          </w:tcPr>
          <w:p w14:paraId="698DBDFB" w14:textId="77777777" w:rsidR="00E05978" w:rsidRPr="003711D6" w:rsidRDefault="00E05978" w:rsidP="005B6925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  <w:r w:rsidRPr="003711D6">
              <w:rPr>
                <w:rFonts w:ascii="TH SarabunPSK" w:hAnsi="TH SarabunPSK" w:cs="TH SarabunPSK"/>
                <w:sz w:val="28"/>
                <w:cs/>
              </w:rPr>
              <w:t>ผู้รับผิดชอบ</w:t>
            </w:r>
          </w:p>
          <w:p w14:paraId="698DBDFC" w14:textId="58DF1762" w:rsidR="00E05978" w:rsidRPr="003711D6" w:rsidRDefault="005B6925" w:rsidP="005B6925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ลายมือชื่อ    </w:t>
            </w:r>
            <w:r w:rsidR="00E05978" w:rsidRPr="003711D6">
              <w:rPr>
                <w:rFonts w:ascii="TH SarabunPSK" w:hAnsi="TH SarabunPSK" w:cs="TH SarabunPSK"/>
                <w:sz w:val="28"/>
              </w:rPr>
              <w:t>………………………………………………………………</w:t>
            </w:r>
          </w:p>
          <w:p w14:paraId="698DBDFD" w14:textId="77777777" w:rsidR="00E05978" w:rsidRPr="003711D6" w:rsidRDefault="00E05978" w:rsidP="005B6925">
            <w:pPr>
              <w:pStyle w:val="a3"/>
              <w:ind w:left="0"/>
              <w:jc w:val="center"/>
              <w:rPr>
                <w:rFonts w:ascii="TH SarabunPSK" w:hAnsi="TH SarabunPSK" w:cs="TH SarabunPSK"/>
                <w:sz w:val="28"/>
              </w:rPr>
            </w:pPr>
            <w:r w:rsidRPr="003711D6">
              <w:rPr>
                <w:rFonts w:ascii="TH SarabunPSK" w:hAnsi="TH SarabunPSK" w:cs="TH SarabunPSK"/>
                <w:sz w:val="28"/>
              </w:rPr>
              <w:t>(…………………………………………………………….)</w:t>
            </w:r>
          </w:p>
          <w:p w14:paraId="698DBDFE" w14:textId="05D456F8" w:rsidR="00E05978" w:rsidRPr="003711D6" w:rsidRDefault="005B6925" w:rsidP="005B6925">
            <w:pPr>
              <w:pStyle w:val="a3"/>
              <w:ind w:left="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หัวหน้าโครงการวิจัย</w:t>
            </w:r>
          </w:p>
          <w:p w14:paraId="698DBDFF" w14:textId="77777777" w:rsidR="00E05978" w:rsidRPr="003711D6" w:rsidRDefault="00E05978" w:rsidP="005B6925">
            <w:pPr>
              <w:pStyle w:val="a3"/>
              <w:ind w:left="0"/>
              <w:jc w:val="center"/>
              <w:rPr>
                <w:rFonts w:ascii="TH SarabunPSK" w:hAnsi="TH SarabunPSK" w:cs="TH SarabunPSK"/>
                <w:sz w:val="28"/>
              </w:rPr>
            </w:pPr>
            <w:r w:rsidRPr="003711D6">
              <w:rPr>
                <w:rFonts w:ascii="TH SarabunPSK" w:hAnsi="TH SarabunPSK" w:cs="TH SarabunPSK"/>
                <w:sz w:val="28"/>
                <w:cs/>
              </w:rPr>
              <w:t>วันที่</w:t>
            </w:r>
            <w:r w:rsidRPr="003711D6">
              <w:rPr>
                <w:rFonts w:ascii="TH SarabunPSK" w:hAnsi="TH SarabunPSK" w:cs="TH SarabunPSK"/>
                <w:sz w:val="28"/>
              </w:rPr>
              <w:t>……………………………………………………………………..</w:t>
            </w:r>
          </w:p>
        </w:tc>
        <w:tc>
          <w:tcPr>
            <w:tcW w:w="2356" w:type="pct"/>
          </w:tcPr>
          <w:p w14:paraId="745DE58C" w14:textId="77777777" w:rsidR="005B6925" w:rsidRDefault="00BE0351" w:rsidP="005B6925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  <w:r w:rsidRPr="003711D6">
              <w:rPr>
                <w:rFonts w:ascii="TH SarabunPSK" w:hAnsi="TH SarabunPSK" w:cs="TH SarabunPSK"/>
                <w:sz w:val="28"/>
                <w:cs/>
              </w:rPr>
              <w:t>ผู้รับผิดชอบ</w:t>
            </w:r>
          </w:p>
          <w:p w14:paraId="698DBE01" w14:textId="513C2FE2" w:rsidR="00BE0351" w:rsidRPr="003711D6" w:rsidRDefault="005B6925" w:rsidP="005B6925">
            <w:pPr>
              <w:pStyle w:val="a3"/>
              <w:ind w:left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ลายมือชื่อ    </w:t>
            </w:r>
            <w:r w:rsidR="00BE0351" w:rsidRPr="003711D6">
              <w:rPr>
                <w:rFonts w:ascii="TH SarabunPSK" w:hAnsi="TH SarabunPSK" w:cs="TH SarabunPSK"/>
                <w:sz w:val="28"/>
              </w:rPr>
              <w:t>………………………………………………………………</w:t>
            </w:r>
          </w:p>
          <w:p w14:paraId="698DBE02" w14:textId="7C96E1BC" w:rsidR="00BE0351" w:rsidRPr="003711D6" w:rsidRDefault="005B6925" w:rsidP="005B6925">
            <w:pPr>
              <w:pStyle w:val="a3"/>
              <w:ind w:left="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          </w:t>
            </w:r>
            <w:r w:rsidR="00BE0351" w:rsidRPr="003711D6">
              <w:rPr>
                <w:rFonts w:ascii="TH SarabunPSK" w:hAnsi="TH SarabunPSK" w:cs="TH SarabunPSK"/>
                <w:sz w:val="28"/>
              </w:rPr>
              <w:t>(…………………………………………………………….)</w:t>
            </w:r>
          </w:p>
          <w:p w14:paraId="698DBE03" w14:textId="77777777" w:rsidR="00BE0351" w:rsidRPr="003711D6" w:rsidRDefault="00BE0351" w:rsidP="005B6925">
            <w:pPr>
              <w:pStyle w:val="a3"/>
              <w:ind w:left="0"/>
              <w:jc w:val="center"/>
              <w:rPr>
                <w:rFonts w:ascii="TH SarabunPSK" w:hAnsi="TH SarabunPSK" w:cs="TH SarabunPSK"/>
                <w:sz w:val="28"/>
              </w:rPr>
            </w:pPr>
            <w:r w:rsidRPr="003711D6">
              <w:rPr>
                <w:rFonts w:ascii="TH SarabunPSK" w:hAnsi="TH SarabunPSK" w:cs="TH SarabunPSK"/>
                <w:sz w:val="28"/>
                <w:cs/>
              </w:rPr>
              <w:t>ตำแหน่ง</w:t>
            </w:r>
            <w:r w:rsidRPr="003711D6">
              <w:rPr>
                <w:rFonts w:ascii="TH SarabunPSK" w:hAnsi="TH SarabunPSK" w:cs="TH SarabunPSK"/>
                <w:sz w:val="28"/>
              </w:rPr>
              <w:t>…………………………………………………………..</w:t>
            </w:r>
          </w:p>
          <w:p w14:paraId="698DBE04" w14:textId="77777777" w:rsidR="00E05978" w:rsidRPr="003711D6" w:rsidRDefault="00BE0351" w:rsidP="005B6925">
            <w:pPr>
              <w:pStyle w:val="a3"/>
              <w:ind w:left="0"/>
              <w:jc w:val="thaiDistribute"/>
              <w:rPr>
                <w:rFonts w:ascii="TH SarabunPSK" w:hAnsi="TH SarabunPSK" w:cs="TH SarabunPSK"/>
                <w:sz w:val="28"/>
              </w:rPr>
            </w:pPr>
            <w:r w:rsidRPr="003711D6">
              <w:rPr>
                <w:rFonts w:ascii="TH SarabunPSK" w:hAnsi="TH SarabunPSK" w:cs="TH SarabunPSK"/>
                <w:sz w:val="28"/>
                <w:cs/>
              </w:rPr>
              <w:t>วันที่</w:t>
            </w:r>
            <w:r w:rsidRPr="003711D6">
              <w:rPr>
                <w:rFonts w:ascii="TH SarabunPSK" w:hAnsi="TH SarabunPSK" w:cs="TH SarabunPSK"/>
                <w:sz w:val="28"/>
              </w:rPr>
              <w:t>……………………………………………………………………..</w:t>
            </w:r>
          </w:p>
        </w:tc>
      </w:tr>
      <w:tr w:rsidR="00E05978" w:rsidRPr="003711D6" w14:paraId="698DBE14" w14:textId="77777777" w:rsidTr="005B6925">
        <w:tc>
          <w:tcPr>
            <w:tcW w:w="2644" w:type="pct"/>
          </w:tcPr>
          <w:p w14:paraId="698DBE06" w14:textId="529405EC" w:rsidR="00BE0351" w:rsidRPr="003711D6" w:rsidRDefault="00BE0351" w:rsidP="005B6925">
            <w:pPr>
              <w:pStyle w:val="a3"/>
              <w:ind w:left="0"/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 w:rsidRPr="003711D6">
              <w:rPr>
                <w:rFonts w:ascii="TH SarabunPSK" w:hAnsi="TH SarabunPSK" w:cs="TH SarabunPSK"/>
                <w:sz w:val="28"/>
                <w:cs/>
              </w:rPr>
              <w:t>ผู้ตรวจสอบ</w:t>
            </w:r>
            <w:r w:rsidR="005B6925">
              <w:rPr>
                <w:rFonts w:ascii="TH SarabunPSK" w:hAnsi="TH SarabunPSK" w:cs="TH SarabunPSK" w:hint="cs"/>
                <w:sz w:val="28"/>
                <w:cs/>
              </w:rPr>
              <w:t xml:space="preserve"> (</w:t>
            </w:r>
            <w:r w:rsidR="005B6925" w:rsidRPr="009F0694">
              <w:rPr>
                <w:rFonts w:ascii="TH SarabunPSK" w:hAnsi="TH SarabunPSK" w:cs="TH SarabunPSK"/>
                <w:sz w:val="28"/>
                <w:cs/>
              </w:rPr>
              <w:t>ผู้ดําเนินการ</w:t>
            </w:r>
            <w:r w:rsidR="005B6925">
              <w:rPr>
                <w:rFonts w:ascii="TH SarabunPSK" w:hAnsi="TH SarabunPSK" w:cs="TH SarabunPSK" w:hint="cs"/>
                <w:sz w:val="28"/>
                <w:cs/>
              </w:rPr>
              <w:t>/</w:t>
            </w:r>
            <w:r w:rsidR="005B6925" w:rsidRPr="009F0694">
              <w:rPr>
                <w:rFonts w:ascii="TH SarabunPSK" w:hAnsi="TH SarabunPSK" w:cs="TH SarabunPSK"/>
                <w:sz w:val="28"/>
                <w:cs/>
              </w:rPr>
              <w:t>ผู้มีหน้าที่ปฏิบัติการ</w:t>
            </w:r>
            <w:r w:rsidR="005B6925">
              <w:rPr>
                <w:rFonts w:ascii="TH SarabunPSK" w:hAnsi="TH SarabunPSK" w:cs="TH SarabunPSK" w:hint="cs"/>
                <w:sz w:val="28"/>
                <w:cs/>
              </w:rPr>
              <w:t xml:space="preserve">/ </w:t>
            </w:r>
            <w:r w:rsidR="005B6925" w:rsidRPr="009F0694">
              <w:rPr>
                <w:rFonts w:ascii="TH SarabunPSK" w:hAnsi="TH SarabunPSK" w:cs="TH SarabunPSK"/>
                <w:sz w:val="28"/>
                <w:cs/>
              </w:rPr>
              <w:t>ผู้ควบคุมการขนส่ง</w:t>
            </w:r>
            <w:r w:rsidR="005B6925">
              <w:rPr>
                <w:rFonts w:ascii="TH SarabunPSK" w:hAnsi="TH SarabunPSK" w:cs="TH SarabunPSK" w:hint="cs"/>
                <w:sz w:val="28"/>
                <w:cs/>
              </w:rPr>
              <w:t>)</w:t>
            </w:r>
          </w:p>
          <w:p w14:paraId="698DBE08" w14:textId="2F90E53D" w:rsidR="00BE0351" w:rsidRPr="003711D6" w:rsidRDefault="005B6925" w:rsidP="005B6925">
            <w:pPr>
              <w:pStyle w:val="a3"/>
              <w:ind w:left="0"/>
              <w:jc w:val="thaiDistribute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</w:t>
            </w: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161101581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>
                  <w:rPr>
                    <w:rFonts w:ascii="Times New Roman" w:hAnsi="Times New Roman" w:cs="Times New Roman"/>
                    <w:color w:val="000000" w:themeColor="text1"/>
                    <w:sz w:val="28"/>
                  </w:rPr>
                  <w:t>☐</w:t>
                </w:r>
              </w:sdtContent>
            </w:sdt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 w:rsidR="00BE0351" w:rsidRPr="003711D6">
              <w:rPr>
                <w:rFonts w:ascii="TH SarabunPSK" w:hAnsi="TH SarabunPSK" w:cs="TH SarabunPSK"/>
                <w:sz w:val="28"/>
                <w:cs/>
              </w:rPr>
              <w:t>ครบตามจำนวน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             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</w:t>
            </w: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-188153633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>
                  <w:rPr>
                    <w:rFonts w:ascii="Times New Roman" w:hAnsi="Times New Roman" w:cs="Times New Roman"/>
                    <w:color w:val="000000" w:themeColor="text1"/>
                    <w:sz w:val="28"/>
                  </w:rPr>
                  <w:t>☐</w:t>
                </w:r>
              </w:sdtContent>
            </w:sdt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 w:rsidR="00BE0351" w:rsidRPr="003711D6">
              <w:rPr>
                <w:rFonts w:ascii="TH SarabunPSK" w:hAnsi="TH SarabunPSK" w:cs="TH SarabunPSK"/>
                <w:sz w:val="28"/>
                <w:cs/>
              </w:rPr>
              <w:t>ไม่ครบตามจำนวน</w:t>
            </w:r>
          </w:p>
          <w:p w14:paraId="698DBE09" w14:textId="77777777" w:rsidR="00BE0351" w:rsidRPr="003711D6" w:rsidRDefault="00BE0351" w:rsidP="005B6925">
            <w:pPr>
              <w:pStyle w:val="a3"/>
              <w:ind w:left="0"/>
              <w:jc w:val="center"/>
              <w:rPr>
                <w:rFonts w:ascii="TH SarabunPSK" w:hAnsi="TH SarabunPSK" w:cs="TH SarabunPSK"/>
                <w:sz w:val="28"/>
              </w:rPr>
            </w:pPr>
            <w:r w:rsidRPr="003711D6">
              <w:rPr>
                <w:rFonts w:ascii="TH SarabunPSK" w:hAnsi="TH SarabunPSK" w:cs="TH SarabunPSK"/>
                <w:sz w:val="28"/>
              </w:rPr>
              <w:t>………………………………………………………………</w:t>
            </w:r>
          </w:p>
          <w:p w14:paraId="698DBE0A" w14:textId="77777777" w:rsidR="00BE0351" w:rsidRPr="003711D6" w:rsidRDefault="00BE0351" w:rsidP="005B6925">
            <w:pPr>
              <w:pStyle w:val="a3"/>
              <w:ind w:left="0"/>
              <w:jc w:val="center"/>
              <w:rPr>
                <w:rFonts w:ascii="TH SarabunPSK" w:hAnsi="TH SarabunPSK" w:cs="TH SarabunPSK"/>
                <w:sz w:val="28"/>
              </w:rPr>
            </w:pPr>
            <w:r w:rsidRPr="003711D6">
              <w:rPr>
                <w:rFonts w:ascii="TH SarabunPSK" w:hAnsi="TH SarabunPSK" w:cs="TH SarabunPSK"/>
                <w:sz w:val="28"/>
              </w:rPr>
              <w:t>(…………………………………………………………….)</w:t>
            </w:r>
          </w:p>
          <w:p w14:paraId="698DBE0B" w14:textId="77777777" w:rsidR="00BE0351" w:rsidRPr="003711D6" w:rsidRDefault="00BE0351" w:rsidP="005B6925">
            <w:pPr>
              <w:pStyle w:val="a3"/>
              <w:ind w:left="0"/>
              <w:jc w:val="center"/>
              <w:rPr>
                <w:rFonts w:ascii="TH SarabunPSK" w:hAnsi="TH SarabunPSK" w:cs="TH SarabunPSK"/>
                <w:sz w:val="28"/>
              </w:rPr>
            </w:pPr>
            <w:r w:rsidRPr="003711D6">
              <w:rPr>
                <w:rFonts w:ascii="TH SarabunPSK" w:hAnsi="TH SarabunPSK" w:cs="TH SarabunPSK"/>
                <w:sz w:val="28"/>
                <w:cs/>
              </w:rPr>
              <w:t>ตำแหน่ง</w:t>
            </w:r>
            <w:r w:rsidRPr="003711D6">
              <w:rPr>
                <w:rFonts w:ascii="TH SarabunPSK" w:hAnsi="TH SarabunPSK" w:cs="TH SarabunPSK"/>
                <w:sz w:val="28"/>
              </w:rPr>
              <w:t>…………………………………………………………..</w:t>
            </w:r>
          </w:p>
          <w:p w14:paraId="698DBE0C" w14:textId="77777777" w:rsidR="00E05978" w:rsidRPr="003711D6" w:rsidRDefault="00BE0351" w:rsidP="005B6925">
            <w:pPr>
              <w:pStyle w:val="a3"/>
              <w:ind w:left="0"/>
              <w:jc w:val="center"/>
              <w:rPr>
                <w:rFonts w:ascii="TH SarabunPSK" w:hAnsi="TH SarabunPSK" w:cs="TH SarabunPSK"/>
                <w:sz w:val="28"/>
              </w:rPr>
            </w:pPr>
            <w:r w:rsidRPr="003711D6">
              <w:rPr>
                <w:rFonts w:ascii="TH SarabunPSK" w:hAnsi="TH SarabunPSK" w:cs="TH SarabunPSK"/>
                <w:sz w:val="28"/>
                <w:cs/>
              </w:rPr>
              <w:lastRenderedPageBreak/>
              <w:t>วันที่</w:t>
            </w:r>
            <w:r w:rsidRPr="003711D6">
              <w:rPr>
                <w:rFonts w:ascii="TH SarabunPSK" w:hAnsi="TH SarabunPSK" w:cs="TH SarabunPSK"/>
                <w:sz w:val="28"/>
              </w:rPr>
              <w:t>……………………………………………………………………..</w:t>
            </w:r>
          </w:p>
        </w:tc>
        <w:tc>
          <w:tcPr>
            <w:tcW w:w="2356" w:type="pct"/>
          </w:tcPr>
          <w:p w14:paraId="698DBE0D" w14:textId="77777777" w:rsidR="00BE0351" w:rsidRPr="003711D6" w:rsidRDefault="00BE0351" w:rsidP="005B6925">
            <w:pPr>
              <w:pStyle w:val="a3"/>
              <w:ind w:left="0"/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 w:rsidRPr="003711D6">
              <w:rPr>
                <w:rFonts w:ascii="TH SarabunPSK" w:hAnsi="TH SarabunPSK" w:cs="TH SarabunPSK"/>
                <w:sz w:val="28"/>
                <w:cs/>
              </w:rPr>
              <w:lastRenderedPageBreak/>
              <w:t>ผู้ตรวจสอบ</w:t>
            </w:r>
          </w:p>
          <w:p w14:paraId="3AD1767B" w14:textId="77777777" w:rsidR="005B6925" w:rsidRPr="003711D6" w:rsidRDefault="005B6925" w:rsidP="005B6925">
            <w:pPr>
              <w:pStyle w:val="a3"/>
              <w:ind w:left="0"/>
              <w:jc w:val="thaiDistribute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</w:t>
            </w: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-183050973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>
                  <w:rPr>
                    <w:rFonts w:ascii="Times New Roman" w:hAnsi="Times New Roman" w:cs="Times New Roman"/>
                    <w:color w:val="000000" w:themeColor="text1"/>
                    <w:sz w:val="28"/>
                  </w:rPr>
                  <w:t>☐</w:t>
                </w:r>
              </w:sdtContent>
            </w:sdt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 w:rsidRPr="003711D6">
              <w:rPr>
                <w:rFonts w:ascii="TH SarabunPSK" w:hAnsi="TH SarabunPSK" w:cs="TH SarabunPSK"/>
                <w:sz w:val="28"/>
                <w:cs/>
              </w:rPr>
              <w:t>ครบตามจำนวน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             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</w:t>
            </w: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-173106145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>
                  <w:rPr>
                    <w:rFonts w:ascii="Times New Roman" w:hAnsi="Times New Roman" w:cs="Times New Roman"/>
                    <w:color w:val="000000" w:themeColor="text1"/>
                    <w:sz w:val="28"/>
                  </w:rPr>
                  <w:t>☐</w:t>
                </w:r>
              </w:sdtContent>
            </w:sdt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 w:rsidRPr="003711D6">
              <w:rPr>
                <w:rFonts w:ascii="TH SarabunPSK" w:hAnsi="TH SarabunPSK" w:cs="TH SarabunPSK"/>
                <w:sz w:val="28"/>
                <w:cs/>
              </w:rPr>
              <w:t>ไม่ครบตามจำนวน</w:t>
            </w:r>
          </w:p>
          <w:p w14:paraId="698DBE10" w14:textId="77777777" w:rsidR="00BE0351" w:rsidRPr="003711D6" w:rsidRDefault="00BE0351" w:rsidP="005B6925">
            <w:pPr>
              <w:pStyle w:val="a3"/>
              <w:ind w:left="0"/>
              <w:jc w:val="center"/>
              <w:rPr>
                <w:rFonts w:ascii="TH SarabunPSK" w:hAnsi="TH SarabunPSK" w:cs="TH SarabunPSK"/>
                <w:sz w:val="28"/>
              </w:rPr>
            </w:pPr>
            <w:r w:rsidRPr="003711D6">
              <w:rPr>
                <w:rFonts w:ascii="TH SarabunPSK" w:hAnsi="TH SarabunPSK" w:cs="TH SarabunPSK"/>
                <w:sz w:val="28"/>
              </w:rPr>
              <w:t>………………………………………………………………</w:t>
            </w:r>
          </w:p>
          <w:p w14:paraId="698DBE11" w14:textId="77777777" w:rsidR="00BE0351" w:rsidRPr="003711D6" w:rsidRDefault="00BE0351" w:rsidP="005B6925">
            <w:pPr>
              <w:pStyle w:val="a3"/>
              <w:ind w:left="0"/>
              <w:jc w:val="center"/>
              <w:rPr>
                <w:rFonts w:ascii="TH SarabunPSK" w:hAnsi="TH SarabunPSK" w:cs="TH SarabunPSK"/>
                <w:sz w:val="28"/>
              </w:rPr>
            </w:pPr>
            <w:r w:rsidRPr="003711D6">
              <w:rPr>
                <w:rFonts w:ascii="TH SarabunPSK" w:hAnsi="TH SarabunPSK" w:cs="TH SarabunPSK"/>
                <w:sz w:val="28"/>
              </w:rPr>
              <w:t>(…………………………………………………………….)</w:t>
            </w:r>
          </w:p>
          <w:p w14:paraId="698DBE12" w14:textId="77777777" w:rsidR="00BE0351" w:rsidRPr="003711D6" w:rsidRDefault="00BE0351" w:rsidP="005B6925">
            <w:pPr>
              <w:pStyle w:val="a3"/>
              <w:ind w:left="0"/>
              <w:jc w:val="center"/>
              <w:rPr>
                <w:rFonts w:ascii="TH SarabunPSK" w:hAnsi="TH SarabunPSK" w:cs="TH SarabunPSK"/>
                <w:sz w:val="28"/>
              </w:rPr>
            </w:pPr>
            <w:r w:rsidRPr="003711D6">
              <w:rPr>
                <w:rFonts w:ascii="TH SarabunPSK" w:hAnsi="TH SarabunPSK" w:cs="TH SarabunPSK"/>
                <w:sz w:val="28"/>
                <w:cs/>
              </w:rPr>
              <w:t>ตำแหน่ง</w:t>
            </w:r>
            <w:r w:rsidRPr="003711D6">
              <w:rPr>
                <w:rFonts w:ascii="TH SarabunPSK" w:hAnsi="TH SarabunPSK" w:cs="TH SarabunPSK"/>
                <w:sz w:val="28"/>
              </w:rPr>
              <w:t>…………………………………………………………..</w:t>
            </w:r>
          </w:p>
          <w:p w14:paraId="698DBE13" w14:textId="77777777" w:rsidR="00E05978" w:rsidRPr="003711D6" w:rsidRDefault="00BE0351" w:rsidP="005B6925">
            <w:pPr>
              <w:pStyle w:val="a3"/>
              <w:ind w:left="0"/>
              <w:jc w:val="thaiDistribute"/>
              <w:rPr>
                <w:rFonts w:ascii="TH SarabunPSK" w:hAnsi="TH SarabunPSK" w:cs="TH SarabunPSK"/>
                <w:sz w:val="28"/>
              </w:rPr>
            </w:pPr>
            <w:r w:rsidRPr="003711D6">
              <w:rPr>
                <w:rFonts w:ascii="TH SarabunPSK" w:hAnsi="TH SarabunPSK" w:cs="TH SarabunPSK"/>
                <w:sz w:val="28"/>
                <w:cs/>
              </w:rPr>
              <w:lastRenderedPageBreak/>
              <w:t>วันที่</w:t>
            </w:r>
            <w:r w:rsidRPr="003711D6">
              <w:rPr>
                <w:rFonts w:ascii="TH SarabunPSK" w:hAnsi="TH SarabunPSK" w:cs="TH SarabunPSK"/>
                <w:sz w:val="28"/>
              </w:rPr>
              <w:t>……………………………………………………………………..</w:t>
            </w:r>
          </w:p>
        </w:tc>
      </w:tr>
    </w:tbl>
    <w:p w14:paraId="698DBE7A" w14:textId="57737674" w:rsidR="001A68C6" w:rsidRPr="003711D6" w:rsidRDefault="001A68C6" w:rsidP="00A96F6B">
      <w:pPr>
        <w:pStyle w:val="a3"/>
        <w:spacing w:after="0" w:line="240" w:lineRule="auto"/>
        <w:ind w:left="0"/>
        <w:jc w:val="thaiDistribute"/>
        <w:rPr>
          <w:rFonts w:ascii="TH SarabunPSK" w:hAnsi="TH SarabunPSK" w:cs="TH SarabunPSK"/>
          <w:sz w:val="28"/>
          <w:cs/>
        </w:rPr>
      </w:pPr>
    </w:p>
    <w:sectPr w:rsidR="001A68C6" w:rsidRPr="003711D6" w:rsidSect="00A96F6B">
      <w:headerReference w:type="default" r:id="rId18"/>
      <w:footerReference w:type="default" r:id="rId19"/>
      <w:pgSz w:w="12240" w:h="15840"/>
      <w:pgMar w:top="1152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134801" w14:textId="77777777" w:rsidR="00DA7AA5" w:rsidRDefault="00DA7AA5" w:rsidP="004F64DE">
      <w:pPr>
        <w:spacing w:after="0" w:line="240" w:lineRule="auto"/>
      </w:pPr>
      <w:r>
        <w:separator/>
      </w:r>
    </w:p>
  </w:endnote>
  <w:endnote w:type="continuationSeparator" w:id="0">
    <w:p w14:paraId="45F03855" w14:textId="77777777" w:rsidR="00DA7AA5" w:rsidRDefault="00DA7AA5" w:rsidP="004F64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TH SarabunPSK"/>
    <w:charset w:val="00"/>
    <w:family w:val="swiss"/>
    <w:pitch w:val="variable"/>
    <w:sig w:usb0="A100006F" w:usb1="5000205A" w:usb2="00000000" w:usb3="00000000" w:csb0="00010183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108720292"/>
      <w:docPartObj>
        <w:docPartGallery w:val="Page Numbers (Bottom of Page)"/>
        <w:docPartUnique/>
      </w:docPartObj>
    </w:sdtPr>
    <w:sdtEndPr/>
    <w:sdtContent>
      <w:p w14:paraId="6E091D1A" w14:textId="2D399920" w:rsidR="005B6925" w:rsidRDefault="005B6925" w:rsidP="005B6925">
        <w:pPr>
          <w:pStyle w:val="ab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B0D9A" w:rsidRPr="000B0D9A">
          <w:rPr>
            <w:rFonts w:cs="Calibri"/>
            <w:noProof/>
            <w:szCs w:val="22"/>
            <w:lang w:val="th-TH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81D3513" w14:textId="77777777" w:rsidR="00DA7AA5" w:rsidRDefault="00DA7AA5" w:rsidP="004F64DE">
      <w:pPr>
        <w:spacing w:after="0" w:line="240" w:lineRule="auto"/>
      </w:pPr>
      <w:r>
        <w:separator/>
      </w:r>
    </w:p>
  </w:footnote>
  <w:footnote w:type="continuationSeparator" w:id="0">
    <w:p w14:paraId="0FC88125" w14:textId="77777777" w:rsidR="00DA7AA5" w:rsidRDefault="00DA7AA5" w:rsidP="004F64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5C2916" w14:textId="274FA700" w:rsidR="00430ADB" w:rsidRPr="003B6FA5" w:rsidRDefault="007E6A8D" w:rsidP="00DD32B3">
    <w:pPr>
      <w:spacing w:after="0" w:line="240" w:lineRule="auto"/>
      <w:jc w:val="right"/>
      <w:rPr>
        <w:rFonts w:ascii="TH Sarabun New" w:hAnsi="TH Sarabun New" w:cs="TH Sarabun New"/>
        <w:b/>
        <w:bCs/>
        <w:color w:val="000000" w:themeColor="text1"/>
        <w:sz w:val="24"/>
        <w:szCs w:val="24"/>
      </w:rPr>
    </w:pPr>
    <w:r w:rsidRPr="003B6FA5">
      <w:rPr>
        <w:rFonts w:ascii="TH Sarabun New" w:hAnsi="TH Sarabun New" w:cs="TH Sarabun New" w:hint="cs"/>
        <w:b/>
        <w:bCs/>
        <w:sz w:val="24"/>
        <w:szCs w:val="24"/>
        <w:highlight w:val="lightGray"/>
        <w:cs/>
      </w:rPr>
      <w:t>แบบฟอร์ม</w:t>
    </w:r>
    <w:r w:rsidR="004F64DE" w:rsidRPr="003B6FA5">
      <w:rPr>
        <w:rFonts w:ascii="TH Sarabun New" w:hAnsi="TH Sarabun New" w:cs="TH Sarabun New"/>
        <w:b/>
        <w:bCs/>
        <w:sz w:val="24"/>
        <w:szCs w:val="24"/>
        <w:highlight w:val="lightGray"/>
      </w:rPr>
      <w:t xml:space="preserve"> TU-IBC_D</w:t>
    </w:r>
    <w:r w:rsidR="004F64DE" w:rsidRPr="003B6FA5">
      <w:rPr>
        <w:rFonts w:ascii="TH Sarabun New" w:hAnsi="TH Sarabun New" w:cs="TH Sarabun New"/>
        <w:b/>
        <w:bCs/>
        <w:sz w:val="24"/>
        <w:szCs w:val="24"/>
        <w:highlight w:val="lightGray"/>
        <w:cs/>
      </w:rPr>
      <w:t xml:space="preserve"> </w:t>
    </w:r>
    <w:r w:rsidR="00F65D8F" w:rsidRPr="003B6FA5">
      <w:rPr>
        <w:rFonts w:ascii="TH Sarabun New" w:hAnsi="TH Sarabun New" w:cs="TH Sarabun New"/>
        <w:b/>
        <w:bCs/>
        <w:color w:val="000000" w:themeColor="text1"/>
        <w:sz w:val="24"/>
        <w:szCs w:val="24"/>
        <w:highlight w:val="lightGray"/>
        <w:cs/>
      </w:rPr>
      <w:t>(</w:t>
    </w:r>
    <w:r w:rsidR="00F65D8F" w:rsidRPr="003B6FA5">
      <w:rPr>
        <w:rFonts w:ascii="TH Sarabun New" w:hAnsi="TH Sarabun New" w:cs="TH Sarabun New"/>
        <w:b/>
        <w:bCs/>
        <w:sz w:val="24"/>
        <w:szCs w:val="24"/>
        <w:highlight w:val="lightGray"/>
      </w:rPr>
      <w:t>Hazardous microorganism and Biological Substance Record of Transfer/</w:t>
    </w:r>
    <w:r w:rsidR="00597BE1" w:rsidRPr="003B6FA5">
      <w:rPr>
        <w:rFonts w:ascii="TH Sarabun New" w:hAnsi="TH Sarabun New" w:cs="TH Sarabun New"/>
        <w:b/>
        <w:bCs/>
        <w:sz w:val="24"/>
        <w:szCs w:val="24"/>
        <w:highlight w:val="lightGray"/>
      </w:rPr>
      <w:t>Transport</w:t>
    </w:r>
    <w:r w:rsidR="00F65D8F" w:rsidRPr="003B6FA5">
      <w:rPr>
        <w:rFonts w:ascii="TH Sarabun New" w:hAnsi="TH Sarabun New" w:cs="TH Sarabun New"/>
        <w:b/>
        <w:bCs/>
        <w:sz w:val="24"/>
        <w:szCs w:val="24"/>
        <w:highlight w:val="lightGray"/>
      </w:rPr>
      <w:t xml:space="preserve"> form</w:t>
    </w:r>
    <w:r w:rsidR="00DD32B3" w:rsidRPr="003B6FA5">
      <w:rPr>
        <w:rFonts w:ascii="TH Sarabun New" w:hAnsi="TH Sarabun New" w:cs="TH Sarabun New"/>
        <w:b/>
        <w:bCs/>
        <w:sz w:val="24"/>
        <w:szCs w:val="24"/>
        <w:highlight w:val="lightGray"/>
      </w:rPr>
      <w:t xml:space="preserve">) </w:t>
    </w:r>
    <w:r w:rsidR="004F64DE" w:rsidRPr="003B6FA5">
      <w:rPr>
        <w:rFonts w:ascii="TH Sarabun New" w:hAnsi="TH Sarabun New" w:cs="TH Sarabun New"/>
        <w:b/>
        <w:bCs/>
        <w:color w:val="000000" w:themeColor="text1"/>
        <w:sz w:val="24"/>
        <w:szCs w:val="24"/>
        <w:highlight w:val="lightGray"/>
      </w:rPr>
      <w:t>Revise 1.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2A7B07"/>
    <w:multiLevelType w:val="hybridMultilevel"/>
    <w:tmpl w:val="6930B194"/>
    <w:lvl w:ilvl="0" w:tplc="2CDC3D9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ED2A0E"/>
    <w:multiLevelType w:val="hybridMultilevel"/>
    <w:tmpl w:val="DFCC286A"/>
    <w:lvl w:ilvl="0" w:tplc="09EE588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A0605D3"/>
    <w:multiLevelType w:val="hybridMultilevel"/>
    <w:tmpl w:val="34C6F568"/>
    <w:lvl w:ilvl="0" w:tplc="09EE588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757726FF"/>
    <w:multiLevelType w:val="hybridMultilevel"/>
    <w:tmpl w:val="6930B194"/>
    <w:lvl w:ilvl="0" w:tplc="2CDC3D9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ACB0AC3"/>
    <w:multiLevelType w:val="hybridMultilevel"/>
    <w:tmpl w:val="06CE803E"/>
    <w:lvl w:ilvl="0" w:tplc="09EE588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NDc1NjYzMDe2NDBS0lEKTi0uzszPAykwqQUANrCDkSwAAAA="/>
  </w:docVars>
  <w:rsids>
    <w:rsidRoot w:val="008251AF"/>
    <w:rsid w:val="0000147A"/>
    <w:rsid w:val="00001EC4"/>
    <w:rsid w:val="00002219"/>
    <w:rsid w:val="0000238A"/>
    <w:rsid w:val="000025D3"/>
    <w:rsid w:val="00003903"/>
    <w:rsid w:val="00003B0C"/>
    <w:rsid w:val="000040C8"/>
    <w:rsid w:val="00004E0D"/>
    <w:rsid w:val="0000571A"/>
    <w:rsid w:val="00006754"/>
    <w:rsid w:val="00007400"/>
    <w:rsid w:val="00007876"/>
    <w:rsid w:val="0001041E"/>
    <w:rsid w:val="00010E7C"/>
    <w:rsid w:val="00010E86"/>
    <w:rsid w:val="00011FA8"/>
    <w:rsid w:val="0001294F"/>
    <w:rsid w:val="00013A5E"/>
    <w:rsid w:val="00013F0A"/>
    <w:rsid w:val="000143A9"/>
    <w:rsid w:val="0001473B"/>
    <w:rsid w:val="000147D1"/>
    <w:rsid w:val="000148FA"/>
    <w:rsid w:val="00014DC2"/>
    <w:rsid w:val="000163BD"/>
    <w:rsid w:val="00017244"/>
    <w:rsid w:val="000174EC"/>
    <w:rsid w:val="00017ED3"/>
    <w:rsid w:val="000202F1"/>
    <w:rsid w:val="00021EC2"/>
    <w:rsid w:val="00023AFE"/>
    <w:rsid w:val="00024742"/>
    <w:rsid w:val="000254E5"/>
    <w:rsid w:val="000268C8"/>
    <w:rsid w:val="00026E42"/>
    <w:rsid w:val="000326D9"/>
    <w:rsid w:val="00032CB3"/>
    <w:rsid w:val="00032EEC"/>
    <w:rsid w:val="00033B9A"/>
    <w:rsid w:val="00033D65"/>
    <w:rsid w:val="0003508D"/>
    <w:rsid w:val="00035113"/>
    <w:rsid w:val="0003536A"/>
    <w:rsid w:val="00035E4F"/>
    <w:rsid w:val="00036076"/>
    <w:rsid w:val="000360A7"/>
    <w:rsid w:val="000362AB"/>
    <w:rsid w:val="0003746B"/>
    <w:rsid w:val="0004033E"/>
    <w:rsid w:val="00040647"/>
    <w:rsid w:val="00041E8A"/>
    <w:rsid w:val="00041EB4"/>
    <w:rsid w:val="000428DE"/>
    <w:rsid w:val="00042ABB"/>
    <w:rsid w:val="00042EBA"/>
    <w:rsid w:val="0004468F"/>
    <w:rsid w:val="000461D0"/>
    <w:rsid w:val="0004639F"/>
    <w:rsid w:val="0004655C"/>
    <w:rsid w:val="00046567"/>
    <w:rsid w:val="00047369"/>
    <w:rsid w:val="00050CAB"/>
    <w:rsid w:val="00052558"/>
    <w:rsid w:val="00053529"/>
    <w:rsid w:val="00053CF0"/>
    <w:rsid w:val="00054D5F"/>
    <w:rsid w:val="000571AA"/>
    <w:rsid w:val="000575D6"/>
    <w:rsid w:val="00057ECB"/>
    <w:rsid w:val="0006137A"/>
    <w:rsid w:val="0006336D"/>
    <w:rsid w:val="000649CC"/>
    <w:rsid w:val="000669B0"/>
    <w:rsid w:val="00067368"/>
    <w:rsid w:val="00067418"/>
    <w:rsid w:val="00067D2A"/>
    <w:rsid w:val="00073B29"/>
    <w:rsid w:val="00075029"/>
    <w:rsid w:val="00075D09"/>
    <w:rsid w:val="00075FB7"/>
    <w:rsid w:val="00076917"/>
    <w:rsid w:val="000771A8"/>
    <w:rsid w:val="0007750B"/>
    <w:rsid w:val="000808F0"/>
    <w:rsid w:val="00082283"/>
    <w:rsid w:val="0008284D"/>
    <w:rsid w:val="000839D8"/>
    <w:rsid w:val="00084234"/>
    <w:rsid w:val="00084294"/>
    <w:rsid w:val="000845C3"/>
    <w:rsid w:val="00084B61"/>
    <w:rsid w:val="00087671"/>
    <w:rsid w:val="000876A0"/>
    <w:rsid w:val="00090B5A"/>
    <w:rsid w:val="00090E0E"/>
    <w:rsid w:val="00091021"/>
    <w:rsid w:val="00091271"/>
    <w:rsid w:val="0009236A"/>
    <w:rsid w:val="00092843"/>
    <w:rsid w:val="00092C81"/>
    <w:rsid w:val="0009333F"/>
    <w:rsid w:val="00093C3F"/>
    <w:rsid w:val="00094563"/>
    <w:rsid w:val="00094C0C"/>
    <w:rsid w:val="0009577A"/>
    <w:rsid w:val="000962F5"/>
    <w:rsid w:val="00096544"/>
    <w:rsid w:val="00096803"/>
    <w:rsid w:val="00096E8A"/>
    <w:rsid w:val="00097860"/>
    <w:rsid w:val="000A0B5F"/>
    <w:rsid w:val="000A3614"/>
    <w:rsid w:val="000A3AD1"/>
    <w:rsid w:val="000A3F7F"/>
    <w:rsid w:val="000A4825"/>
    <w:rsid w:val="000A4DA6"/>
    <w:rsid w:val="000A4F87"/>
    <w:rsid w:val="000A5359"/>
    <w:rsid w:val="000A567D"/>
    <w:rsid w:val="000A633E"/>
    <w:rsid w:val="000A6F10"/>
    <w:rsid w:val="000A7092"/>
    <w:rsid w:val="000B0D9A"/>
    <w:rsid w:val="000B3015"/>
    <w:rsid w:val="000B396C"/>
    <w:rsid w:val="000B4B02"/>
    <w:rsid w:val="000B4F7D"/>
    <w:rsid w:val="000B59D9"/>
    <w:rsid w:val="000B61B0"/>
    <w:rsid w:val="000B6437"/>
    <w:rsid w:val="000B67A8"/>
    <w:rsid w:val="000B72B1"/>
    <w:rsid w:val="000B7CD0"/>
    <w:rsid w:val="000C0BE2"/>
    <w:rsid w:val="000C14B7"/>
    <w:rsid w:val="000C1E68"/>
    <w:rsid w:val="000C28FA"/>
    <w:rsid w:val="000C3EA0"/>
    <w:rsid w:val="000C5212"/>
    <w:rsid w:val="000C5663"/>
    <w:rsid w:val="000C72C9"/>
    <w:rsid w:val="000C737B"/>
    <w:rsid w:val="000D02AD"/>
    <w:rsid w:val="000D02C6"/>
    <w:rsid w:val="000D03E3"/>
    <w:rsid w:val="000D0471"/>
    <w:rsid w:val="000D0B36"/>
    <w:rsid w:val="000D17EA"/>
    <w:rsid w:val="000D25FB"/>
    <w:rsid w:val="000D2B72"/>
    <w:rsid w:val="000D33CD"/>
    <w:rsid w:val="000D3EAC"/>
    <w:rsid w:val="000D40FF"/>
    <w:rsid w:val="000D667E"/>
    <w:rsid w:val="000D7185"/>
    <w:rsid w:val="000E0090"/>
    <w:rsid w:val="000E0322"/>
    <w:rsid w:val="000E25EA"/>
    <w:rsid w:val="000E27E5"/>
    <w:rsid w:val="000E3072"/>
    <w:rsid w:val="000E4FED"/>
    <w:rsid w:val="000E5AC5"/>
    <w:rsid w:val="000E5E0E"/>
    <w:rsid w:val="000E75D9"/>
    <w:rsid w:val="000E7B0F"/>
    <w:rsid w:val="000E7D52"/>
    <w:rsid w:val="000F014A"/>
    <w:rsid w:val="000F0209"/>
    <w:rsid w:val="000F04E0"/>
    <w:rsid w:val="000F06CE"/>
    <w:rsid w:val="000F09D3"/>
    <w:rsid w:val="000F1072"/>
    <w:rsid w:val="000F13BD"/>
    <w:rsid w:val="000F50B8"/>
    <w:rsid w:val="000F5353"/>
    <w:rsid w:val="000F667A"/>
    <w:rsid w:val="00100D8C"/>
    <w:rsid w:val="001015AC"/>
    <w:rsid w:val="00102066"/>
    <w:rsid w:val="0010268A"/>
    <w:rsid w:val="001034FA"/>
    <w:rsid w:val="001038AE"/>
    <w:rsid w:val="001043F3"/>
    <w:rsid w:val="001050F1"/>
    <w:rsid w:val="00105BD5"/>
    <w:rsid w:val="001061E3"/>
    <w:rsid w:val="00106377"/>
    <w:rsid w:val="00106B36"/>
    <w:rsid w:val="001075B6"/>
    <w:rsid w:val="001076A1"/>
    <w:rsid w:val="00107B20"/>
    <w:rsid w:val="0011002C"/>
    <w:rsid w:val="0011069E"/>
    <w:rsid w:val="00110E22"/>
    <w:rsid w:val="00111141"/>
    <w:rsid w:val="0011349B"/>
    <w:rsid w:val="00113C41"/>
    <w:rsid w:val="00113C44"/>
    <w:rsid w:val="0011449B"/>
    <w:rsid w:val="0011565F"/>
    <w:rsid w:val="00115D43"/>
    <w:rsid w:val="00116970"/>
    <w:rsid w:val="0011755A"/>
    <w:rsid w:val="00117C9E"/>
    <w:rsid w:val="00117DD8"/>
    <w:rsid w:val="00117E7D"/>
    <w:rsid w:val="00120547"/>
    <w:rsid w:val="0012092F"/>
    <w:rsid w:val="001243E0"/>
    <w:rsid w:val="00124719"/>
    <w:rsid w:val="001259AE"/>
    <w:rsid w:val="00125BDD"/>
    <w:rsid w:val="001261C9"/>
    <w:rsid w:val="0012794B"/>
    <w:rsid w:val="00130110"/>
    <w:rsid w:val="001306AA"/>
    <w:rsid w:val="001313BF"/>
    <w:rsid w:val="001318F1"/>
    <w:rsid w:val="00131DD1"/>
    <w:rsid w:val="00133871"/>
    <w:rsid w:val="0013609F"/>
    <w:rsid w:val="00136409"/>
    <w:rsid w:val="00136CD0"/>
    <w:rsid w:val="00140E04"/>
    <w:rsid w:val="0014160B"/>
    <w:rsid w:val="0014188F"/>
    <w:rsid w:val="00142F1F"/>
    <w:rsid w:val="001431E9"/>
    <w:rsid w:val="00146A9B"/>
    <w:rsid w:val="0014750B"/>
    <w:rsid w:val="00150071"/>
    <w:rsid w:val="00150ABF"/>
    <w:rsid w:val="00150C09"/>
    <w:rsid w:val="00152DDF"/>
    <w:rsid w:val="00153317"/>
    <w:rsid w:val="001558AE"/>
    <w:rsid w:val="00155C13"/>
    <w:rsid w:val="0015620F"/>
    <w:rsid w:val="00156E1B"/>
    <w:rsid w:val="00157073"/>
    <w:rsid w:val="00157C0F"/>
    <w:rsid w:val="001616D6"/>
    <w:rsid w:val="00162151"/>
    <w:rsid w:val="00162923"/>
    <w:rsid w:val="00163ECC"/>
    <w:rsid w:val="0016413A"/>
    <w:rsid w:val="00164BEB"/>
    <w:rsid w:val="00170F64"/>
    <w:rsid w:val="00171F6B"/>
    <w:rsid w:val="00173B38"/>
    <w:rsid w:val="00174A78"/>
    <w:rsid w:val="001755E5"/>
    <w:rsid w:val="0017565E"/>
    <w:rsid w:val="00175D33"/>
    <w:rsid w:val="00177938"/>
    <w:rsid w:val="00177978"/>
    <w:rsid w:val="001816B4"/>
    <w:rsid w:val="001834E0"/>
    <w:rsid w:val="00184639"/>
    <w:rsid w:val="001849A3"/>
    <w:rsid w:val="00184BA8"/>
    <w:rsid w:val="001859AC"/>
    <w:rsid w:val="0018628A"/>
    <w:rsid w:val="00190583"/>
    <w:rsid w:val="0019125C"/>
    <w:rsid w:val="00191E87"/>
    <w:rsid w:val="001925DB"/>
    <w:rsid w:val="00192AA1"/>
    <w:rsid w:val="00192C66"/>
    <w:rsid w:val="001934C3"/>
    <w:rsid w:val="00193FF9"/>
    <w:rsid w:val="00194090"/>
    <w:rsid w:val="001963E0"/>
    <w:rsid w:val="001977F1"/>
    <w:rsid w:val="00197B06"/>
    <w:rsid w:val="001A12A7"/>
    <w:rsid w:val="001A183F"/>
    <w:rsid w:val="001A26ED"/>
    <w:rsid w:val="001A2D5F"/>
    <w:rsid w:val="001A47EA"/>
    <w:rsid w:val="001A5F1A"/>
    <w:rsid w:val="001A68C6"/>
    <w:rsid w:val="001A6FA9"/>
    <w:rsid w:val="001B0720"/>
    <w:rsid w:val="001B0E48"/>
    <w:rsid w:val="001B19C9"/>
    <w:rsid w:val="001B2B24"/>
    <w:rsid w:val="001B2E6F"/>
    <w:rsid w:val="001B2F38"/>
    <w:rsid w:val="001B3175"/>
    <w:rsid w:val="001B3D9D"/>
    <w:rsid w:val="001B54AB"/>
    <w:rsid w:val="001B55E3"/>
    <w:rsid w:val="001B5C16"/>
    <w:rsid w:val="001B6962"/>
    <w:rsid w:val="001B7CB2"/>
    <w:rsid w:val="001C1290"/>
    <w:rsid w:val="001C1BC3"/>
    <w:rsid w:val="001C2124"/>
    <w:rsid w:val="001C4F4C"/>
    <w:rsid w:val="001C5242"/>
    <w:rsid w:val="001C69E9"/>
    <w:rsid w:val="001C707F"/>
    <w:rsid w:val="001C71BF"/>
    <w:rsid w:val="001C75A9"/>
    <w:rsid w:val="001C7EFC"/>
    <w:rsid w:val="001D063E"/>
    <w:rsid w:val="001D2C3A"/>
    <w:rsid w:val="001D30F3"/>
    <w:rsid w:val="001D34BE"/>
    <w:rsid w:val="001D3AB7"/>
    <w:rsid w:val="001D53CA"/>
    <w:rsid w:val="001D5D8D"/>
    <w:rsid w:val="001D65A4"/>
    <w:rsid w:val="001D7290"/>
    <w:rsid w:val="001D77C7"/>
    <w:rsid w:val="001D7B2B"/>
    <w:rsid w:val="001D7E5A"/>
    <w:rsid w:val="001E0488"/>
    <w:rsid w:val="001E0A9E"/>
    <w:rsid w:val="001E0C7A"/>
    <w:rsid w:val="001E11CF"/>
    <w:rsid w:val="001E16FF"/>
    <w:rsid w:val="001E1B34"/>
    <w:rsid w:val="001E1EDA"/>
    <w:rsid w:val="001E2592"/>
    <w:rsid w:val="001E38BC"/>
    <w:rsid w:val="001E3E58"/>
    <w:rsid w:val="001F0DA8"/>
    <w:rsid w:val="001F2410"/>
    <w:rsid w:val="001F24C7"/>
    <w:rsid w:val="001F2651"/>
    <w:rsid w:val="001F2A3B"/>
    <w:rsid w:val="001F39BB"/>
    <w:rsid w:val="001F4965"/>
    <w:rsid w:val="001F5C13"/>
    <w:rsid w:val="001F6580"/>
    <w:rsid w:val="001F794A"/>
    <w:rsid w:val="002006CC"/>
    <w:rsid w:val="00201616"/>
    <w:rsid w:val="002027F2"/>
    <w:rsid w:val="00203676"/>
    <w:rsid w:val="00203B60"/>
    <w:rsid w:val="002069D2"/>
    <w:rsid w:val="00206B8F"/>
    <w:rsid w:val="0020772A"/>
    <w:rsid w:val="00210F03"/>
    <w:rsid w:val="0021179E"/>
    <w:rsid w:val="0021390C"/>
    <w:rsid w:val="0021509E"/>
    <w:rsid w:val="0021535A"/>
    <w:rsid w:val="0021555F"/>
    <w:rsid w:val="00215B59"/>
    <w:rsid w:val="0021778E"/>
    <w:rsid w:val="00220C51"/>
    <w:rsid w:val="002218C5"/>
    <w:rsid w:val="002218ED"/>
    <w:rsid w:val="00221F9D"/>
    <w:rsid w:val="0022274D"/>
    <w:rsid w:val="00223772"/>
    <w:rsid w:val="00223E4F"/>
    <w:rsid w:val="0022497A"/>
    <w:rsid w:val="00225337"/>
    <w:rsid w:val="002257FC"/>
    <w:rsid w:val="00225F25"/>
    <w:rsid w:val="00226485"/>
    <w:rsid w:val="0022661A"/>
    <w:rsid w:val="0022748E"/>
    <w:rsid w:val="00230974"/>
    <w:rsid w:val="00230F4C"/>
    <w:rsid w:val="00232250"/>
    <w:rsid w:val="0023278B"/>
    <w:rsid w:val="0023310A"/>
    <w:rsid w:val="00233773"/>
    <w:rsid w:val="00233A62"/>
    <w:rsid w:val="0023421B"/>
    <w:rsid w:val="002345D7"/>
    <w:rsid w:val="00235A71"/>
    <w:rsid w:val="0023605E"/>
    <w:rsid w:val="00236915"/>
    <w:rsid w:val="0023746B"/>
    <w:rsid w:val="0024095F"/>
    <w:rsid w:val="00240CFE"/>
    <w:rsid w:val="00241C21"/>
    <w:rsid w:val="00241E27"/>
    <w:rsid w:val="00243369"/>
    <w:rsid w:val="0024372F"/>
    <w:rsid w:val="00244824"/>
    <w:rsid w:val="00244989"/>
    <w:rsid w:val="0024631D"/>
    <w:rsid w:val="002467EC"/>
    <w:rsid w:val="00246C79"/>
    <w:rsid w:val="00250800"/>
    <w:rsid w:val="00250C9C"/>
    <w:rsid w:val="00250CBD"/>
    <w:rsid w:val="00250CCC"/>
    <w:rsid w:val="00251075"/>
    <w:rsid w:val="002540C1"/>
    <w:rsid w:val="002547F3"/>
    <w:rsid w:val="00255292"/>
    <w:rsid w:val="00255E10"/>
    <w:rsid w:val="0025627A"/>
    <w:rsid w:val="00256DB3"/>
    <w:rsid w:val="00256EF1"/>
    <w:rsid w:val="002576EB"/>
    <w:rsid w:val="0026095D"/>
    <w:rsid w:val="00260EB3"/>
    <w:rsid w:val="00262967"/>
    <w:rsid w:val="00262F43"/>
    <w:rsid w:val="00264A33"/>
    <w:rsid w:val="002654AB"/>
    <w:rsid w:val="002655D3"/>
    <w:rsid w:val="00266C2E"/>
    <w:rsid w:val="00266C86"/>
    <w:rsid w:val="00266CAC"/>
    <w:rsid w:val="00267907"/>
    <w:rsid w:val="00270AF2"/>
    <w:rsid w:val="00270E04"/>
    <w:rsid w:val="00271891"/>
    <w:rsid w:val="00271D50"/>
    <w:rsid w:val="00272C81"/>
    <w:rsid w:val="00273966"/>
    <w:rsid w:val="002747EA"/>
    <w:rsid w:val="00274D8D"/>
    <w:rsid w:val="0027571E"/>
    <w:rsid w:val="0027657C"/>
    <w:rsid w:val="0028051E"/>
    <w:rsid w:val="00280F2E"/>
    <w:rsid w:val="002816DF"/>
    <w:rsid w:val="0028190C"/>
    <w:rsid w:val="002823B5"/>
    <w:rsid w:val="00282B62"/>
    <w:rsid w:val="00282BDD"/>
    <w:rsid w:val="00283222"/>
    <w:rsid w:val="00283AC8"/>
    <w:rsid w:val="00283C72"/>
    <w:rsid w:val="002842AD"/>
    <w:rsid w:val="00284F6D"/>
    <w:rsid w:val="00285AB8"/>
    <w:rsid w:val="002879BA"/>
    <w:rsid w:val="00290438"/>
    <w:rsid w:val="00291777"/>
    <w:rsid w:val="00292311"/>
    <w:rsid w:val="00292AA0"/>
    <w:rsid w:val="002953C4"/>
    <w:rsid w:val="00297120"/>
    <w:rsid w:val="002972FC"/>
    <w:rsid w:val="002A1834"/>
    <w:rsid w:val="002A1F75"/>
    <w:rsid w:val="002A2372"/>
    <w:rsid w:val="002A25D4"/>
    <w:rsid w:val="002A3D6F"/>
    <w:rsid w:val="002A493D"/>
    <w:rsid w:val="002A5112"/>
    <w:rsid w:val="002A53DD"/>
    <w:rsid w:val="002A77E2"/>
    <w:rsid w:val="002B11AE"/>
    <w:rsid w:val="002B206E"/>
    <w:rsid w:val="002B2D70"/>
    <w:rsid w:val="002B4E65"/>
    <w:rsid w:val="002B4F47"/>
    <w:rsid w:val="002B529A"/>
    <w:rsid w:val="002B6174"/>
    <w:rsid w:val="002B6202"/>
    <w:rsid w:val="002B6F27"/>
    <w:rsid w:val="002B71E9"/>
    <w:rsid w:val="002B7536"/>
    <w:rsid w:val="002C06DD"/>
    <w:rsid w:val="002C08A4"/>
    <w:rsid w:val="002C139A"/>
    <w:rsid w:val="002C2F2F"/>
    <w:rsid w:val="002C3103"/>
    <w:rsid w:val="002C3C2D"/>
    <w:rsid w:val="002C51F9"/>
    <w:rsid w:val="002C56B9"/>
    <w:rsid w:val="002C5A41"/>
    <w:rsid w:val="002C61D6"/>
    <w:rsid w:val="002C61F8"/>
    <w:rsid w:val="002C6AFC"/>
    <w:rsid w:val="002C70E2"/>
    <w:rsid w:val="002C75A7"/>
    <w:rsid w:val="002C7A6C"/>
    <w:rsid w:val="002D1234"/>
    <w:rsid w:val="002D1626"/>
    <w:rsid w:val="002D2820"/>
    <w:rsid w:val="002D28B7"/>
    <w:rsid w:val="002D2F1D"/>
    <w:rsid w:val="002D4BB8"/>
    <w:rsid w:val="002D5255"/>
    <w:rsid w:val="002D6685"/>
    <w:rsid w:val="002D73E7"/>
    <w:rsid w:val="002D7583"/>
    <w:rsid w:val="002D7970"/>
    <w:rsid w:val="002E0AD6"/>
    <w:rsid w:val="002E0B2E"/>
    <w:rsid w:val="002E0C6D"/>
    <w:rsid w:val="002E0DB1"/>
    <w:rsid w:val="002E274C"/>
    <w:rsid w:val="002E3BAA"/>
    <w:rsid w:val="002E4753"/>
    <w:rsid w:val="002E566F"/>
    <w:rsid w:val="002E6B66"/>
    <w:rsid w:val="002E6CD9"/>
    <w:rsid w:val="002E71E4"/>
    <w:rsid w:val="002E75C0"/>
    <w:rsid w:val="002E7B58"/>
    <w:rsid w:val="002F0BB1"/>
    <w:rsid w:val="002F1598"/>
    <w:rsid w:val="002F2CE9"/>
    <w:rsid w:val="002F327C"/>
    <w:rsid w:val="002F36F8"/>
    <w:rsid w:val="002F5B02"/>
    <w:rsid w:val="002F617E"/>
    <w:rsid w:val="002F728C"/>
    <w:rsid w:val="002F7F0A"/>
    <w:rsid w:val="00301E20"/>
    <w:rsid w:val="00302E2C"/>
    <w:rsid w:val="003036A9"/>
    <w:rsid w:val="00303AF9"/>
    <w:rsid w:val="00306120"/>
    <w:rsid w:val="0030712A"/>
    <w:rsid w:val="00307964"/>
    <w:rsid w:val="003111CA"/>
    <w:rsid w:val="00312A28"/>
    <w:rsid w:val="00313A64"/>
    <w:rsid w:val="0031508F"/>
    <w:rsid w:val="00316A6D"/>
    <w:rsid w:val="00316B4B"/>
    <w:rsid w:val="00316DCD"/>
    <w:rsid w:val="003172EF"/>
    <w:rsid w:val="00317571"/>
    <w:rsid w:val="00317654"/>
    <w:rsid w:val="0031795D"/>
    <w:rsid w:val="00317F8B"/>
    <w:rsid w:val="003205F1"/>
    <w:rsid w:val="003208A8"/>
    <w:rsid w:val="0032208C"/>
    <w:rsid w:val="003224D4"/>
    <w:rsid w:val="003232C1"/>
    <w:rsid w:val="00323A79"/>
    <w:rsid w:val="00325895"/>
    <w:rsid w:val="00325D44"/>
    <w:rsid w:val="00326B3F"/>
    <w:rsid w:val="00326E57"/>
    <w:rsid w:val="0032751F"/>
    <w:rsid w:val="00330CFA"/>
    <w:rsid w:val="00332AA2"/>
    <w:rsid w:val="00332B4F"/>
    <w:rsid w:val="00332E77"/>
    <w:rsid w:val="003332BF"/>
    <w:rsid w:val="0033443B"/>
    <w:rsid w:val="00335C64"/>
    <w:rsid w:val="00335F7D"/>
    <w:rsid w:val="003368CA"/>
    <w:rsid w:val="00336D2C"/>
    <w:rsid w:val="0033790A"/>
    <w:rsid w:val="00337964"/>
    <w:rsid w:val="00340D72"/>
    <w:rsid w:val="00341663"/>
    <w:rsid w:val="003419F6"/>
    <w:rsid w:val="003430D3"/>
    <w:rsid w:val="00343405"/>
    <w:rsid w:val="00344E4F"/>
    <w:rsid w:val="0034529C"/>
    <w:rsid w:val="0034531F"/>
    <w:rsid w:val="00345E79"/>
    <w:rsid w:val="003461B8"/>
    <w:rsid w:val="00347282"/>
    <w:rsid w:val="003516C2"/>
    <w:rsid w:val="00351CA3"/>
    <w:rsid w:val="003526F0"/>
    <w:rsid w:val="0035300A"/>
    <w:rsid w:val="00353B26"/>
    <w:rsid w:val="00353D32"/>
    <w:rsid w:val="0035552E"/>
    <w:rsid w:val="003563C3"/>
    <w:rsid w:val="003573BA"/>
    <w:rsid w:val="003605CB"/>
    <w:rsid w:val="0036078E"/>
    <w:rsid w:val="00360890"/>
    <w:rsid w:val="00360B28"/>
    <w:rsid w:val="00360E8D"/>
    <w:rsid w:val="00361E17"/>
    <w:rsid w:val="00361F10"/>
    <w:rsid w:val="00362A49"/>
    <w:rsid w:val="00362F13"/>
    <w:rsid w:val="003637EC"/>
    <w:rsid w:val="00363905"/>
    <w:rsid w:val="00363AAE"/>
    <w:rsid w:val="003640ED"/>
    <w:rsid w:val="003644CF"/>
    <w:rsid w:val="00364DE7"/>
    <w:rsid w:val="0036574E"/>
    <w:rsid w:val="00366C61"/>
    <w:rsid w:val="0036702B"/>
    <w:rsid w:val="00367CBF"/>
    <w:rsid w:val="003706F9"/>
    <w:rsid w:val="003711D6"/>
    <w:rsid w:val="00371D6C"/>
    <w:rsid w:val="003723E8"/>
    <w:rsid w:val="003725A6"/>
    <w:rsid w:val="003727B0"/>
    <w:rsid w:val="003728FD"/>
    <w:rsid w:val="00372D90"/>
    <w:rsid w:val="0037499A"/>
    <w:rsid w:val="003759B8"/>
    <w:rsid w:val="00375E95"/>
    <w:rsid w:val="003762CF"/>
    <w:rsid w:val="00376C8B"/>
    <w:rsid w:val="0037763E"/>
    <w:rsid w:val="00380129"/>
    <w:rsid w:val="003803AF"/>
    <w:rsid w:val="0038194A"/>
    <w:rsid w:val="003819C2"/>
    <w:rsid w:val="00385F3D"/>
    <w:rsid w:val="00390510"/>
    <w:rsid w:val="00391081"/>
    <w:rsid w:val="003914A5"/>
    <w:rsid w:val="003914B3"/>
    <w:rsid w:val="00391576"/>
    <w:rsid w:val="00392AE3"/>
    <w:rsid w:val="00392C4B"/>
    <w:rsid w:val="003931F7"/>
    <w:rsid w:val="00393889"/>
    <w:rsid w:val="003949D9"/>
    <w:rsid w:val="0039542D"/>
    <w:rsid w:val="00395F9D"/>
    <w:rsid w:val="00396130"/>
    <w:rsid w:val="003A09EC"/>
    <w:rsid w:val="003A1272"/>
    <w:rsid w:val="003A2A37"/>
    <w:rsid w:val="003A3D01"/>
    <w:rsid w:val="003A5173"/>
    <w:rsid w:val="003A57AA"/>
    <w:rsid w:val="003A5BC9"/>
    <w:rsid w:val="003A6BAD"/>
    <w:rsid w:val="003A6EFF"/>
    <w:rsid w:val="003A7A90"/>
    <w:rsid w:val="003B0E98"/>
    <w:rsid w:val="003B1268"/>
    <w:rsid w:val="003B1BF1"/>
    <w:rsid w:val="003B26FD"/>
    <w:rsid w:val="003B278F"/>
    <w:rsid w:val="003B353D"/>
    <w:rsid w:val="003B378A"/>
    <w:rsid w:val="003B380B"/>
    <w:rsid w:val="003B6FA5"/>
    <w:rsid w:val="003B7214"/>
    <w:rsid w:val="003C00F5"/>
    <w:rsid w:val="003C067D"/>
    <w:rsid w:val="003C0EF1"/>
    <w:rsid w:val="003C1810"/>
    <w:rsid w:val="003C1F80"/>
    <w:rsid w:val="003C2102"/>
    <w:rsid w:val="003C22A9"/>
    <w:rsid w:val="003C415C"/>
    <w:rsid w:val="003D090A"/>
    <w:rsid w:val="003D1BDF"/>
    <w:rsid w:val="003D2C2A"/>
    <w:rsid w:val="003D3070"/>
    <w:rsid w:val="003D3FF8"/>
    <w:rsid w:val="003D5286"/>
    <w:rsid w:val="003D5916"/>
    <w:rsid w:val="003D6053"/>
    <w:rsid w:val="003D7175"/>
    <w:rsid w:val="003D739A"/>
    <w:rsid w:val="003D74C1"/>
    <w:rsid w:val="003D79A4"/>
    <w:rsid w:val="003D7ADF"/>
    <w:rsid w:val="003E032C"/>
    <w:rsid w:val="003E0677"/>
    <w:rsid w:val="003E2D26"/>
    <w:rsid w:val="003E2E23"/>
    <w:rsid w:val="003E435B"/>
    <w:rsid w:val="003E570F"/>
    <w:rsid w:val="003E598A"/>
    <w:rsid w:val="003E621B"/>
    <w:rsid w:val="003E62A0"/>
    <w:rsid w:val="003F09B9"/>
    <w:rsid w:val="003F0DEB"/>
    <w:rsid w:val="003F0F92"/>
    <w:rsid w:val="003F1633"/>
    <w:rsid w:val="003F3915"/>
    <w:rsid w:val="003F5083"/>
    <w:rsid w:val="003F6135"/>
    <w:rsid w:val="003F66C8"/>
    <w:rsid w:val="004033B6"/>
    <w:rsid w:val="004038A6"/>
    <w:rsid w:val="004040D9"/>
    <w:rsid w:val="00404581"/>
    <w:rsid w:val="004066A3"/>
    <w:rsid w:val="00406A49"/>
    <w:rsid w:val="0040777D"/>
    <w:rsid w:val="00412179"/>
    <w:rsid w:val="004129B2"/>
    <w:rsid w:val="00413816"/>
    <w:rsid w:val="004141E9"/>
    <w:rsid w:val="00414A60"/>
    <w:rsid w:val="00414B4E"/>
    <w:rsid w:val="00414CEE"/>
    <w:rsid w:val="00415185"/>
    <w:rsid w:val="00415BF4"/>
    <w:rsid w:val="004161CE"/>
    <w:rsid w:val="0041702A"/>
    <w:rsid w:val="004174E0"/>
    <w:rsid w:val="00417706"/>
    <w:rsid w:val="00417876"/>
    <w:rsid w:val="00417A5D"/>
    <w:rsid w:val="004204F7"/>
    <w:rsid w:val="00420C92"/>
    <w:rsid w:val="00420D0E"/>
    <w:rsid w:val="00420E67"/>
    <w:rsid w:val="004229FF"/>
    <w:rsid w:val="00426185"/>
    <w:rsid w:val="00426244"/>
    <w:rsid w:val="004263F5"/>
    <w:rsid w:val="004269FD"/>
    <w:rsid w:val="00430380"/>
    <w:rsid w:val="00430ADB"/>
    <w:rsid w:val="00430DCD"/>
    <w:rsid w:val="0043102B"/>
    <w:rsid w:val="00431030"/>
    <w:rsid w:val="00433869"/>
    <w:rsid w:val="00434418"/>
    <w:rsid w:val="004345CD"/>
    <w:rsid w:val="004363F5"/>
    <w:rsid w:val="00437E8D"/>
    <w:rsid w:val="004407D8"/>
    <w:rsid w:val="00440F71"/>
    <w:rsid w:val="00441681"/>
    <w:rsid w:val="004416ED"/>
    <w:rsid w:val="00441F0D"/>
    <w:rsid w:val="0044200C"/>
    <w:rsid w:val="0044202B"/>
    <w:rsid w:val="004424D6"/>
    <w:rsid w:val="00442A0C"/>
    <w:rsid w:val="00443557"/>
    <w:rsid w:val="00445BB5"/>
    <w:rsid w:val="00447A15"/>
    <w:rsid w:val="00450867"/>
    <w:rsid w:val="004508CB"/>
    <w:rsid w:val="00450A7E"/>
    <w:rsid w:val="0045273C"/>
    <w:rsid w:val="004548BF"/>
    <w:rsid w:val="00461F70"/>
    <w:rsid w:val="00464612"/>
    <w:rsid w:val="00465D05"/>
    <w:rsid w:val="004663BD"/>
    <w:rsid w:val="0046658F"/>
    <w:rsid w:val="00467DF0"/>
    <w:rsid w:val="0047091B"/>
    <w:rsid w:val="004711BB"/>
    <w:rsid w:val="00471928"/>
    <w:rsid w:val="00471C89"/>
    <w:rsid w:val="00471F70"/>
    <w:rsid w:val="00472CF1"/>
    <w:rsid w:val="00473660"/>
    <w:rsid w:val="004768DB"/>
    <w:rsid w:val="00476C62"/>
    <w:rsid w:val="00477054"/>
    <w:rsid w:val="004773AF"/>
    <w:rsid w:val="00477FBB"/>
    <w:rsid w:val="00481D40"/>
    <w:rsid w:val="00481EF7"/>
    <w:rsid w:val="00482F23"/>
    <w:rsid w:val="00483091"/>
    <w:rsid w:val="00485323"/>
    <w:rsid w:val="004854E4"/>
    <w:rsid w:val="00485AC4"/>
    <w:rsid w:val="00486824"/>
    <w:rsid w:val="00490DA5"/>
    <w:rsid w:val="004915B5"/>
    <w:rsid w:val="00491FF4"/>
    <w:rsid w:val="00493046"/>
    <w:rsid w:val="004941DA"/>
    <w:rsid w:val="004A005B"/>
    <w:rsid w:val="004A043A"/>
    <w:rsid w:val="004A1179"/>
    <w:rsid w:val="004A1823"/>
    <w:rsid w:val="004A1DFE"/>
    <w:rsid w:val="004A25C8"/>
    <w:rsid w:val="004A2E84"/>
    <w:rsid w:val="004A37DD"/>
    <w:rsid w:val="004A440C"/>
    <w:rsid w:val="004A4EF8"/>
    <w:rsid w:val="004A5C78"/>
    <w:rsid w:val="004A605A"/>
    <w:rsid w:val="004A7328"/>
    <w:rsid w:val="004B0051"/>
    <w:rsid w:val="004B01DE"/>
    <w:rsid w:val="004B0396"/>
    <w:rsid w:val="004B0B76"/>
    <w:rsid w:val="004B2F90"/>
    <w:rsid w:val="004B2FA5"/>
    <w:rsid w:val="004B396E"/>
    <w:rsid w:val="004B3B5B"/>
    <w:rsid w:val="004B46FF"/>
    <w:rsid w:val="004B497E"/>
    <w:rsid w:val="004B5517"/>
    <w:rsid w:val="004B666B"/>
    <w:rsid w:val="004B6BC6"/>
    <w:rsid w:val="004C0564"/>
    <w:rsid w:val="004C0CDC"/>
    <w:rsid w:val="004C2DC1"/>
    <w:rsid w:val="004C3EC0"/>
    <w:rsid w:val="004C4676"/>
    <w:rsid w:val="004C576D"/>
    <w:rsid w:val="004C6293"/>
    <w:rsid w:val="004C7126"/>
    <w:rsid w:val="004C7EE0"/>
    <w:rsid w:val="004D062F"/>
    <w:rsid w:val="004D0EFF"/>
    <w:rsid w:val="004D24D2"/>
    <w:rsid w:val="004D3ED5"/>
    <w:rsid w:val="004D3EFF"/>
    <w:rsid w:val="004D4D57"/>
    <w:rsid w:val="004D587F"/>
    <w:rsid w:val="004D6180"/>
    <w:rsid w:val="004D6717"/>
    <w:rsid w:val="004D6B42"/>
    <w:rsid w:val="004D716F"/>
    <w:rsid w:val="004D7532"/>
    <w:rsid w:val="004D7FA8"/>
    <w:rsid w:val="004E1120"/>
    <w:rsid w:val="004E19E0"/>
    <w:rsid w:val="004E2815"/>
    <w:rsid w:val="004E2E88"/>
    <w:rsid w:val="004E311C"/>
    <w:rsid w:val="004E3298"/>
    <w:rsid w:val="004E34F5"/>
    <w:rsid w:val="004E4DB5"/>
    <w:rsid w:val="004E5868"/>
    <w:rsid w:val="004E6740"/>
    <w:rsid w:val="004E749D"/>
    <w:rsid w:val="004E793C"/>
    <w:rsid w:val="004E7ACA"/>
    <w:rsid w:val="004E7AF9"/>
    <w:rsid w:val="004E7F10"/>
    <w:rsid w:val="004F0273"/>
    <w:rsid w:val="004F02FA"/>
    <w:rsid w:val="004F0537"/>
    <w:rsid w:val="004F1554"/>
    <w:rsid w:val="004F203F"/>
    <w:rsid w:val="004F2456"/>
    <w:rsid w:val="004F379D"/>
    <w:rsid w:val="004F4B0A"/>
    <w:rsid w:val="004F5196"/>
    <w:rsid w:val="004F56AB"/>
    <w:rsid w:val="004F5867"/>
    <w:rsid w:val="004F5BCE"/>
    <w:rsid w:val="004F609A"/>
    <w:rsid w:val="004F6306"/>
    <w:rsid w:val="004F64DE"/>
    <w:rsid w:val="004F693A"/>
    <w:rsid w:val="004F7228"/>
    <w:rsid w:val="004F7742"/>
    <w:rsid w:val="004F780D"/>
    <w:rsid w:val="00500143"/>
    <w:rsid w:val="00500947"/>
    <w:rsid w:val="0050222B"/>
    <w:rsid w:val="005035B4"/>
    <w:rsid w:val="0050473C"/>
    <w:rsid w:val="00506E43"/>
    <w:rsid w:val="005073F2"/>
    <w:rsid w:val="00507C7F"/>
    <w:rsid w:val="00507EC2"/>
    <w:rsid w:val="00507F84"/>
    <w:rsid w:val="005107F8"/>
    <w:rsid w:val="00510C82"/>
    <w:rsid w:val="005116E3"/>
    <w:rsid w:val="005137D5"/>
    <w:rsid w:val="00513A40"/>
    <w:rsid w:val="00513A68"/>
    <w:rsid w:val="00513AB0"/>
    <w:rsid w:val="00514670"/>
    <w:rsid w:val="005156D1"/>
    <w:rsid w:val="00517A47"/>
    <w:rsid w:val="00517BA1"/>
    <w:rsid w:val="005203E4"/>
    <w:rsid w:val="00520FE6"/>
    <w:rsid w:val="0052123A"/>
    <w:rsid w:val="005219E9"/>
    <w:rsid w:val="00522311"/>
    <w:rsid w:val="005225D6"/>
    <w:rsid w:val="00522865"/>
    <w:rsid w:val="005229EF"/>
    <w:rsid w:val="00523660"/>
    <w:rsid w:val="005245F6"/>
    <w:rsid w:val="00524735"/>
    <w:rsid w:val="00524CD2"/>
    <w:rsid w:val="00524D39"/>
    <w:rsid w:val="0052601C"/>
    <w:rsid w:val="00526CBC"/>
    <w:rsid w:val="00527214"/>
    <w:rsid w:val="00531238"/>
    <w:rsid w:val="00531381"/>
    <w:rsid w:val="00531990"/>
    <w:rsid w:val="00531B56"/>
    <w:rsid w:val="005326D7"/>
    <w:rsid w:val="00532751"/>
    <w:rsid w:val="00533131"/>
    <w:rsid w:val="0053323C"/>
    <w:rsid w:val="00533789"/>
    <w:rsid w:val="00533897"/>
    <w:rsid w:val="00534849"/>
    <w:rsid w:val="00536175"/>
    <w:rsid w:val="00540A3E"/>
    <w:rsid w:val="00540AB0"/>
    <w:rsid w:val="00540F1A"/>
    <w:rsid w:val="00541672"/>
    <w:rsid w:val="005424F2"/>
    <w:rsid w:val="00542A63"/>
    <w:rsid w:val="00543912"/>
    <w:rsid w:val="00544DE2"/>
    <w:rsid w:val="00545579"/>
    <w:rsid w:val="00546E3F"/>
    <w:rsid w:val="00547B01"/>
    <w:rsid w:val="00547D18"/>
    <w:rsid w:val="00547DC7"/>
    <w:rsid w:val="00547F9A"/>
    <w:rsid w:val="00550A0D"/>
    <w:rsid w:val="00551AF4"/>
    <w:rsid w:val="005528AF"/>
    <w:rsid w:val="00554CE7"/>
    <w:rsid w:val="00554E7D"/>
    <w:rsid w:val="00555488"/>
    <w:rsid w:val="0055741E"/>
    <w:rsid w:val="00557EF5"/>
    <w:rsid w:val="005617DC"/>
    <w:rsid w:val="00562FD0"/>
    <w:rsid w:val="00563154"/>
    <w:rsid w:val="00563B05"/>
    <w:rsid w:val="005644DA"/>
    <w:rsid w:val="005666AA"/>
    <w:rsid w:val="00566CF5"/>
    <w:rsid w:val="00567332"/>
    <w:rsid w:val="0056787B"/>
    <w:rsid w:val="00567AFC"/>
    <w:rsid w:val="005706F4"/>
    <w:rsid w:val="00570FE1"/>
    <w:rsid w:val="00571648"/>
    <w:rsid w:val="0057198D"/>
    <w:rsid w:val="005719C1"/>
    <w:rsid w:val="00572140"/>
    <w:rsid w:val="00572935"/>
    <w:rsid w:val="00572A1E"/>
    <w:rsid w:val="00573C80"/>
    <w:rsid w:val="00574C3A"/>
    <w:rsid w:val="00575FD3"/>
    <w:rsid w:val="005770E4"/>
    <w:rsid w:val="00577B56"/>
    <w:rsid w:val="00580920"/>
    <w:rsid w:val="0058263D"/>
    <w:rsid w:val="00583C39"/>
    <w:rsid w:val="00584196"/>
    <w:rsid w:val="005851E3"/>
    <w:rsid w:val="00585348"/>
    <w:rsid w:val="00585CF9"/>
    <w:rsid w:val="00585F24"/>
    <w:rsid w:val="005900A7"/>
    <w:rsid w:val="00590F7D"/>
    <w:rsid w:val="00590FDB"/>
    <w:rsid w:val="005922E9"/>
    <w:rsid w:val="00592921"/>
    <w:rsid w:val="0059299B"/>
    <w:rsid w:val="005929DF"/>
    <w:rsid w:val="0059330A"/>
    <w:rsid w:val="00594BF8"/>
    <w:rsid w:val="00595096"/>
    <w:rsid w:val="00595DFB"/>
    <w:rsid w:val="00596ADC"/>
    <w:rsid w:val="00597BE1"/>
    <w:rsid w:val="005A00C1"/>
    <w:rsid w:val="005A03B7"/>
    <w:rsid w:val="005A0B1E"/>
    <w:rsid w:val="005A4BC9"/>
    <w:rsid w:val="005B0495"/>
    <w:rsid w:val="005B077D"/>
    <w:rsid w:val="005B1253"/>
    <w:rsid w:val="005B1AE2"/>
    <w:rsid w:val="005B3135"/>
    <w:rsid w:val="005B4789"/>
    <w:rsid w:val="005B58FC"/>
    <w:rsid w:val="005B612E"/>
    <w:rsid w:val="005B6925"/>
    <w:rsid w:val="005B7172"/>
    <w:rsid w:val="005B7731"/>
    <w:rsid w:val="005B78F1"/>
    <w:rsid w:val="005C0470"/>
    <w:rsid w:val="005C1184"/>
    <w:rsid w:val="005C135D"/>
    <w:rsid w:val="005C2313"/>
    <w:rsid w:val="005C3B5E"/>
    <w:rsid w:val="005C4C9A"/>
    <w:rsid w:val="005C6A35"/>
    <w:rsid w:val="005C6E55"/>
    <w:rsid w:val="005C7575"/>
    <w:rsid w:val="005D0278"/>
    <w:rsid w:val="005D1066"/>
    <w:rsid w:val="005D33B3"/>
    <w:rsid w:val="005D3852"/>
    <w:rsid w:val="005D4A71"/>
    <w:rsid w:val="005D4A78"/>
    <w:rsid w:val="005D4F0B"/>
    <w:rsid w:val="005D5909"/>
    <w:rsid w:val="005D6951"/>
    <w:rsid w:val="005D6A2F"/>
    <w:rsid w:val="005D70D7"/>
    <w:rsid w:val="005D7158"/>
    <w:rsid w:val="005E078C"/>
    <w:rsid w:val="005E079F"/>
    <w:rsid w:val="005E0CD5"/>
    <w:rsid w:val="005E1666"/>
    <w:rsid w:val="005E178A"/>
    <w:rsid w:val="005E1ECA"/>
    <w:rsid w:val="005E340E"/>
    <w:rsid w:val="005E397E"/>
    <w:rsid w:val="005E42AA"/>
    <w:rsid w:val="005E4753"/>
    <w:rsid w:val="005E5949"/>
    <w:rsid w:val="005E631B"/>
    <w:rsid w:val="005E6A61"/>
    <w:rsid w:val="005F0017"/>
    <w:rsid w:val="005F09D8"/>
    <w:rsid w:val="005F1B50"/>
    <w:rsid w:val="005F1B8D"/>
    <w:rsid w:val="005F3807"/>
    <w:rsid w:val="005F3A62"/>
    <w:rsid w:val="005F4071"/>
    <w:rsid w:val="005F5404"/>
    <w:rsid w:val="005F62F8"/>
    <w:rsid w:val="005F64A4"/>
    <w:rsid w:val="005F72F5"/>
    <w:rsid w:val="005F77AC"/>
    <w:rsid w:val="00600CE5"/>
    <w:rsid w:val="00600E3B"/>
    <w:rsid w:val="006025AF"/>
    <w:rsid w:val="0060283D"/>
    <w:rsid w:val="00602856"/>
    <w:rsid w:val="00602B93"/>
    <w:rsid w:val="00603947"/>
    <w:rsid w:val="006039ED"/>
    <w:rsid w:val="00603C5E"/>
    <w:rsid w:val="00603D3A"/>
    <w:rsid w:val="00604B4F"/>
    <w:rsid w:val="00604D42"/>
    <w:rsid w:val="00605337"/>
    <w:rsid w:val="006058BD"/>
    <w:rsid w:val="00605A5D"/>
    <w:rsid w:val="0060650B"/>
    <w:rsid w:val="0061061D"/>
    <w:rsid w:val="006106AF"/>
    <w:rsid w:val="00612F8F"/>
    <w:rsid w:val="0061394A"/>
    <w:rsid w:val="006139D8"/>
    <w:rsid w:val="00613DFD"/>
    <w:rsid w:val="006154E0"/>
    <w:rsid w:val="00615F55"/>
    <w:rsid w:val="0061620D"/>
    <w:rsid w:val="00616D82"/>
    <w:rsid w:val="00616E7F"/>
    <w:rsid w:val="00617BFD"/>
    <w:rsid w:val="00617E1F"/>
    <w:rsid w:val="00620C80"/>
    <w:rsid w:val="00620D60"/>
    <w:rsid w:val="006224EC"/>
    <w:rsid w:val="006235A7"/>
    <w:rsid w:val="00623D2E"/>
    <w:rsid w:val="00623E32"/>
    <w:rsid w:val="00624334"/>
    <w:rsid w:val="006263AA"/>
    <w:rsid w:val="0062668C"/>
    <w:rsid w:val="00626AFE"/>
    <w:rsid w:val="00626DF7"/>
    <w:rsid w:val="0062747F"/>
    <w:rsid w:val="0063024A"/>
    <w:rsid w:val="006303C6"/>
    <w:rsid w:val="00630B9B"/>
    <w:rsid w:val="00630BA0"/>
    <w:rsid w:val="00631B87"/>
    <w:rsid w:val="006331DE"/>
    <w:rsid w:val="00633B71"/>
    <w:rsid w:val="0063518E"/>
    <w:rsid w:val="00635A72"/>
    <w:rsid w:val="00636E08"/>
    <w:rsid w:val="00637870"/>
    <w:rsid w:val="00640D3B"/>
    <w:rsid w:val="006412B6"/>
    <w:rsid w:val="00641609"/>
    <w:rsid w:val="006433D9"/>
    <w:rsid w:val="00643CDD"/>
    <w:rsid w:val="006443B0"/>
    <w:rsid w:val="00644C67"/>
    <w:rsid w:val="00645342"/>
    <w:rsid w:val="0064713F"/>
    <w:rsid w:val="0065096F"/>
    <w:rsid w:val="00650DCE"/>
    <w:rsid w:val="006510DB"/>
    <w:rsid w:val="006515F7"/>
    <w:rsid w:val="006522A9"/>
    <w:rsid w:val="0065289C"/>
    <w:rsid w:val="00653276"/>
    <w:rsid w:val="00656298"/>
    <w:rsid w:val="006571BF"/>
    <w:rsid w:val="006574B2"/>
    <w:rsid w:val="00657EE1"/>
    <w:rsid w:val="00657FA4"/>
    <w:rsid w:val="00660B78"/>
    <w:rsid w:val="00661798"/>
    <w:rsid w:val="006637F0"/>
    <w:rsid w:val="00664018"/>
    <w:rsid w:val="00664DCB"/>
    <w:rsid w:val="00664F92"/>
    <w:rsid w:val="00670723"/>
    <w:rsid w:val="00670B02"/>
    <w:rsid w:val="00672982"/>
    <w:rsid w:val="00672B4F"/>
    <w:rsid w:val="0067369C"/>
    <w:rsid w:val="006742FC"/>
    <w:rsid w:val="00674789"/>
    <w:rsid w:val="006747AC"/>
    <w:rsid w:val="00675F10"/>
    <w:rsid w:val="00677DFB"/>
    <w:rsid w:val="006816AF"/>
    <w:rsid w:val="00681E66"/>
    <w:rsid w:val="00682113"/>
    <w:rsid w:val="00682E84"/>
    <w:rsid w:val="006830E0"/>
    <w:rsid w:val="006832B5"/>
    <w:rsid w:val="00685607"/>
    <w:rsid w:val="00685BDB"/>
    <w:rsid w:val="00686DD8"/>
    <w:rsid w:val="0068732D"/>
    <w:rsid w:val="00687BA4"/>
    <w:rsid w:val="00687BFF"/>
    <w:rsid w:val="00690D45"/>
    <w:rsid w:val="00692088"/>
    <w:rsid w:val="00692223"/>
    <w:rsid w:val="006923CA"/>
    <w:rsid w:val="006925A6"/>
    <w:rsid w:val="00692A60"/>
    <w:rsid w:val="00692EE9"/>
    <w:rsid w:val="006956E5"/>
    <w:rsid w:val="00695E17"/>
    <w:rsid w:val="00696519"/>
    <w:rsid w:val="0069651E"/>
    <w:rsid w:val="00697734"/>
    <w:rsid w:val="006A066A"/>
    <w:rsid w:val="006A121D"/>
    <w:rsid w:val="006A19AF"/>
    <w:rsid w:val="006A1C34"/>
    <w:rsid w:val="006A1F33"/>
    <w:rsid w:val="006A3354"/>
    <w:rsid w:val="006A3457"/>
    <w:rsid w:val="006A3CCF"/>
    <w:rsid w:val="006A5826"/>
    <w:rsid w:val="006A674C"/>
    <w:rsid w:val="006A6A23"/>
    <w:rsid w:val="006A6DE8"/>
    <w:rsid w:val="006A7075"/>
    <w:rsid w:val="006A7D4B"/>
    <w:rsid w:val="006B185B"/>
    <w:rsid w:val="006B3160"/>
    <w:rsid w:val="006B47A6"/>
    <w:rsid w:val="006B620A"/>
    <w:rsid w:val="006B6ECD"/>
    <w:rsid w:val="006B70CC"/>
    <w:rsid w:val="006B7422"/>
    <w:rsid w:val="006B76BD"/>
    <w:rsid w:val="006B76E3"/>
    <w:rsid w:val="006C120E"/>
    <w:rsid w:val="006C13A6"/>
    <w:rsid w:val="006C1EEC"/>
    <w:rsid w:val="006C2246"/>
    <w:rsid w:val="006C2F5D"/>
    <w:rsid w:val="006C3845"/>
    <w:rsid w:val="006C3CA8"/>
    <w:rsid w:val="006C49AA"/>
    <w:rsid w:val="006C5831"/>
    <w:rsid w:val="006C5BA0"/>
    <w:rsid w:val="006C76C1"/>
    <w:rsid w:val="006D1580"/>
    <w:rsid w:val="006D1937"/>
    <w:rsid w:val="006D1C79"/>
    <w:rsid w:val="006D204D"/>
    <w:rsid w:val="006D20E3"/>
    <w:rsid w:val="006D2B6E"/>
    <w:rsid w:val="006D2BD8"/>
    <w:rsid w:val="006D2D76"/>
    <w:rsid w:val="006D2DC4"/>
    <w:rsid w:val="006D514F"/>
    <w:rsid w:val="006D6563"/>
    <w:rsid w:val="006D6FEB"/>
    <w:rsid w:val="006E0695"/>
    <w:rsid w:val="006E15B2"/>
    <w:rsid w:val="006E2291"/>
    <w:rsid w:val="006E2EBD"/>
    <w:rsid w:val="006E33F9"/>
    <w:rsid w:val="006E3483"/>
    <w:rsid w:val="006E4688"/>
    <w:rsid w:val="006E4B8B"/>
    <w:rsid w:val="006E4BFA"/>
    <w:rsid w:val="006E4FD8"/>
    <w:rsid w:val="006E6F78"/>
    <w:rsid w:val="006E7A9B"/>
    <w:rsid w:val="006F095B"/>
    <w:rsid w:val="006F1048"/>
    <w:rsid w:val="006F2795"/>
    <w:rsid w:val="006F47BA"/>
    <w:rsid w:val="006F506E"/>
    <w:rsid w:val="006F592D"/>
    <w:rsid w:val="006F699F"/>
    <w:rsid w:val="006F6C4D"/>
    <w:rsid w:val="006F719C"/>
    <w:rsid w:val="006F74BC"/>
    <w:rsid w:val="006F7643"/>
    <w:rsid w:val="007000F2"/>
    <w:rsid w:val="007008F3"/>
    <w:rsid w:val="0070173B"/>
    <w:rsid w:val="00702121"/>
    <w:rsid w:val="007021C3"/>
    <w:rsid w:val="0070385F"/>
    <w:rsid w:val="007048C4"/>
    <w:rsid w:val="0070531E"/>
    <w:rsid w:val="007062D5"/>
    <w:rsid w:val="0070684F"/>
    <w:rsid w:val="007069C5"/>
    <w:rsid w:val="00706DF5"/>
    <w:rsid w:val="007075C3"/>
    <w:rsid w:val="0071018F"/>
    <w:rsid w:val="007101D3"/>
    <w:rsid w:val="00710979"/>
    <w:rsid w:val="00711289"/>
    <w:rsid w:val="00711FF3"/>
    <w:rsid w:val="00712502"/>
    <w:rsid w:val="007126EE"/>
    <w:rsid w:val="00713756"/>
    <w:rsid w:val="007137DE"/>
    <w:rsid w:val="00713872"/>
    <w:rsid w:val="00713FC9"/>
    <w:rsid w:val="00714192"/>
    <w:rsid w:val="00714336"/>
    <w:rsid w:val="0071552D"/>
    <w:rsid w:val="00715B4A"/>
    <w:rsid w:val="00715BEC"/>
    <w:rsid w:val="00716319"/>
    <w:rsid w:val="00716C06"/>
    <w:rsid w:val="00716EE4"/>
    <w:rsid w:val="007214BD"/>
    <w:rsid w:val="00723749"/>
    <w:rsid w:val="00723C24"/>
    <w:rsid w:val="00723C36"/>
    <w:rsid w:val="007244AF"/>
    <w:rsid w:val="00724509"/>
    <w:rsid w:val="00724C97"/>
    <w:rsid w:val="007255A5"/>
    <w:rsid w:val="007256A4"/>
    <w:rsid w:val="007256E2"/>
    <w:rsid w:val="00725851"/>
    <w:rsid w:val="007270A1"/>
    <w:rsid w:val="00727BC2"/>
    <w:rsid w:val="00732263"/>
    <w:rsid w:val="00732793"/>
    <w:rsid w:val="00733DD3"/>
    <w:rsid w:val="00733FB2"/>
    <w:rsid w:val="00733FBF"/>
    <w:rsid w:val="00734A53"/>
    <w:rsid w:val="0073504D"/>
    <w:rsid w:val="0073567E"/>
    <w:rsid w:val="007358A5"/>
    <w:rsid w:val="0073674F"/>
    <w:rsid w:val="0074075A"/>
    <w:rsid w:val="007413EF"/>
    <w:rsid w:val="00741657"/>
    <w:rsid w:val="00741B4A"/>
    <w:rsid w:val="00741FC6"/>
    <w:rsid w:val="00742324"/>
    <w:rsid w:val="0074341C"/>
    <w:rsid w:val="00744333"/>
    <w:rsid w:val="0074655A"/>
    <w:rsid w:val="0074722D"/>
    <w:rsid w:val="00747BA2"/>
    <w:rsid w:val="00750407"/>
    <w:rsid w:val="00750C42"/>
    <w:rsid w:val="00752F78"/>
    <w:rsid w:val="007530E8"/>
    <w:rsid w:val="00754BA7"/>
    <w:rsid w:val="007553EF"/>
    <w:rsid w:val="007572FD"/>
    <w:rsid w:val="007576B4"/>
    <w:rsid w:val="00757863"/>
    <w:rsid w:val="00760C02"/>
    <w:rsid w:val="0076187E"/>
    <w:rsid w:val="0076345D"/>
    <w:rsid w:val="00763EC7"/>
    <w:rsid w:val="00764242"/>
    <w:rsid w:val="00765C72"/>
    <w:rsid w:val="00765F82"/>
    <w:rsid w:val="0076798A"/>
    <w:rsid w:val="00767B82"/>
    <w:rsid w:val="00771C4D"/>
    <w:rsid w:val="00772207"/>
    <w:rsid w:val="0077248C"/>
    <w:rsid w:val="00772654"/>
    <w:rsid w:val="00772761"/>
    <w:rsid w:val="007727FF"/>
    <w:rsid w:val="00772AE5"/>
    <w:rsid w:val="0077339F"/>
    <w:rsid w:val="00773DBC"/>
    <w:rsid w:val="0077423F"/>
    <w:rsid w:val="0077464D"/>
    <w:rsid w:val="00774DBF"/>
    <w:rsid w:val="00776382"/>
    <w:rsid w:val="00776B21"/>
    <w:rsid w:val="00781B6C"/>
    <w:rsid w:val="00782F3B"/>
    <w:rsid w:val="007830B4"/>
    <w:rsid w:val="00783312"/>
    <w:rsid w:val="007833DE"/>
    <w:rsid w:val="00783B40"/>
    <w:rsid w:val="00783C30"/>
    <w:rsid w:val="00785806"/>
    <w:rsid w:val="00785CA8"/>
    <w:rsid w:val="00785E06"/>
    <w:rsid w:val="0078645D"/>
    <w:rsid w:val="00786A3E"/>
    <w:rsid w:val="00787032"/>
    <w:rsid w:val="00787E3E"/>
    <w:rsid w:val="00790518"/>
    <w:rsid w:val="00790BD1"/>
    <w:rsid w:val="007910CA"/>
    <w:rsid w:val="00792065"/>
    <w:rsid w:val="00792F48"/>
    <w:rsid w:val="007940C9"/>
    <w:rsid w:val="00794EAA"/>
    <w:rsid w:val="00797A47"/>
    <w:rsid w:val="007A12D8"/>
    <w:rsid w:val="007A18E1"/>
    <w:rsid w:val="007A1931"/>
    <w:rsid w:val="007A1EAC"/>
    <w:rsid w:val="007A2FD6"/>
    <w:rsid w:val="007A30CB"/>
    <w:rsid w:val="007A50CD"/>
    <w:rsid w:val="007A545C"/>
    <w:rsid w:val="007A548B"/>
    <w:rsid w:val="007A6CFA"/>
    <w:rsid w:val="007A76E8"/>
    <w:rsid w:val="007B0718"/>
    <w:rsid w:val="007B133A"/>
    <w:rsid w:val="007B13D0"/>
    <w:rsid w:val="007B1587"/>
    <w:rsid w:val="007B24BB"/>
    <w:rsid w:val="007B4512"/>
    <w:rsid w:val="007B64BB"/>
    <w:rsid w:val="007C0DDE"/>
    <w:rsid w:val="007C1E2C"/>
    <w:rsid w:val="007C2A2E"/>
    <w:rsid w:val="007C3632"/>
    <w:rsid w:val="007C649D"/>
    <w:rsid w:val="007C7630"/>
    <w:rsid w:val="007C771A"/>
    <w:rsid w:val="007C785D"/>
    <w:rsid w:val="007C7FAB"/>
    <w:rsid w:val="007D0EED"/>
    <w:rsid w:val="007D11B3"/>
    <w:rsid w:val="007D1FB9"/>
    <w:rsid w:val="007D23F9"/>
    <w:rsid w:val="007D2674"/>
    <w:rsid w:val="007D27CC"/>
    <w:rsid w:val="007D41EB"/>
    <w:rsid w:val="007D4D05"/>
    <w:rsid w:val="007D5413"/>
    <w:rsid w:val="007D5CEB"/>
    <w:rsid w:val="007D6007"/>
    <w:rsid w:val="007D646E"/>
    <w:rsid w:val="007D7BCA"/>
    <w:rsid w:val="007D7C7E"/>
    <w:rsid w:val="007E1394"/>
    <w:rsid w:val="007E1A2A"/>
    <w:rsid w:val="007E2A9C"/>
    <w:rsid w:val="007E35D6"/>
    <w:rsid w:val="007E3C2A"/>
    <w:rsid w:val="007E4EF3"/>
    <w:rsid w:val="007E58E2"/>
    <w:rsid w:val="007E5CE3"/>
    <w:rsid w:val="007E5EA6"/>
    <w:rsid w:val="007E5FC1"/>
    <w:rsid w:val="007E61DE"/>
    <w:rsid w:val="007E67ED"/>
    <w:rsid w:val="007E6A8D"/>
    <w:rsid w:val="007E73FA"/>
    <w:rsid w:val="007E756E"/>
    <w:rsid w:val="007F0A74"/>
    <w:rsid w:val="007F0CD1"/>
    <w:rsid w:val="007F12ED"/>
    <w:rsid w:val="007F1D12"/>
    <w:rsid w:val="007F1F0A"/>
    <w:rsid w:val="007F36BA"/>
    <w:rsid w:val="007F3A01"/>
    <w:rsid w:val="007F4641"/>
    <w:rsid w:val="007F474C"/>
    <w:rsid w:val="007F4C06"/>
    <w:rsid w:val="007F4EAB"/>
    <w:rsid w:val="007F53C1"/>
    <w:rsid w:val="007F5791"/>
    <w:rsid w:val="007F7523"/>
    <w:rsid w:val="0080017D"/>
    <w:rsid w:val="008001D8"/>
    <w:rsid w:val="0080090B"/>
    <w:rsid w:val="00801334"/>
    <w:rsid w:val="00802049"/>
    <w:rsid w:val="008020C6"/>
    <w:rsid w:val="00802AEC"/>
    <w:rsid w:val="00802EF5"/>
    <w:rsid w:val="00803155"/>
    <w:rsid w:val="00803A93"/>
    <w:rsid w:val="00803B17"/>
    <w:rsid w:val="00803EDD"/>
    <w:rsid w:val="00805DE4"/>
    <w:rsid w:val="0080611A"/>
    <w:rsid w:val="008065F9"/>
    <w:rsid w:val="00806A7A"/>
    <w:rsid w:val="00806C91"/>
    <w:rsid w:val="0081013A"/>
    <w:rsid w:val="0081102F"/>
    <w:rsid w:val="008129A2"/>
    <w:rsid w:val="00813EED"/>
    <w:rsid w:val="0081521B"/>
    <w:rsid w:val="00815ABD"/>
    <w:rsid w:val="00815BC6"/>
    <w:rsid w:val="00816009"/>
    <w:rsid w:val="0082121D"/>
    <w:rsid w:val="008230B2"/>
    <w:rsid w:val="00823766"/>
    <w:rsid w:val="00823927"/>
    <w:rsid w:val="00823AAE"/>
    <w:rsid w:val="00824631"/>
    <w:rsid w:val="008251AF"/>
    <w:rsid w:val="0082615A"/>
    <w:rsid w:val="008269FD"/>
    <w:rsid w:val="00830084"/>
    <w:rsid w:val="00830695"/>
    <w:rsid w:val="008319DD"/>
    <w:rsid w:val="00834EC5"/>
    <w:rsid w:val="008352F9"/>
    <w:rsid w:val="00835802"/>
    <w:rsid w:val="00835A71"/>
    <w:rsid w:val="00837CD8"/>
    <w:rsid w:val="00837FD7"/>
    <w:rsid w:val="00840925"/>
    <w:rsid w:val="00840CB8"/>
    <w:rsid w:val="0084134F"/>
    <w:rsid w:val="00841AA5"/>
    <w:rsid w:val="008420D3"/>
    <w:rsid w:val="008435D5"/>
    <w:rsid w:val="00844579"/>
    <w:rsid w:val="00844CA3"/>
    <w:rsid w:val="00845491"/>
    <w:rsid w:val="00845595"/>
    <w:rsid w:val="008457AE"/>
    <w:rsid w:val="00845988"/>
    <w:rsid w:val="0084743C"/>
    <w:rsid w:val="00850A13"/>
    <w:rsid w:val="00851157"/>
    <w:rsid w:val="00851164"/>
    <w:rsid w:val="00852E32"/>
    <w:rsid w:val="00852E91"/>
    <w:rsid w:val="00853887"/>
    <w:rsid w:val="008543DC"/>
    <w:rsid w:val="00854887"/>
    <w:rsid w:val="00855193"/>
    <w:rsid w:val="00855579"/>
    <w:rsid w:val="008559F8"/>
    <w:rsid w:val="0085623C"/>
    <w:rsid w:val="00856CFF"/>
    <w:rsid w:val="00860D51"/>
    <w:rsid w:val="00861101"/>
    <w:rsid w:val="00861347"/>
    <w:rsid w:val="0086134B"/>
    <w:rsid w:val="00865630"/>
    <w:rsid w:val="008661E1"/>
    <w:rsid w:val="00866DA4"/>
    <w:rsid w:val="008672D6"/>
    <w:rsid w:val="00871321"/>
    <w:rsid w:val="00872607"/>
    <w:rsid w:val="008731DB"/>
    <w:rsid w:val="0087352E"/>
    <w:rsid w:val="00874061"/>
    <w:rsid w:val="00877452"/>
    <w:rsid w:val="00877507"/>
    <w:rsid w:val="00877CBF"/>
    <w:rsid w:val="00882E05"/>
    <w:rsid w:val="008840EF"/>
    <w:rsid w:val="0088429A"/>
    <w:rsid w:val="008851DD"/>
    <w:rsid w:val="00885D5D"/>
    <w:rsid w:val="00886A69"/>
    <w:rsid w:val="00886BF7"/>
    <w:rsid w:val="00886DA1"/>
    <w:rsid w:val="0088737A"/>
    <w:rsid w:val="00891E70"/>
    <w:rsid w:val="0089209A"/>
    <w:rsid w:val="0089309E"/>
    <w:rsid w:val="00894976"/>
    <w:rsid w:val="00896214"/>
    <w:rsid w:val="00897218"/>
    <w:rsid w:val="008A020D"/>
    <w:rsid w:val="008A63A9"/>
    <w:rsid w:val="008A7CA8"/>
    <w:rsid w:val="008B24A5"/>
    <w:rsid w:val="008B276C"/>
    <w:rsid w:val="008B46C6"/>
    <w:rsid w:val="008B5526"/>
    <w:rsid w:val="008B5938"/>
    <w:rsid w:val="008B614B"/>
    <w:rsid w:val="008B65C6"/>
    <w:rsid w:val="008B66D1"/>
    <w:rsid w:val="008B6AE8"/>
    <w:rsid w:val="008B7363"/>
    <w:rsid w:val="008B7F4A"/>
    <w:rsid w:val="008C012F"/>
    <w:rsid w:val="008C14DD"/>
    <w:rsid w:val="008C1979"/>
    <w:rsid w:val="008C2B74"/>
    <w:rsid w:val="008C2BCA"/>
    <w:rsid w:val="008C2EDD"/>
    <w:rsid w:val="008C31DD"/>
    <w:rsid w:val="008C3438"/>
    <w:rsid w:val="008C49F7"/>
    <w:rsid w:val="008C65A5"/>
    <w:rsid w:val="008C694E"/>
    <w:rsid w:val="008C78A8"/>
    <w:rsid w:val="008D0307"/>
    <w:rsid w:val="008D17B5"/>
    <w:rsid w:val="008D36B5"/>
    <w:rsid w:val="008D40BE"/>
    <w:rsid w:val="008D478C"/>
    <w:rsid w:val="008D4C01"/>
    <w:rsid w:val="008D5B3F"/>
    <w:rsid w:val="008E0720"/>
    <w:rsid w:val="008E279A"/>
    <w:rsid w:val="008E4704"/>
    <w:rsid w:val="008E6387"/>
    <w:rsid w:val="008E67BC"/>
    <w:rsid w:val="008E6B04"/>
    <w:rsid w:val="008E70FA"/>
    <w:rsid w:val="008E73EF"/>
    <w:rsid w:val="008F1244"/>
    <w:rsid w:val="008F136E"/>
    <w:rsid w:val="008F1C9A"/>
    <w:rsid w:val="008F2F56"/>
    <w:rsid w:val="008F3C17"/>
    <w:rsid w:val="008F4867"/>
    <w:rsid w:val="008F4AD5"/>
    <w:rsid w:val="008F54D2"/>
    <w:rsid w:val="008F5889"/>
    <w:rsid w:val="008F6A24"/>
    <w:rsid w:val="008F7ACE"/>
    <w:rsid w:val="008F7F58"/>
    <w:rsid w:val="00900C65"/>
    <w:rsid w:val="0090218D"/>
    <w:rsid w:val="00902427"/>
    <w:rsid w:val="00902629"/>
    <w:rsid w:val="0090290C"/>
    <w:rsid w:val="00904828"/>
    <w:rsid w:val="00904A91"/>
    <w:rsid w:val="009050BE"/>
    <w:rsid w:val="0090519B"/>
    <w:rsid w:val="00905454"/>
    <w:rsid w:val="009054A6"/>
    <w:rsid w:val="00905DAC"/>
    <w:rsid w:val="00906403"/>
    <w:rsid w:val="00906ABA"/>
    <w:rsid w:val="00906EBA"/>
    <w:rsid w:val="00907300"/>
    <w:rsid w:val="00911C16"/>
    <w:rsid w:val="00912170"/>
    <w:rsid w:val="00914044"/>
    <w:rsid w:val="009140D0"/>
    <w:rsid w:val="00914A02"/>
    <w:rsid w:val="00914EA0"/>
    <w:rsid w:val="0091540A"/>
    <w:rsid w:val="009156E5"/>
    <w:rsid w:val="009160A3"/>
    <w:rsid w:val="0091743E"/>
    <w:rsid w:val="00922026"/>
    <w:rsid w:val="00924DF7"/>
    <w:rsid w:val="00925B9B"/>
    <w:rsid w:val="009262B6"/>
    <w:rsid w:val="00926918"/>
    <w:rsid w:val="00926BC3"/>
    <w:rsid w:val="00926F36"/>
    <w:rsid w:val="00927589"/>
    <w:rsid w:val="009302CB"/>
    <w:rsid w:val="00933429"/>
    <w:rsid w:val="0093506E"/>
    <w:rsid w:val="0093531B"/>
    <w:rsid w:val="00935E80"/>
    <w:rsid w:val="00936034"/>
    <w:rsid w:val="00936050"/>
    <w:rsid w:val="00937548"/>
    <w:rsid w:val="00941B33"/>
    <w:rsid w:val="00941E8C"/>
    <w:rsid w:val="009429BE"/>
    <w:rsid w:val="00942BCD"/>
    <w:rsid w:val="00942FFF"/>
    <w:rsid w:val="009438B1"/>
    <w:rsid w:val="00943E42"/>
    <w:rsid w:val="009443ED"/>
    <w:rsid w:val="00944BA4"/>
    <w:rsid w:val="00944BDA"/>
    <w:rsid w:val="00944E1F"/>
    <w:rsid w:val="00945527"/>
    <w:rsid w:val="00945DBB"/>
    <w:rsid w:val="00946274"/>
    <w:rsid w:val="00947FA6"/>
    <w:rsid w:val="0095193D"/>
    <w:rsid w:val="0095207D"/>
    <w:rsid w:val="009520FB"/>
    <w:rsid w:val="00953D47"/>
    <w:rsid w:val="00954A36"/>
    <w:rsid w:val="009553B3"/>
    <w:rsid w:val="00957338"/>
    <w:rsid w:val="00957724"/>
    <w:rsid w:val="00961498"/>
    <w:rsid w:val="009639D3"/>
    <w:rsid w:val="00963F15"/>
    <w:rsid w:val="009644ED"/>
    <w:rsid w:val="009648BF"/>
    <w:rsid w:val="00964D67"/>
    <w:rsid w:val="00965873"/>
    <w:rsid w:val="009674F2"/>
    <w:rsid w:val="0097053E"/>
    <w:rsid w:val="0097059B"/>
    <w:rsid w:val="00970B6F"/>
    <w:rsid w:val="00971F87"/>
    <w:rsid w:val="00974B1E"/>
    <w:rsid w:val="00976845"/>
    <w:rsid w:val="0097750F"/>
    <w:rsid w:val="00980261"/>
    <w:rsid w:val="0098028C"/>
    <w:rsid w:val="00981530"/>
    <w:rsid w:val="00981FD9"/>
    <w:rsid w:val="009824C2"/>
    <w:rsid w:val="00982B4C"/>
    <w:rsid w:val="00982FFC"/>
    <w:rsid w:val="00983BFB"/>
    <w:rsid w:val="00983E83"/>
    <w:rsid w:val="00984152"/>
    <w:rsid w:val="00984DCC"/>
    <w:rsid w:val="00986963"/>
    <w:rsid w:val="00987B67"/>
    <w:rsid w:val="0099030C"/>
    <w:rsid w:val="00990572"/>
    <w:rsid w:val="0099083D"/>
    <w:rsid w:val="009917C5"/>
    <w:rsid w:val="00991A1A"/>
    <w:rsid w:val="00993748"/>
    <w:rsid w:val="00995050"/>
    <w:rsid w:val="009974A2"/>
    <w:rsid w:val="00997860"/>
    <w:rsid w:val="009A0E00"/>
    <w:rsid w:val="009A1DFD"/>
    <w:rsid w:val="009A2AED"/>
    <w:rsid w:val="009A2DD6"/>
    <w:rsid w:val="009A32EB"/>
    <w:rsid w:val="009A3BC7"/>
    <w:rsid w:val="009A3DBF"/>
    <w:rsid w:val="009A5635"/>
    <w:rsid w:val="009A5AC6"/>
    <w:rsid w:val="009A6699"/>
    <w:rsid w:val="009B0E1A"/>
    <w:rsid w:val="009B1330"/>
    <w:rsid w:val="009B1C7F"/>
    <w:rsid w:val="009B22E6"/>
    <w:rsid w:val="009B3521"/>
    <w:rsid w:val="009B36B7"/>
    <w:rsid w:val="009B3DC5"/>
    <w:rsid w:val="009B46D4"/>
    <w:rsid w:val="009B5F4A"/>
    <w:rsid w:val="009C0BFD"/>
    <w:rsid w:val="009C12C9"/>
    <w:rsid w:val="009C1C00"/>
    <w:rsid w:val="009C1ED2"/>
    <w:rsid w:val="009C22C1"/>
    <w:rsid w:val="009C2823"/>
    <w:rsid w:val="009C351B"/>
    <w:rsid w:val="009C4EE5"/>
    <w:rsid w:val="009C4F5A"/>
    <w:rsid w:val="009C650E"/>
    <w:rsid w:val="009C68D6"/>
    <w:rsid w:val="009C7229"/>
    <w:rsid w:val="009C72E9"/>
    <w:rsid w:val="009C75C7"/>
    <w:rsid w:val="009C7D91"/>
    <w:rsid w:val="009D00EE"/>
    <w:rsid w:val="009D0DC0"/>
    <w:rsid w:val="009D1414"/>
    <w:rsid w:val="009D22F4"/>
    <w:rsid w:val="009D24F0"/>
    <w:rsid w:val="009D3DE5"/>
    <w:rsid w:val="009D4488"/>
    <w:rsid w:val="009D4F7F"/>
    <w:rsid w:val="009D674D"/>
    <w:rsid w:val="009D68D1"/>
    <w:rsid w:val="009E1C95"/>
    <w:rsid w:val="009E31F9"/>
    <w:rsid w:val="009E3708"/>
    <w:rsid w:val="009E427D"/>
    <w:rsid w:val="009E47A2"/>
    <w:rsid w:val="009E4A08"/>
    <w:rsid w:val="009E5432"/>
    <w:rsid w:val="009E627A"/>
    <w:rsid w:val="009E6608"/>
    <w:rsid w:val="009E7251"/>
    <w:rsid w:val="009E743D"/>
    <w:rsid w:val="009F0694"/>
    <w:rsid w:val="009F1B71"/>
    <w:rsid w:val="009F24F1"/>
    <w:rsid w:val="009F2846"/>
    <w:rsid w:val="009F2FDB"/>
    <w:rsid w:val="009F3F60"/>
    <w:rsid w:val="009F52CD"/>
    <w:rsid w:val="009F5DC5"/>
    <w:rsid w:val="009F6A23"/>
    <w:rsid w:val="00A01740"/>
    <w:rsid w:val="00A02206"/>
    <w:rsid w:val="00A02F47"/>
    <w:rsid w:val="00A030A2"/>
    <w:rsid w:val="00A038F6"/>
    <w:rsid w:val="00A0390B"/>
    <w:rsid w:val="00A04FD2"/>
    <w:rsid w:val="00A05035"/>
    <w:rsid w:val="00A05E7B"/>
    <w:rsid w:val="00A05EFD"/>
    <w:rsid w:val="00A067EF"/>
    <w:rsid w:val="00A072FD"/>
    <w:rsid w:val="00A07E59"/>
    <w:rsid w:val="00A11924"/>
    <w:rsid w:val="00A132D7"/>
    <w:rsid w:val="00A13B78"/>
    <w:rsid w:val="00A144B3"/>
    <w:rsid w:val="00A14973"/>
    <w:rsid w:val="00A1502A"/>
    <w:rsid w:val="00A15353"/>
    <w:rsid w:val="00A15DBA"/>
    <w:rsid w:val="00A1658C"/>
    <w:rsid w:val="00A16928"/>
    <w:rsid w:val="00A17380"/>
    <w:rsid w:val="00A177CA"/>
    <w:rsid w:val="00A17B67"/>
    <w:rsid w:val="00A17F49"/>
    <w:rsid w:val="00A21A2C"/>
    <w:rsid w:val="00A21B61"/>
    <w:rsid w:val="00A2309C"/>
    <w:rsid w:val="00A23356"/>
    <w:rsid w:val="00A244EC"/>
    <w:rsid w:val="00A245D2"/>
    <w:rsid w:val="00A24BE6"/>
    <w:rsid w:val="00A252C5"/>
    <w:rsid w:val="00A25471"/>
    <w:rsid w:val="00A2697B"/>
    <w:rsid w:val="00A27A3D"/>
    <w:rsid w:val="00A30E50"/>
    <w:rsid w:val="00A31056"/>
    <w:rsid w:val="00A32CF5"/>
    <w:rsid w:val="00A32DF7"/>
    <w:rsid w:val="00A332D0"/>
    <w:rsid w:val="00A33399"/>
    <w:rsid w:val="00A3378F"/>
    <w:rsid w:val="00A3455B"/>
    <w:rsid w:val="00A35323"/>
    <w:rsid w:val="00A35852"/>
    <w:rsid w:val="00A361F3"/>
    <w:rsid w:val="00A368D7"/>
    <w:rsid w:val="00A36E4C"/>
    <w:rsid w:val="00A37BEA"/>
    <w:rsid w:val="00A407BB"/>
    <w:rsid w:val="00A42128"/>
    <w:rsid w:val="00A4371F"/>
    <w:rsid w:val="00A43F48"/>
    <w:rsid w:val="00A44101"/>
    <w:rsid w:val="00A45172"/>
    <w:rsid w:val="00A45EC1"/>
    <w:rsid w:val="00A469BB"/>
    <w:rsid w:val="00A46BA2"/>
    <w:rsid w:val="00A47F28"/>
    <w:rsid w:val="00A504FA"/>
    <w:rsid w:val="00A51FE6"/>
    <w:rsid w:val="00A52614"/>
    <w:rsid w:val="00A53F76"/>
    <w:rsid w:val="00A55871"/>
    <w:rsid w:val="00A57208"/>
    <w:rsid w:val="00A60E0C"/>
    <w:rsid w:val="00A61304"/>
    <w:rsid w:val="00A62094"/>
    <w:rsid w:val="00A6349C"/>
    <w:rsid w:val="00A6401E"/>
    <w:rsid w:val="00A64387"/>
    <w:rsid w:val="00A644A8"/>
    <w:rsid w:val="00A648D8"/>
    <w:rsid w:val="00A655FD"/>
    <w:rsid w:val="00A663D4"/>
    <w:rsid w:val="00A6653C"/>
    <w:rsid w:val="00A66796"/>
    <w:rsid w:val="00A6763E"/>
    <w:rsid w:val="00A67B02"/>
    <w:rsid w:val="00A67C73"/>
    <w:rsid w:val="00A67FAB"/>
    <w:rsid w:val="00A716EE"/>
    <w:rsid w:val="00A71A5A"/>
    <w:rsid w:val="00A72388"/>
    <w:rsid w:val="00A74444"/>
    <w:rsid w:val="00A7699D"/>
    <w:rsid w:val="00A81BD8"/>
    <w:rsid w:val="00A82DCB"/>
    <w:rsid w:val="00A8385E"/>
    <w:rsid w:val="00A83EA4"/>
    <w:rsid w:val="00A847C5"/>
    <w:rsid w:val="00A8657D"/>
    <w:rsid w:val="00A9069D"/>
    <w:rsid w:val="00A90A40"/>
    <w:rsid w:val="00A93F2E"/>
    <w:rsid w:val="00A93F57"/>
    <w:rsid w:val="00A942B3"/>
    <w:rsid w:val="00A949CB"/>
    <w:rsid w:val="00A94B07"/>
    <w:rsid w:val="00A955BF"/>
    <w:rsid w:val="00A957DF"/>
    <w:rsid w:val="00A95C4B"/>
    <w:rsid w:val="00A96CF3"/>
    <w:rsid w:val="00A96F6B"/>
    <w:rsid w:val="00AA09B3"/>
    <w:rsid w:val="00AA319E"/>
    <w:rsid w:val="00AA345B"/>
    <w:rsid w:val="00AA43EE"/>
    <w:rsid w:val="00AA4FF7"/>
    <w:rsid w:val="00AA6895"/>
    <w:rsid w:val="00AB1FD5"/>
    <w:rsid w:val="00AB2A6F"/>
    <w:rsid w:val="00AB3021"/>
    <w:rsid w:val="00AB37D0"/>
    <w:rsid w:val="00AB4082"/>
    <w:rsid w:val="00AB43D9"/>
    <w:rsid w:val="00AB6A51"/>
    <w:rsid w:val="00AB6B63"/>
    <w:rsid w:val="00AB6BF4"/>
    <w:rsid w:val="00AC0278"/>
    <w:rsid w:val="00AC12E0"/>
    <w:rsid w:val="00AC19A4"/>
    <w:rsid w:val="00AC1D0E"/>
    <w:rsid w:val="00AC3850"/>
    <w:rsid w:val="00AC4419"/>
    <w:rsid w:val="00AC44BC"/>
    <w:rsid w:val="00AC49D3"/>
    <w:rsid w:val="00AC4CE1"/>
    <w:rsid w:val="00AC596D"/>
    <w:rsid w:val="00AC5E0B"/>
    <w:rsid w:val="00AC69E8"/>
    <w:rsid w:val="00AD05F1"/>
    <w:rsid w:val="00AD094D"/>
    <w:rsid w:val="00AD0A14"/>
    <w:rsid w:val="00AD0F0B"/>
    <w:rsid w:val="00AD109B"/>
    <w:rsid w:val="00AD14C3"/>
    <w:rsid w:val="00AD1EDC"/>
    <w:rsid w:val="00AD2114"/>
    <w:rsid w:val="00AD259E"/>
    <w:rsid w:val="00AD3302"/>
    <w:rsid w:val="00AD3406"/>
    <w:rsid w:val="00AD3EBA"/>
    <w:rsid w:val="00AD4711"/>
    <w:rsid w:val="00AD4D91"/>
    <w:rsid w:val="00AD674F"/>
    <w:rsid w:val="00AD6B6D"/>
    <w:rsid w:val="00AD7289"/>
    <w:rsid w:val="00AE16A4"/>
    <w:rsid w:val="00AE1774"/>
    <w:rsid w:val="00AE21F3"/>
    <w:rsid w:val="00AE225B"/>
    <w:rsid w:val="00AE469B"/>
    <w:rsid w:val="00AE4756"/>
    <w:rsid w:val="00AE5078"/>
    <w:rsid w:val="00AE5D68"/>
    <w:rsid w:val="00AE647C"/>
    <w:rsid w:val="00AE6CCD"/>
    <w:rsid w:val="00AF03ED"/>
    <w:rsid w:val="00AF0ECE"/>
    <w:rsid w:val="00AF0FBF"/>
    <w:rsid w:val="00AF1D0F"/>
    <w:rsid w:val="00AF20FD"/>
    <w:rsid w:val="00AF24BD"/>
    <w:rsid w:val="00AF2D67"/>
    <w:rsid w:val="00AF37C3"/>
    <w:rsid w:val="00AF60E4"/>
    <w:rsid w:val="00AF68F8"/>
    <w:rsid w:val="00B00ABC"/>
    <w:rsid w:val="00B01ED5"/>
    <w:rsid w:val="00B0220B"/>
    <w:rsid w:val="00B02D0A"/>
    <w:rsid w:val="00B031B3"/>
    <w:rsid w:val="00B03763"/>
    <w:rsid w:val="00B039BD"/>
    <w:rsid w:val="00B03DEC"/>
    <w:rsid w:val="00B0408C"/>
    <w:rsid w:val="00B045F0"/>
    <w:rsid w:val="00B0494B"/>
    <w:rsid w:val="00B05592"/>
    <w:rsid w:val="00B06677"/>
    <w:rsid w:val="00B07BD0"/>
    <w:rsid w:val="00B1041A"/>
    <w:rsid w:val="00B111B2"/>
    <w:rsid w:val="00B12B27"/>
    <w:rsid w:val="00B13DF6"/>
    <w:rsid w:val="00B14B5A"/>
    <w:rsid w:val="00B212F1"/>
    <w:rsid w:val="00B21AFE"/>
    <w:rsid w:val="00B21C2D"/>
    <w:rsid w:val="00B22E9E"/>
    <w:rsid w:val="00B242A2"/>
    <w:rsid w:val="00B24A35"/>
    <w:rsid w:val="00B24DDF"/>
    <w:rsid w:val="00B252D8"/>
    <w:rsid w:val="00B257EB"/>
    <w:rsid w:val="00B27509"/>
    <w:rsid w:val="00B279C2"/>
    <w:rsid w:val="00B30832"/>
    <w:rsid w:val="00B30DB3"/>
    <w:rsid w:val="00B31076"/>
    <w:rsid w:val="00B31EDF"/>
    <w:rsid w:val="00B33288"/>
    <w:rsid w:val="00B33935"/>
    <w:rsid w:val="00B33B4A"/>
    <w:rsid w:val="00B33D9E"/>
    <w:rsid w:val="00B34168"/>
    <w:rsid w:val="00B3459B"/>
    <w:rsid w:val="00B348B8"/>
    <w:rsid w:val="00B352BE"/>
    <w:rsid w:val="00B35341"/>
    <w:rsid w:val="00B359E1"/>
    <w:rsid w:val="00B35F28"/>
    <w:rsid w:val="00B3701E"/>
    <w:rsid w:val="00B401B3"/>
    <w:rsid w:val="00B404BF"/>
    <w:rsid w:val="00B41533"/>
    <w:rsid w:val="00B4163A"/>
    <w:rsid w:val="00B416FB"/>
    <w:rsid w:val="00B41924"/>
    <w:rsid w:val="00B41A61"/>
    <w:rsid w:val="00B41DDE"/>
    <w:rsid w:val="00B42806"/>
    <w:rsid w:val="00B42D7E"/>
    <w:rsid w:val="00B45775"/>
    <w:rsid w:val="00B465AD"/>
    <w:rsid w:val="00B46F05"/>
    <w:rsid w:val="00B471DC"/>
    <w:rsid w:val="00B47ED2"/>
    <w:rsid w:val="00B50C28"/>
    <w:rsid w:val="00B511D4"/>
    <w:rsid w:val="00B512D3"/>
    <w:rsid w:val="00B51892"/>
    <w:rsid w:val="00B51B05"/>
    <w:rsid w:val="00B51E3F"/>
    <w:rsid w:val="00B52FE9"/>
    <w:rsid w:val="00B53020"/>
    <w:rsid w:val="00B5372B"/>
    <w:rsid w:val="00B553FD"/>
    <w:rsid w:val="00B56E5A"/>
    <w:rsid w:val="00B56E8A"/>
    <w:rsid w:val="00B5771D"/>
    <w:rsid w:val="00B57949"/>
    <w:rsid w:val="00B60914"/>
    <w:rsid w:val="00B613ED"/>
    <w:rsid w:val="00B62410"/>
    <w:rsid w:val="00B62D46"/>
    <w:rsid w:val="00B63015"/>
    <w:rsid w:val="00B630E9"/>
    <w:rsid w:val="00B645C4"/>
    <w:rsid w:val="00B6692C"/>
    <w:rsid w:val="00B66F36"/>
    <w:rsid w:val="00B67D6B"/>
    <w:rsid w:val="00B7049D"/>
    <w:rsid w:val="00B70D30"/>
    <w:rsid w:val="00B71CEC"/>
    <w:rsid w:val="00B727CA"/>
    <w:rsid w:val="00B73532"/>
    <w:rsid w:val="00B747C9"/>
    <w:rsid w:val="00B74CEB"/>
    <w:rsid w:val="00B74CF1"/>
    <w:rsid w:val="00B74D06"/>
    <w:rsid w:val="00B75D39"/>
    <w:rsid w:val="00B772FD"/>
    <w:rsid w:val="00B773D3"/>
    <w:rsid w:val="00B777E0"/>
    <w:rsid w:val="00B80394"/>
    <w:rsid w:val="00B80E20"/>
    <w:rsid w:val="00B8107A"/>
    <w:rsid w:val="00B81909"/>
    <w:rsid w:val="00B82826"/>
    <w:rsid w:val="00B82906"/>
    <w:rsid w:val="00B82924"/>
    <w:rsid w:val="00B82B32"/>
    <w:rsid w:val="00B830C9"/>
    <w:rsid w:val="00B840A8"/>
    <w:rsid w:val="00B84AE2"/>
    <w:rsid w:val="00B85B5C"/>
    <w:rsid w:val="00B86428"/>
    <w:rsid w:val="00B909A0"/>
    <w:rsid w:val="00B939D9"/>
    <w:rsid w:val="00B947E5"/>
    <w:rsid w:val="00B9569F"/>
    <w:rsid w:val="00B963E0"/>
    <w:rsid w:val="00B96E09"/>
    <w:rsid w:val="00B973FF"/>
    <w:rsid w:val="00B97547"/>
    <w:rsid w:val="00BA1800"/>
    <w:rsid w:val="00BA27C2"/>
    <w:rsid w:val="00BA41AA"/>
    <w:rsid w:val="00BA610A"/>
    <w:rsid w:val="00BA63CC"/>
    <w:rsid w:val="00BA6726"/>
    <w:rsid w:val="00BA70F0"/>
    <w:rsid w:val="00BA7699"/>
    <w:rsid w:val="00BB09A6"/>
    <w:rsid w:val="00BB143B"/>
    <w:rsid w:val="00BB45EE"/>
    <w:rsid w:val="00BB4B64"/>
    <w:rsid w:val="00BB5133"/>
    <w:rsid w:val="00BB58CF"/>
    <w:rsid w:val="00BB6651"/>
    <w:rsid w:val="00BB741A"/>
    <w:rsid w:val="00BB78C0"/>
    <w:rsid w:val="00BB7C41"/>
    <w:rsid w:val="00BC0446"/>
    <w:rsid w:val="00BC0C21"/>
    <w:rsid w:val="00BC0FE7"/>
    <w:rsid w:val="00BC2143"/>
    <w:rsid w:val="00BC29C5"/>
    <w:rsid w:val="00BC3205"/>
    <w:rsid w:val="00BC4789"/>
    <w:rsid w:val="00BC4882"/>
    <w:rsid w:val="00BC49EA"/>
    <w:rsid w:val="00BC4BA4"/>
    <w:rsid w:val="00BC5344"/>
    <w:rsid w:val="00BC6652"/>
    <w:rsid w:val="00BC70AD"/>
    <w:rsid w:val="00BC7313"/>
    <w:rsid w:val="00BC79DA"/>
    <w:rsid w:val="00BD188A"/>
    <w:rsid w:val="00BD2E42"/>
    <w:rsid w:val="00BD32C3"/>
    <w:rsid w:val="00BD4669"/>
    <w:rsid w:val="00BD497B"/>
    <w:rsid w:val="00BD5828"/>
    <w:rsid w:val="00BD6101"/>
    <w:rsid w:val="00BD748D"/>
    <w:rsid w:val="00BD79AA"/>
    <w:rsid w:val="00BE0351"/>
    <w:rsid w:val="00BE0631"/>
    <w:rsid w:val="00BE1415"/>
    <w:rsid w:val="00BE19C7"/>
    <w:rsid w:val="00BE1D21"/>
    <w:rsid w:val="00BE1D8B"/>
    <w:rsid w:val="00BE211A"/>
    <w:rsid w:val="00BE2588"/>
    <w:rsid w:val="00BE2661"/>
    <w:rsid w:val="00BE334F"/>
    <w:rsid w:val="00BE34E2"/>
    <w:rsid w:val="00BE35C6"/>
    <w:rsid w:val="00BE387D"/>
    <w:rsid w:val="00BE446F"/>
    <w:rsid w:val="00BE4670"/>
    <w:rsid w:val="00BE4E40"/>
    <w:rsid w:val="00BE4FAC"/>
    <w:rsid w:val="00BE7D5F"/>
    <w:rsid w:val="00BE7E28"/>
    <w:rsid w:val="00BF0412"/>
    <w:rsid w:val="00BF1D71"/>
    <w:rsid w:val="00BF418C"/>
    <w:rsid w:val="00BF467D"/>
    <w:rsid w:val="00BF580D"/>
    <w:rsid w:val="00BF6E62"/>
    <w:rsid w:val="00BF72A7"/>
    <w:rsid w:val="00C00E9A"/>
    <w:rsid w:val="00C010E0"/>
    <w:rsid w:val="00C01A3D"/>
    <w:rsid w:val="00C029BF"/>
    <w:rsid w:val="00C02AEC"/>
    <w:rsid w:val="00C0391B"/>
    <w:rsid w:val="00C03AAA"/>
    <w:rsid w:val="00C03BBB"/>
    <w:rsid w:val="00C03BDD"/>
    <w:rsid w:val="00C05AC1"/>
    <w:rsid w:val="00C05DFC"/>
    <w:rsid w:val="00C05FD1"/>
    <w:rsid w:val="00C06436"/>
    <w:rsid w:val="00C077AB"/>
    <w:rsid w:val="00C07A15"/>
    <w:rsid w:val="00C10168"/>
    <w:rsid w:val="00C11D88"/>
    <w:rsid w:val="00C11E9B"/>
    <w:rsid w:val="00C12CA6"/>
    <w:rsid w:val="00C13D80"/>
    <w:rsid w:val="00C1433C"/>
    <w:rsid w:val="00C14882"/>
    <w:rsid w:val="00C14B35"/>
    <w:rsid w:val="00C14F85"/>
    <w:rsid w:val="00C152F1"/>
    <w:rsid w:val="00C15844"/>
    <w:rsid w:val="00C15939"/>
    <w:rsid w:val="00C15C9B"/>
    <w:rsid w:val="00C17882"/>
    <w:rsid w:val="00C179C7"/>
    <w:rsid w:val="00C20DAF"/>
    <w:rsid w:val="00C21957"/>
    <w:rsid w:val="00C222D5"/>
    <w:rsid w:val="00C225C3"/>
    <w:rsid w:val="00C2269A"/>
    <w:rsid w:val="00C23587"/>
    <w:rsid w:val="00C2385C"/>
    <w:rsid w:val="00C23C7B"/>
    <w:rsid w:val="00C242B2"/>
    <w:rsid w:val="00C24763"/>
    <w:rsid w:val="00C25332"/>
    <w:rsid w:val="00C253CE"/>
    <w:rsid w:val="00C262AE"/>
    <w:rsid w:val="00C26445"/>
    <w:rsid w:val="00C2644F"/>
    <w:rsid w:val="00C26D90"/>
    <w:rsid w:val="00C30187"/>
    <w:rsid w:val="00C31439"/>
    <w:rsid w:val="00C346BB"/>
    <w:rsid w:val="00C34BCC"/>
    <w:rsid w:val="00C34E27"/>
    <w:rsid w:val="00C363FE"/>
    <w:rsid w:val="00C36486"/>
    <w:rsid w:val="00C4089A"/>
    <w:rsid w:val="00C40B09"/>
    <w:rsid w:val="00C4116C"/>
    <w:rsid w:val="00C41323"/>
    <w:rsid w:val="00C4194A"/>
    <w:rsid w:val="00C42020"/>
    <w:rsid w:val="00C4254F"/>
    <w:rsid w:val="00C425B0"/>
    <w:rsid w:val="00C425FC"/>
    <w:rsid w:val="00C44E6C"/>
    <w:rsid w:val="00C465F6"/>
    <w:rsid w:val="00C46F30"/>
    <w:rsid w:val="00C46FC7"/>
    <w:rsid w:val="00C4782B"/>
    <w:rsid w:val="00C5012F"/>
    <w:rsid w:val="00C501F2"/>
    <w:rsid w:val="00C50490"/>
    <w:rsid w:val="00C516DF"/>
    <w:rsid w:val="00C51BE3"/>
    <w:rsid w:val="00C52A08"/>
    <w:rsid w:val="00C5476A"/>
    <w:rsid w:val="00C55288"/>
    <w:rsid w:val="00C56C3B"/>
    <w:rsid w:val="00C57F46"/>
    <w:rsid w:val="00C603F3"/>
    <w:rsid w:val="00C62CF0"/>
    <w:rsid w:val="00C631C0"/>
    <w:rsid w:val="00C635EF"/>
    <w:rsid w:val="00C63C39"/>
    <w:rsid w:val="00C6586B"/>
    <w:rsid w:val="00C67422"/>
    <w:rsid w:val="00C7091F"/>
    <w:rsid w:val="00C72295"/>
    <w:rsid w:val="00C73B3E"/>
    <w:rsid w:val="00C74522"/>
    <w:rsid w:val="00C75725"/>
    <w:rsid w:val="00C76330"/>
    <w:rsid w:val="00C76871"/>
    <w:rsid w:val="00C777A1"/>
    <w:rsid w:val="00C77C78"/>
    <w:rsid w:val="00C80BE2"/>
    <w:rsid w:val="00C81D7D"/>
    <w:rsid w:val="00C82CD5"/>
    <w:rsid w:val="00C82F5B"/>
    <w:rsid w:val="00C82FAC"/>
    <w:rsid w:val="00C846C0"/>
    <w:rsid w:val="00C8524A"/>
    <w:rsid w:val="00C85929"/>
    <w:rsid w:val="00C85B84"/>
    <w:rsid w:val="00C86458"/>
    <w:rsid w:val="00C87F83"/>
    <w:rsid w:val="00C900E4"/>
    <w:rsid w:val="00C92A65"/>
    <w:rsid w:val="00C94742"/>
    <w:rsid w:val="00C95084"/>
    <w:rsid w:val="00C95505"/>
    <w:rsid w:val="00C961FC"/>
    <w:rsid w:val="00C9667D"/>
    <w:rsid w:val="00C9670A"/>
    <w:rsid w:val="00C96C50"/>
    <w:rsid w:val="00CA082C"/>
    <w:rsid w:val="00CA0A13"/>
    <w:rsid w:val="00CA0B39"/>
    <w:rsid w:val="00CA0B64"/>
    <w:rsid w:val="00CA1D66"/>
    <w:rsid w:val="00CA318A"/>
    <w:rsid w:val="00CA398E"/>
    <w:rsid w:val="00CA3C36"/>
    <w:rsid w:val="00CA4356"/>
    <w:rsid w:val="00CA45B4"/>
    <w:rsid w:val="00CA4AAA"/>
    <w:rsid w:val="00CA4E20"/>
    <w:rsid w:val="00CA4F9A"/>
    <w:rsid w:val="00CA5415"/>
    <w:rsid w:val="00CA5C18"/>
    <w:rsid w:val="00CA62CF"/>
    <w:rsid w:val="00CA68E1"/>
    <w:rsid w:val="00CA6F34"/>
    <w:rsid w:val="00CA7146"/>
    <w:rsid w:val="00CA7B3A"/>
    <w:rsid w:val="00CB0760"/>
    <w:rsid w:val="00CB1F78"/>
    <w:rsid w:val="00CB31CB"/>
    <w:rsid w:val="00CB3475"/>
    <w:rsid w:val="00CB4582"/>
    <w:rsid w:val="00CB6065"/>
    <w:rsid w:val="00CB61A1"/>
    <w:rsid w:val="00CB7AB7"/>
    <w:rsid w:val="00CC096A"/>
    <w:rsid w:val="00CC0C1D"/>
    <w:rsid w:val="00CC1292"/>
    <w:rsid w:val="00CC3048"/>
    <w:rsid w:val="00CC3995"/>
    <w:rsid w:val="00CC52C3"/>
    <w:rsid w:val="00CC536B"/>
    <w:rsid w:val="00CC76B8"/>
    <w:rsid w:val="00CD0676"/>
    <w:rsid w:val="00CD0744"/>
    <w:rsid w:val="00CD0904"/>
    <w:rsid w:val="00CD0E23"/>
    <w:rsid w:val="00CD0F32"/>
    <w:rsid w:val="00CD193D"/>
    <w:rsid w:val="00CD1BDB"/>
    <w:rsid w:val="00CD1D6E"/>
    <w:rsid w:val="00CD31F8"/>
    <w:rsid w:val="00CD3921"/>
    <w:rsid w:val="00CD6598"/>
    <w:rsid w:val="00CD714B"/>
    <w:rsid w:val="00CE1C46"/>
    <w:rsid w:val="00CE2AA3"/>
    <w:rsid w:val="00CE417C"/>
    <w:rsid w:val="00CE644F"/>
    <w:rsid w:val="00CF017C"/>
    <w:rsid w:val="00CF0182"/>
    <w:rsid w:val="00CF02EF"/>
    <w:rsid w:val="00CF129D"/>
    <w:rsid w:val="00CF138C"/>
    <w:rsid w:val="00CF20F5"/>
    <w:rsid w:val="00CF286C"/>
    <w:rsid w:val="00CF2DF1"/>
    <w:rsid w:val="00CF36B7"/>
    <w:rsid w:val="00CF6DF5"/>
    <w:rsid w:val="00D00522"/>
    <w:rsid w:val="00D0168D"/>
    <w:rsid w:val="00D0171A"/>
    <w:rsid w:val="00D01AD9"/>
    <w:rsid w:val="00D01B00"/>
    <w:rsid w:val="00D02AE3"/>
    <w:rsid w:val="00D03181"/>
    <w:rsid w:val="00D037E6"/>
    <w:rsid w:val="00D03A76"/>
    <w:rsid w:val="00D05516"/>
    <w:rsid w:val="00D059A9"/>
    <w:rsid w:val="00D06ABA"/>
    <w:rsid w:val="00D07B66"/>
    <w:rsid w:val="00D07C3A"/>
    <w:rsid w:val="00D103EC"/>
    <w:rsid w:val="00D1180F"/>
    <w:rsid w:val="00D11AAF"/>
    <w:rsid w:val="00D11FBB"/>
    <w:rsid w:val="00D145FA"/>
    <w:rsid w:val="00D1495F"/>
    <w:rsid w:val="00D14C04"/>
    <w:rsid w:val="00D16192"/>
    <w:rsid w:val="00D16FC0"/>
    <w:rsid w:val="00D17344"/>
    <w:rsid w:val="00D17D26"/>
    <w:rsid w:val="00D2172B"/>
    <w:rsid w:val="00D21FC7"/>
    <w:rsid w:val="00D22057"/>
    <w:rsid w:val="00D22773"/>
    <w:rsid w:val="00D22FA7"/>
    <w:rsid w:val="00D23C92"/>
    <w:rsid w:val="00D242D4"/>
    <w:rsid w:val="00D2638B"/>
    <w:rsid w:val="00D272A4"/>
    <w:rsid w:val="00D2788C"/>
    <w:rsid w:val="00D30CEE"/>
    <w:rsid w:val="00D34381"/>
    <w:rsid w:val="00D34963"/>
    <w:rsid w:val="00D36D0F"/>
    <w:rsid w:val="00D37822"/>
    <w:rsid w:val="00D405FE"/>
    <w:rsid w:val="00D412D2"/>
    <w:rsid w:val="00D42250"/>
    <w:rsid w:val="00D424FF"/>
    <w:rsid w:val="00D4336B"/>
    <w:rsid w:val="00D43D99"/>
    <w:rsid w:val="00D44CE2"/>
    <w:rsid w:val="00D44E32"/>
    <w:rsid w:val="00D451E7"/>
    <w:rsid w:val="00D45208"/>
    <w:rsid w:val="00D45323"/>
    <w:rsid w:val="00D45590"/>
    <w:rsid w:val="00D459D8"/>
    <w:rsid w:val="00D460B0"/>
    <w:rsid w:val="00D46134"/>
    <w:rsid w:val="00D478AA"/>
    <w:rsid w:val="00D47B5B"/>
    <w:rsid w:val="00D47EEA"/>
    <w:rsid w:val="00D50972"/>
    <w:rsid w:val="00D50992"/>
    <w:rsid w:val="00D50EA8"/>
    <w:rsid w:val="00D52CE5"/>
    <w:rsid w:val="00D52DB0"/>
    <w:rsid w:val="00D534E9"/>
    <w:rsid w:val="00D55450"/>
    <w:rsid w:val="00D56838"/>
    <w:rsid w:val="00D575B4"/>
    <w:rsid w:val="00D57917"/>
    <w:rsid w:val="00D60E0A"/>
    <w:rsid w:val="00D6181B"/>
    <w:rsid w:val="00D61A02"/>
    <w:rsid w:val="00D620FC"/>
    <w:rsid w:val="00D6344D"/>
    <w:rsid w:val="00D64C84"/>
    <w:rsid w:val="00D66175"/>
    <w:rsid w:val="00D7039D"/>
    <w:rsid w:val="00D70C1B"/>
    <w:rsid w:val="00D7242B"/>
    <w:rsid w:val="00D72877"/>
    <w:rsid w:val="00D7289F"/>
    <w:rsid w:val="00D72E2C"/>
    <w:rsid w:val="00D7362B"/>
    <w:rsid w:val="00D76929"/>
    <w:rsid w:val="00D76DF1"/>
    <w:rsid w:val="00D81DE2"/>
    <w:rsid w:val="00D837EB"/>
    <w:rsid w:val="00D83AE6"/>
    <w:rsid w:val="00D84114"/>
    <w:rsid w:val="00D865B3"/>
    <w:rsid w:val="00D86CAF"/>
    <w:rsid w:val="00D90163"/>
    <w:rsid w:val="00D907A1"/>
    <w:rsid w:val="00D916A6"/>
    <w:rsid w:val="00D923FB"/>
    <w:rsid w:val="00D924D6"/>
    <w:rsid w:val="00D93D6E"/>
    <w:rsid w:val="00D9444E"/>
    <w:rsid w:val="00D949A9"/>
    <w:rsid w:val="00D94E05"/>
    <w:rsid w:val="00D97079"/>
    <w:rsid w:val="00D978C8"/>
    <w:rsid w:val="00DA02A4"/>
    <w:rsid w:val="00DA040E"/>
    <w:rsid w:val="00DA0545"/>
    <w:rsid w:val="00DA0B46"/>
    <w:rsid w:val="00DA0E7A"/>
    <w:rsid w:val="00DA0FC2"/>
    <w:rsid w:val="00DA1B57"/>
    <w:rsid w:val="00DA2A12"/>
    <w:rsid w:val="00DA31BC"/>
    <w:rsid w:val="00DA3797"/>
    <w:rsid w:val="00DA3F88"/>
    <w:rsid w:val="00DA4FA6"/>
    <w:rsid w:val="00DA5164"/>
    <w:rsid w:val="00DA52F4"/>
    <w:rsid w:val="00DA7AA5"/>
    <w:rsid w:val="00DB12C4"/>
    <w:rsid w:val="00DB1FDA"/>
    <w:rsid w:val="00DB266C"/>
    <w:rsid w:val="00DB398E"/>
    <w:rsid w:val="00DB39F4"/>
    <w:rsid w:val="00DB3C5D"/>
    <w:rsid w:val="00DB3E52"/>
    <w:rsid w:val="00DB3EDC"/>
    <w:rsid w:val="00DC0FDF"/>
    <w:rsid w:val="00DC23B3"/>
    <w:rsid w:val="00DC3363"/>
    <w:rsid w:val="00DC41CF"/>
    <w:rsid w:val="00DC41FF"/>
    <w:rsid w:val="00DC49B8"/>
    <w:rsid w:val="00DC4F6E"/>
    <w:rsid w:val="00DC512C"/>
    <w:rsid w:val="00DC57DD"/>
    <w:rsid w:val="00DC700A"/>
    <w:rsid w:val="00DC71F6"/>
    <w:rsid w:val="00DD1266"/>
    <w:rsid w:val="00DD12E8"/>
    <w:rsid w:val="00DD1B79"/>
    <w:rsid w:val="00DD24B8"/>
    <w:rsid w:val="00DD32B3"/>
    <w:rsid w:val="00DD438A"/>
    <w:rsid w:val="00DD5C41"/>
    <w:rsid w:val="00DD620A"/>
    <w:rsid w:val="00DD7866"/>
    <w:rsid w:val="00DD7EB1"/>
    <w:rsid w:val="00DE0F87"/>
    <w:rsid w:val="00DE17A0"/>
    <w:rsid w:val="00DE1B84"/>
    <w:rsid w:val="00DE3DE9"/>
    <w:rsid w:val="00DE4888"/>
    <w:rsid w:val="00DE53D7"/>
    <w:rsid w:val="00DE721D"/>
    <w:rsid w:val="00DE732F"/>
    <w:rsid w:val="00DF0A51"/>
    <w:rsid w:val="00DF0FD2"/>
    <w:rsid w:val="00DF1A3F"/>
    <w:rsid w:val="00DF1D5A"/>
    <w:rsid w:val="00DF25F1"/>
    <w:rsid w:val="00DF429B"/>
    <w:rsid w:val="00DF5550"/>
    <w:rsid w:val="00DF56E1"/>
    <w:rsid w:val="00DF584F"/>
    <w:rsid w:val="00DF5DF5"/>
    <w:rsid w:val="00DF7410"/>
    <w:rsid w:val="00DF750A"/>
    <w:rsid w:val="00DF7797"/>
    <w:rsid w:val="00E01195"/>
    <w:rsid w:val="00E01536"/>
    <w:rsid w:val="00E023BF"/>
    <w:rsid w:val="00E025FA"/>
    <w:rsid w:val="00E02A17"/>
    <w:rsid w:val="00E02B78"/>
    <w:rsid w:val="00E02FD5"/>
    <w:rsid w:val="00E031C6"/>
    <w:rsid w:val="00E03701"/>
    <w:rsid w:val="00E0420E"/>
    <w:rsid w:val="00E04374"/>
    <w:rsid w:val="00E048CB"/>
    <w:rsid w:val="00E0579B"/>
    <w:rsid w:val="00E05978"/>
    <w:rsid w:val="00E06143"/>
    <w:rsid w:val="00E062FF"/>
    <w:rsid w:val="00E0701A"/>
    <w:rsid w:val="00E0726A"/>
    <w:rsid w:val="00E07874"/>
    <w:rsid w:val="00E07B1F"/>
    <w:rsid w:val="00E07B82"/>
    <w:rsid w:val="00E10807"/>
    <w:rsid w:val="00E1108F"/>
    <w:rsid w:val="00E11F02"/>
    <w:rsid w:val="00E121F1"/>
    <w:rsid w:val="00E12E2B"/>
    <w:rsid w:val="00E13B65"/>
    <w:rsid w:val="00E15122"/>
    <w:rsid w:val="00E1605A"/>
    <w:rsid w:val="00E1679D"/>
    <w:rsid w:val="00E169DC"/>
    <w:rsid w:val="00E1716F"/>
    <w:rsid w:val="00E20143"/>
    <w:rsid w:val="00E21297"/>
    <w:rsid w:val="00E2155F"/>
    <w:rsid w:val="00E2234A"/>
    <w:rsid w:val="00E22455"/>
    <w:rsid w:val="00E24FB4"/>
    <w:rsid w:val="00E25FED"/>
    <w:rsid w:val="00E279CE"/>
    <w:rsid w:val="00E30E4B"/>
    <w:rsid w:val="00E3161A"/>
    <w:rsid w:val="00E31631"/>
    <w:rsid w:val="00E323FB"/>
    <w:rsid w:val="00E3383E"/>
    <w:rsid w:val="00E34570"/>
    <w:rsid w:val="00E363CA"/>
    <w:rsid w:val="00E3654B"/>
    <w:rsid w:val="00E36A13"/>
    <w:rsid w:val="00E37AC8"/>
    <w:rsid w:val="00E418DA"/>
    <w:rsid w:val="00E43484"/>
    <w:rsid w:val="00E444B1"/>
    <w:rsid w:val="00E44941"/>
    <w:rsid w:val="00E452C5"/>
    <w:rsid w:val="00E4571B"/>
    <w:rsid w:val="00E463A7"/>
    <w:rsid w:val="00E468D3"/>
    <w:rsid w:val="00E4713E"/>
    <w:rsid w:val="00E50816"/>
    <w:rsid w:val="00E50AC1"/>
    <w:rsid w:val="00E5183B"/>
    <w:rsid w:val="00E52F27"/>
    <w:rsid w:val="00E5496B"/>
    <w:rsid w:val="00E54DD3"/>
    <w:rsid w:val="00E5747E"/>
    <w:rsid w:val="00E57669"/>
    <w:rsid w:val="00E57C58"/>
    <w:rsid w:val="00E61197"/>
    <w:rsid w:val="00E61CA8"/>
    <w:rsid w:val="00E63895"/>
    <w:rsid w:val="00E63E4E"/>
    <w:rsid w:val="00E65E31"/>
    <w:rsid w:val="00E66326"/>
    <w:rsid w:val="00E663E5"/>
    <w:rsid w:val="00E666F6"/>
    <w:rsid w:val="00E67345"/>
    <w:rsid w:val="00E70737"/>
    <w:rsid w:val="00E7199F"/>
    <w:rsid w:val="00E721B4"/>
    <w:rsid w:val="00E722A7"/>
    <w:rsid w:val="00E72345"/>
    <w:rsid w:val="00E72E9F"/>
    <w:rsid w:val="00E72FFE"/>
    <w:rsid w:val="00E73558"/>
    <w:rsid w:val="00E753C1"/>
    <w:rsid w:val="00E75FB2"/>
    <w:rsid w:val="00E77198"/>
    <w:rsid w:val="00E778C0"/>
    <w:rsid w:val="00E8003C"/>
    <w:rsid w:val="00E817A5"/>
    <w:rsid w:val="00E81D20"/>
    <w:rsid w:val="00E82131"/>
    <w:rsid w:val="00E82EEA"/>
    <w:rsid w:val="00E83714"/>
    <w:rsid w:val="00E837B9"/>
    <w:rsid w:val="00E84CD3"/>
    <w:rsid w:val="00E84DA4"/>
    <w:rsid w:val="00E86A04"/>
    <w:rsid w:val="00E87401"/>
    <w:rsid w:val="00E915B1"/>
    <w:rsid w:val="00E915D5"/>
    <w:rsid w:val="00E91B98"/>
    <w:rsid w:val="00E91EEB"/>
    <w:rsid w:val="00E92DDC"/>
    <w:rsid w:val="00E93264"/>
    <w:rsid w:val="00E93A01"/>
    <w:rsid w:val="00E93C75"/>
    <w:rsid w:val="00E94886"/>
    <w:rsid w:val="00E94D5A"/>
    <w:rsid w:val="00E95003"/>
    <w:rsid w:val="00E961F8"/>
    <w:rsid w:val="00E962CE"/>
    <w:rsid w:val="00E97190"/>
    <w:rsid w:val="00E974C7"/>
    <w:rsid w:val="00E97824"/>
    <w:rsid w:val="00EA00FE"/>
    <w:rsid w:val="00EA0FB3"/>
    <w:rsid w:val="00EA2071"/>
    <w:rsid w:val="00EA3098"/>
    <w:rsid w:val="00EA33D8"/>
    <w:rsid w:val="00EA35EE"/>
    <w:rsid w:val="00EA3D45"/>
    <w:rsid w:val="00EA3E27"/>
    <w:rsid w:val="00EA40D8"/>
    <w:rsid w:val="00EB070F"/>
    <w:rsid w:val="00EB12C1"/>
    <w:rsid w:val="00EB1A35"/>
    <w:rsid w:val="00EB1F57"/>
    <w:rsid w:val="00EB233E"/>
    <w:rsid w:val="00EB63FC"/>
    <w:rsid w:val="00EB68A0"/>
    <w:rsid w:val="00EB71FB"/>
    <w:rsid w:val="00EC0332"/>
    <w:rsid w:val="00EC1993"/>
    <w:rsid w:val="00EC2091"/>
    <w:rsid w:val="00EC2620"/>
    <w:rsid w:val="00EC2F92"/>
    <w:rsid w:val="00EC4363"/>
    <w:rsid w:val="00EC4F0D"/>
    <w:rsid w:val="00EC5469"/>
    <w:rsid w:val="00EC5A8A"/>
    <w:rsid w:val="00EC606A"/>
    <w:rsid w:val="00EC6FD4"/>
    <w:rsid w:val="00ED0C2F"/>
    <w:rsid w:val="00ED170F"/>
    <w:rsid w:val="00ED1A72"/>
    <w:rsid w:val="00ED2224"/>
    <w:rsid w:val="00ED39DD"/>
    <w:rsid w:val="00ED3A37"/>
    <w:rsid w:val="00ED4F7C"/>
    <w:rsid w:val="00ED4FD7"/>
    <w:rsid w:val="00ED5155"/>
    <w:rsid w:val="00ED731C"/>
    <w:rsid w:val="00ED794D"/>
    <w:rsid w:val="00ED7A9F"/>
    <w:rsid w:val="00EE12F5"/>
    <w:rsid w:val="00EE294C"/>
    <w:rsid w:val="00EE326F"/>
    <w:rsid w:val="00EE3751"/>
    <w:rsid w:val="00EE42E2"/>
    <w:rsid w:val="00EE6586"/>
    <w:rsid w:val="00EE6BE1"/>
    <w:rsid w:val="00EE6EA8"/>
    <w:rsid w:val="00EF0141"/>
    <w:rsid w:val="00EF1C44"/>
    <w:rsid w:val="00EF2110"/>
    <w:rsid w:val="00EF25A0"/>
    <w:rsid w:val="00EF5868"/>
    <w:rsid w:val="00EF5BA6"/>
    <w:rsid w:val="00EF5DD9"/>
    <w:rsid w:val="00EF631F"/>
    <w:rsid w:val="00EF6934"/>
    <w:rsid w:val="00EF6E32"/>
    <w:rsid w:val="00EF7CB3"/>
    <w:rsid w:val="00EF7E7F"/>
    <w:rsid w:val="00F01BEB"/>
    <w:rsid w:val="00F041E1"/>
    <w:rsid w:val="00F04448"/>
    <w:rsid w:val="00F04BA5"/>
    <w:rsid w:val="00F0528E"/>
    <w:rsid w:val="00F06C76"/>
    <w:rsid w:val="00F07E63"/>
    <w:rsid w:val="00F10E85"/>
    <w:rsid w:val="00F1121F"/>
    <w:rsid w:val="00F1176E"/>
    <w:rsid w:val="00F11F48"/>
    <w:rsid w:val="00F12153"/>
    <w:rsid w:val="00F121A6"/>
    <w:rsid w:val="00F12237"/>
    <w:rsid w:val="00F13C77"/>
    <w:rsid w:val="00F13EDF"/>
    <w:rsid w:val="00F14354"/>
    <w:rsid w:val="00F146CE"/>
    <w:rsid w:val="00F157A7"/>
    <w:rsid w:val="00F22627"/>
    <w:rsid w:val="00F22BA4"/>
    <w:rsid w:val="00F234A2"/>
    <w:rsid w:val="00F23A2F"/>
    <w:rsid w:val="00F23AFE"/>
    <w:rsid w:val="00F24305"/>
    <w:rsid w:val="00F24529"/>
    <w:rsid w:val="00F24858"/>
    <w:rsid w:val="00F2602D"/>
    <w:rsid w:val="00F27D28"/>
    <w:rsid w:val="00F304B5"/>
    <w:rsid w:val="00F30B6C"/>
    <w:rsid w:val="00F30D84"/>
    <w:rsid w:val="00F33A69"/>
    <w:rsid w:val="00F341A5"/>
    <w:rsid w:val="00F35735"/>
    <w:rsid w:val="00F3721B"/>
    <w:rsid w:val="00F377C4"/>
    <w:rsid w:val="00F4045D"/>
    <w:rsid w:val="00F4131A"/>
    <w:rsid w:val="00F41551"/>
    <w:rsid w:val="00F43164"/>
    <w:rsid w:val="00F43D49"/>
    <w:rsid w:val="00F43FEA"/>
    <w:rsid w:val="00F47065"/>
    <w:rsid w:val="00F47CE9"/>
    <w:rsid w:val="00F50641"/>
    <w:rsid w:val="00F50A5E"/>
    <w:rsid w:val="00F50B20"/>
    <w:rsid w:val="00F514C1"/>
    <w:rsid w:val="00F528CF"/>
    <w:rsid w:val="00F52B2B"/>
    <w:rsid w:val="00F52F9F"/>
    <w:rsid w:val="00F531A5"/>
    <w:rsid w:val="00F54C4C"/>
    <w:rsid w:val="00F5550F"/>
    <w:rsid w:val="00F56A80"/>
    <w:rsid w:val="00F579D2"/>
    <w:rsid w:val="00F60C76"/>
    <w:rsid w:val="00F60DAD"/>
    <w:rsid w:val="00F61453"/>
    <w:rsid w:val="00F6159B"/>
    <w:rsid w:val="00F61A13"/>
    <w:rsid w:val="00F61D28"/>
    <w:rsid w:val="00F61EAD"/>
    <w:rsid w:val="00F62C6D"/>
    <w:rsid w:val="00F634FA"/>
    <w:rsid w:val="00F6397B"/>
    <w:rsid w:val="00F64F57"/>
    <w:rsid w:val="00F65C93"/>
    <w:rsid w:val="00F65CA2"/>
    <w:rsid w:val="00F65D8F"/>
    <w:rsid w:val="00F66AF4"/>
    <w:rsid w:val="00F67081"/>
    <w:rsid w:val="00F676D1"/>
    <w:rsid w:val="00F70742"/>
    <w:rsid w:val="00F71295"/>
    <w:rsid w:val="00F715E3"/>
    <w:rsid w:val="00F72A44"/>
    <w:rsid w:val="00F72ECB"/>
    <w:rsid w:val="00F72FAE"/>
    <w:rsid w:val="00F73538"/>
    <w:rsid w:val="00F74545"/>
    <w:rsid w:val="00F74578"/>
    <w:rsid w:val="00F746CB"/>
    <w:rsid w:val="00F7553D"/>
    <w:rsid w:val="00F7569E"/>
    <w:rsid w:val="00F76848"/>
    <w:rsid w:val="00F76E57"/>
    <w:rsid w:val="00F77327"/>
    <w:rsid w:val="00F77BD3"/>
    <w:rsid w:val="00F77CEE"/>
    <w:rsid w:val="00F77F16"/>
    <w:rsid w:val="00F8225E"/>
    <w:rsid w:val="00F82A18"/>
    <w:rsid w:val="00F841D5"/>
    <w:rsid w:val="00F8446D"/>
    <w:rsid w:val="00F84D82"/>
    <w:rsid w:val="00F84DAA"/>
    <w:rsid w:val="00F85DCC"/>
    <w:rsid w:val="00F85DEB"/>
    <w:rsid w:val="00F87033"/>
    <w:rsid w:val="00F879BB"/>
    <w:rsid w:val="00F90674"/>
    <w:rsid w:val="00F90EF3"/>
    <w:rsid w:val="00F91295"/>
    <w:rsid w:val="00F91351"/>
    <w:rsid w:val="00F91875"/>
    <w:rsid w:val="00F91BC8"/>
    <w:rsid w:val="00F9350C"/>
    <w:rsid w:val="00F937B8"/>
    <w:rsid w:val="00F9380D"/>
    <w:rsid w:val="00F93BB6"/>
    <w:rsid w:val="00F93CEF"/>
    <w:rsid w:val="00F9445E"/>
    <w:rsid w:val="00F94C66"/>
    <w:rsid w:val="00F95674"/>
    <w:rsid w:val="00F958C0"/>
    <w:rsid w:val="00F977BB"/>
    <w:rsid w:val="00FA00E3"/>
    <w:rsid w:val="00FA0451"/>
    <w:rsid w:val="00FA0C73"/>
    <w:rsid w:val="00FA1235"/>
    <w:rsid w:val="00FA1DAB"/>
    <w:rsid w:val="00FA1DE9"/>
    <w:rsid w:val="00FA21D8"/>
    <w:rsid w:val="00FA23F5"/>
    <w:rsid w:val="00FA27C5"/>
    <w:rsid w:val="00FA28FE"/>
    <w:rsid w:val="00FA2E91"/>
    <w:rsid w:val="00FA477D"/>
    <w:rsid w:val="00FA6963"/>
    <w:rsid w:val="00FB143B"/>
    <w:rsid w:val="00FB15E8"/>
    <w:rsid w:val="00FB2120"/>
    <w:rsid w:val="00FB279E"/>
    <w:rsid w:val="00FB3727"/>
    <w:rsid w:val="00FB3F8B"/>
    <w:rsid w:val="00FB451F"/>
    <w:rsid w:val="00FB50D2"/>
    <w:rsid w:val="00FB529F"/>
    <w:rsid w:val="00FB60C1"/>
    <w:rsid w:val="00FB6E26"/>
    <w:rsid w:val="00FB7462"/>
    <w:rsid w:val="00FB786E"/>
    <w:rsid w:val="00FB792E"/>
    <w:rsid w:val="00FC0B83"/>
    <w:rsid w:val="00FC1633"/>
    <w:rsid w:val="00FC2102"/>
    <w:rsid w:val="00FC2FA0"/>
    <w:rsid w:val="00FC30E9"/>
    <w:rsid w:val="00FC400B"/>
    <w:rsid w:val="00FC46DC"/>
    <w:rsid w:val="00FC4DA7"/>
    <w:rsid w:val="00FC7B70"/>
    <w:rsid w:val="00FD11D0"/>
    <w:rsid w:val="00FD1877"/>
    <w:rsid w:val="00FD1B90"/>
    <w:rsid w:val="00FD1D09"/>
    <w:rsid w:val="00FD1D5B"/>
    <w:rsid w:val="00FD21AA"/>
    <w:rsid w:val="00FD38D9"/>
    <w:rsid w:val="00FD3D96"/>
    <w:rsid w:val="00FD42BF"/>
    <w:rsid w:val="00FD55AD"/>
    <w:rsid w:val="00FD652C"/>
    <w:rsid w:val="00FD66E1"/>
    <w:rsid w:val="00FD71A7"/>
    <w:rsid w:val="00FD782A"/>
    <w:rsid w:val="00FD7F88"/>
    <w:rsid w:val="00FE089D"/>
    <w:rsid w:val="00FE15B6"/>
    <w:rsid w:val="00FE1C7A"/>
    <w:rsid w:val="00FE2F8F"/>
    <w:rsid w:val="00FE3498"/>
    <w:rsid w:val="00FE353E"/>
    <w:rsid w:val="00FE3C7B"/>
    <w:rsid w:val="00FE3C84"/>
    <w:rsid w:val="00FE3FC3"/>
    <w:rsid w:val="00FE53F8"/>
    <w:rsid w:val="00FE57B6"/>
    <w:rsid w:val="00FE5E1A"/>
    <w:rsid w:val="00FE65B7"/>
    <w:rsid w:val="00FE6630"/>
    <w:rsid w:val="00FE68F0"/>
    <w:rsid w:val="00FE7703"/>
    <w:rsid w:val="00FF0379"/>
    <w:rsid w:val="00FF0570"/>
    <w:rsid w:val="00FF0A11"/>
    <w:rsid w:val="00FF2D8A"/>
    <w:rsid w:val="00FF3114"/>
    <w:rsid w:val="00FF54DD"/>
    <w:rsid w:val="00FF68FD"/>
    <w:rsid w:val="00FF6998"/>
    <w:rsid w:val="00FF6CC4"/>
    <w:rsid w:val="00FF7385"/>
    <w:rsid w:val="00FF7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8DBDE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76C8B"/>
    <w:pPr>
      <w:ind w:left="720"/>
      <w:contextualSpacing/>
    </w:pPr>
  </w:style>
  <w:style w:type="table" w:styleId="a4">
    <w:name w:val="Table Grid"/>
    <w:basedOn w:val="a1"/>
    <w:uiPriority w:val="59"/>
    <w:rsid w:val="00E059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84743C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84743C"/>
    <w:rPr>
      <w:rFonts w:ascii="Tahoma" w:hAnsi="Tahoma" w:cs="Angsana New"/>
      <w:sz w:val="16"/>
      <w:szCs w:val="20"/>
    </w:rPr>
  </w:style>
  <w:style w:type="paragraph" w:customStyle="1" w:styleId="Default">
    <w:name w:val="Default"/>
    <w:rsid w:val="00EC4F0D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character" w:styleId="a7">
    <w:name w:val="Hyperlink"/>
    <w:basedOn w:val="a0"/>
    <w:uiPriority w:val="99"/>
    <w:unhideWhenUsed/>
    <w:rsid w:val="00E3383E"/>
    <w:rPr>
      <w:color w:val="0000FF"/>
      <w:u w:val="single"/>
    </w:rPr>
  </w:style>
  <w:style w:type="character" w:customStyle="1" w:styleId="1">
    <w:name w:val="การอ้างถึงที่ไม่ได้แก้ไข1"/>
    <w:basedOn w:val="a0"/>
    <w:uiPriority w:val="99"/>
    <w:semiHidden/>
    <w:unhideWhenUsed/>
    <w:rsid w:val="001934C3"/>
    <w:rPr>
      <w:color w:val="605E5C"/>
      <w:shd w:val="clear" w:color="auto" w:fill="E1DFDD"/>
    </w:rPr>
  </w:style>
  <w:style w:type="character" w:styleId="a8">
    <w:name w:val="FollowedHyperlink"/>
    <w:basedOn w:val="a0"/>
    <w:uiPriority w:val="99"/>
    <w:semiHidden/>
    <w:unhideWhenUsed/>
    <w:rsid w:val="001934C3"/>
    <w:rPr>
      <w:color w:val="800080" w:themeColor="followedHyperlink"/>
      <w:u w:val="single"/>
    </w:rPr>
  </w:style>
  <w:style w:type="paragraph" w:styleId="a9">
    <w:name w:val="header"/>
    <w:basedOn w:val="a"/>
    <w:link w:val="aa"/>
    <w:uiPriority w:val="99"/>
    <w:unhideWhenUsed/>
    <w:rsid w:val="004F64DE"/>
    <w:pPr>
      <w:tabs>
        <w:tab w:val="center" w:pos="4513"/>
        <w:tab w:val="right" w:pos="9026"/>
      </w:tabs>
      <w:spacing w:after="0" w:line="240" w:lineRule="auto"/>
    </w:pPr>
    <w:rPr>
      <w:rFonts w:eastAsiaTheme="minorEastAsia"/>
      <w:spacing w:val="4"/>
      <w:sz w:val="20"/>
      <w:szCs w:val="20"/>
      <w:lang w:eastAsia="ja-JP" w:bidi="ar-SA"/>
    </w:rPr>
  </w:style>
  <w:style w:type="character" w:customStyle="1" w:styleId="aa">
    <w:name w:val="หัวกระดาษ อักขระ"/>
    <w:basedOn w:val="a0"/>
    <w:link w:val="a9"/>
    <w:uiPriority w:val="99"/>
    <w:rsid w:val="004F64DE"/>
    <w:rPr>
      <w:rFonts w:eastAsiaTheme="minorEastAsia"/>
      <w:spacing w:val="4"/>
      <w:sz w:val="20"/>
      <w:szCs w:val="20"/>
      <w:lang w:eastAsia="ja-JP" w:bidi="ar-SA"/>
    </w:rPr>
  </w:style>
  <w:style w:type="paragraph" w:styleId="ab">
    <w:name w:val="footer"/>
    <w:basedOn w:val="a"/>
    <w:link w:val="ac"/>
    <w:uiPriority w:val="99"/>
    <w:unhideWhenUsed/>
    <w:rsid w:val="004F64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ท้ายกระดาษ อักขระ"/>
    <w:basedOn w:val="a0"/>
    <w:link w:val="ab"/>
    <w:uiPriority w:val="99"/>
    <w:rsid w:val="004F64D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76C8B"/>
    <w:pPr>
      <w:ind w:left="720"/>
      <w:contextualSpacing/>
    </w:pPr>
  </w:style>
  <w:style w:type="table" w:styleId="a4">
    <w:name w:val="Table Grid"/>
    <w:basedOn w:val="a1"/>
    <w:uiPriority w:val="59"/>
    <w:rsid w:val="00E059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84743C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84743C"/>
    <w:rPr>
      <w:rFonts w:ascii="Tahoma" w:hAnsi="Tahoma" w:cs="Angsana New"/>
      <w:sz w:val="16"/>
      <w:szCs w:val="20"/>
    </w:rPr>
  </w:style>
  <w:style w:type="paragraph" w:customStyle="1" w:styleId="Default">
    <w:name w:val="Default"/>
    <w:rsid w:val="00EC4F0D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character" w:styleId="a7">
    <w:name w:val="Hyperlink"/>
    <w:basedOn w:val="a0"/>
    <w:uiPriority w:val="99"/>
    <w:unhideWhenUsed/>
    <w:rsid w:val="00E3383E"/>
    <w:rPr>
      <w:color w:val="0000FF"/>
      <w:u w:val="single"/>
    </w:rPr>
  </w:style>
  <w:style w:type="character" w:customStyle="1" w:styleId="1">
    <w:name w:val="การอ้างถึงที่ไม่ได้แก้ไข1"/>
    <w:basedOn w:val="a0"/>
    <w:uiPriority w:val="99"/>
    <w:semiHidden/>
    <w:unhideWhenUsed/>
    <w:rsid w:val="001934C3"/>
    <w:rPr>
      <w:color w:val="605E5C"/>
      <w:shd w:val="clear" w:color="auto" w:fill="E1DFDD"/>
    </w:rPr>
  </w:style>
  <w:style w:type="character" w:styleId="a8">
    <w:name w:val="FollowedHyperlink"/>
    <w:basedOn w:val="a0"/>
    <w:uiPriority w:val="99"/>
    <w:semiHidden/>
    <w:unhideWhenUsed/>
    <w:rsid w:val="001934C3"/>
    <w:rPr>
      <w:color w:val="800080" w:themeColor="followedHyperlink"/>
      <w:u w:val="single"/>
    </w:rPr>
  </w:style>
  <w:style w:type="paragraph" w:styleId="a9">
    <w:name w:val="header"/>
    <w:basedOn w:val="a"/>
    <w:link w:val="aa"/>
    <w:uiPriority w:val="99"/>
    <w:unhideWhenUsed/>
    <w:rsid w:val="004F64DE"/>
    <w:pPr>
      <w:tabs>
        <w:tab w:val="center" w:pos="4513"/>
        <w:tab w:val="right" w:pos="9026"/>
      </w:tabs>
      <w:spacing w:after="0" w:line="240" w:lineRule="auto"/>
    </w:pPr>
    <w:rPr>
      <w:rFonts w:eastAsiaTheme="minorEastAsia"/>
      <w:spacing w:val="4"/>
      <w:sz w:val="20"/>
      <w:szCs w:val="20"/>
      <w:lang w:eastAsia="ja-JP" w:bidi="ar-SA"/>
    </w:rPr>
  </w:style>
  <w:style w:type="character" w:customStyle="1" w:styleId="aa">
    <w:name w:val="หัวกระดาษ อักขระ"/>
    <w:basedOn w:val="a0"/>
    <w:link w:val="a9"/>
    <w:uiPriority w:val="99"/>
    <w:rsid w:val="004F64DE"/>
    <w:rPr>
      <w:rFonts w:eastAsiaTheme="minorEastAsia"/>
      <w:spacing w:val="4"/>
      <w:sz w:val="20"/>
      <w:szCs w:val="20"/>
      <w:lang w:eastAsia="ja-JP" w:bidi="ar-SA"/>
    </w:rPr>
  </w:style>
  <w:style w:type="paragraph" w:styleId="ab">
    <w:name w:val="footer"/>
    <w:basedOn w:val="a"/>
    <w:link w:val="ac"/>
    <w:uiPriority w:val="99"/>
    <w:unhideWhenUsed/>
    <w:rsid w:val="004F64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ท้ายกระดาษ อักขระ"/>
    <w:basedOn w:val="a0"/>
    <w:link w:val="ab"/>
    <w:uiPriority w:val="99"/>
    <w:rsid w:val="004F64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blqs.dmsc.moph.go.th/assets/Bpat/SeminarDownload3-2.pdf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://blqs.dmsc.moph.go.th/assets/Bpat/SeminarDownload3-1.pdf" TargetMode="External"/><Relationship Id="rId17" Type="http://schemas.openxmlformats.org/officeDocument/2006/relationships/hyperlink" Target="http://blqs.dmsc.moph.go.th/assets/Bpat/SeminarDownload3-2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blqs.dmsc.moph.go.th/assets/Bpat/SeminarDownload3-1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blqs.dmsc.moph.go.th/assets/Bpat/PATMemoDMSC8.pdf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blqs.dmsc.moph.go.th/assets/Bpat/PATMemoDMSC8.pdf" TargetMode="External"/><Relationship Id="rId10" Type="http://schemas.openxmlformats.org/officeDocument/2006/relationships/hyperlink" Target="http://www.ratchakitcha.soc.go.th/DATA/PDF/2561/E/074/12.PDF" TargetMode="External"/><Relationship Id="rId19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hyperlink" Target="http://www.ratchakitcha.soc.go.th/DATA/PDF/2561/E/074/12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B53D49-4968-4A72-8B9B-E46123653D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47</Words>
  <Characters>4262</Characters>
  <Application>Microsoft Office Word</Application>
  <DocSecurity>0</DocSecurity>
  <Lines>35</Lines>
  <Paragraphs>9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50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gkase</dc:creator>
  <cp:lastModifiedBy>Aum</cp:lastModifiedBy>
  <cp:revision>2</cp:revision>
  <dcterms:created xsi:type="dcterms:W3CDTF">2019-09-17T03:42:00Z</dcterms:created>
  <dcterms:modified xsi:type="dcterms:W3CDTF">2019-09-17T03:42:00Z</dcterms:modified>
</cp:coreProperties>
</file>